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E55CF3" w:rsidRPr="0028790E" w:rsidP="00E208DF" w14:paraId="66BB2738" w14:textId="28479B77">
      <w:pPr>
        <w:pStyle w:val="DocumentTitle"/>
        <w:spacing w:after="120"/>
        <w:rPr>
          <w:rFonts w:cstheme="minorHAnsi"/>
        </w:rPr>
      </w:pPr>
      <w:r>
        <w:rPr>
          <w:rFonts w:cstheme="minorHAnsi"/>
        </w:rPr>
        <w:t xml:space="preserve">Focus Group </w:t>
      </w:r>
      <w:r w:rsidRPr="0028790E">
        <w:rPr>
          <w:rFonts w:cstheme="minorHAnsi"/>
        </w:rPr>
        <w:t>Screener</w:t>
      </w:r>
      <w:r>
        <w:rPr>
          <w:rFonts w:cstheme="minorHAnsi"/>
        </w:rPr>
        <w:t>:</w:t>
      </w:r>
      <w:r w:rsidRPr="0028790E">
        <w:rPr>
          <w:rFonts w:cstheme="minorHAnsi"/>
        </w:rPr>
        <w:t xml:space="preserve"> </w:t>
      </w:r>
      <w:r w:rsidRPr="002D266F" w:rsidR="007A7A57">
        <w:rPr>
          <w:rFonts w:cstheme="minorHAnsi"/>
          <w:i/>
          <w:iCs/>
        </w:rPr>
        <w:t>We Can Do This</w:t>
      </w:r>
      <w:r w:rsidR="007A7A57">
        <w:rPr>
          <w:rFonts w:cstheme="minorHAnsi"/>
        </w:rPr>
        <w:t xml:space="preserve"> Campaign Brand</w:t>
      </w:r>
      <w:r w:rsidRPr="0028790E" w:rsidR="00E02A21">
        <w:rPr>
          <w:rFonts w:cstheme="minorHAnsi"/>
        </w:rPr>
        <w:t xml:space="preserve"> </w:t>
      </w:r>
    </w:p>
    <w:p w:rsidR="00D17B47" w:rsidRPr="000D7490" w:rsidP="00E208DF" w14:paraId="17B1F195" w14:textId="0C17F1B6">
      <w:pPr>
        <w:pStyle w:val="Heading1"/>
        <w:tabs>
          <w:tab w:val="right" w:pos="9360"/>
        </w:tabs>
        <w:spacing w:before="0" w:after="0" w:line="240" w:lineRule="auto"/>
        <w:rPr>
          <w:rFonts w:eastAsiaTheme="minorHAnsi" w:cstheme="minorHAnsi"/>
          <w:color w:val="E11482"/>
        </w:rPr>
      </w:pPr>
      <w:r w:rsidRPr="0028790E">
        <w:rPr>
          <w:rFonts w:cstheme="minorHAnsi"/>
          <w:color w:val="E11482"/>
        </w:rPr>
        <w:t>N</w:t>
      </w:r>
      <w:r w:rsidRPr="0028790E" w:rsidR="0057513B">
        <w:rPr>
          <w:rFonts w:cstheme="minorHAnsi"/>
          <w:color w:val="E11482"/>
        </w:rPr>
        <w:t>otes to Recruiters</w:t>
      </w:r>
      <w:r w:rsidRPr="0028790E" w:rsidR="00B171E5">
        <w:rPr>
          <w:rFonts w:eastAsiaTheme="minorHAnsi" w:cstheme="minorHAnsi"/>
          <w:color w:val="E11482"/>
        </w:rPr>
        <w:t xml:space="preserve"> </w:t>
      </w:r>
      <w:r w:rsidRPr="0028790E" w:rsidR="00D66B01">
        <w:rPr>
          <w:rFonts w:eastAsiaTheme="minorHAnsi" w:cstheme="minorHAnsi"/>
        </w:rPr>
        <w:tab/>
      </w:r>
    </w:p>
    <w:p w:rsidR="000D7490" w:rsidP="008A1D6E" w14:paraId="6471CEB4" w14:textId="10900539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ecruit </w:t>
      </w:r>
      <w:r w:rsidR="00F84EA0">
        <w:rPr>
          <w:rFonts w:cstheme="minorHAnsi"/>
        </w:rPr>
        <w:t>eight</w:t>
      </w:r>
      <w:r>
        <w:rPr>
          <w:rFonts w:cstheme="minorHAnsi"/>
        </w:rPr>
        <w:t xml:space="preserve"> to seat </w:t>
      </w:r>
      <w:r w:rsidR="00F84EA0">
        <w:rPr>
          <w:rFonts w:cstheme="minorHAnsi"/>
        </w:rPr>
        <w:t>four to six</w:t>
      </w:r>
    </w:p>
    <w:p w:rsidR="00CB50A0" w:rsidP="54D88F9F" w14:paraId="5AA9E9FA" w14:textId="37B2A39D">
      <w:pPr>
        <w:numPr>
          <w:ilvl w:val="0"/>
          <w:numId w:val="11"/>
        </w:numPr>
        <w:spacing w:after="0" w:line="240" w:lineRule="auto"/>
      </w:pPr>
      <w:r w:rsidRPr="54D88F9F">
        <w:t xml:space="preserve">Ten </w:t>
      </w:r>
      <w:r w:rsidRPr="54D88F9F">
        <w:t>focus groups total</w:t>
      </w:r>
    </w:p>
    <w:p w:rsidR="00855B12" w:rsidRPr="003411C5" w:rsidP="00855B12" w14:paraId="2D4D223D" w14:textId="77777777">
      <w:pPr>
        <w:numPr>
          <w:ilvl w:val="1"/>
          <w:numId w:val="11"/>
        </w:numPr>
        <w:spacing w:after="0" w:line="276" w:lineRule="auto"/>
      </w:pPr>
      <w:r>
        <w:t xml:space="preserve">Four focus groups with </w:t>
      </w:r>
      <w:r w:rsidRPr="003411C5">
        <w:t>General Population adults.</w:t>
      </w:r>
    </w:p>
    <w:p w:rsidR="00855B12" w:rsidRPr="003411C5" w:rsidP="00855B12" w14:paraId="03274951" w14:textId="77777777">
      <w:pPr>
        <w:numPr>
          <w:ilvl w:val="2"/>
          <w:numId w:val="11"/>
        </w:numPr>
        <w:spacing w:after="0" w:line="276" w:lineRule="auto"/>
      </w:pPr>
      <w:r>
        <w:t>One</w:t>
      </w:r>
      <w:r w:rsidRPr="003411C5">
        <w:t xml:space="preserve"> unvaccinated</w:t>
      </w:r>
      <w:r>
        <w:t xml:space="preserve"> adult </w:t>
      </w:r>
    </w:p>
    <w:p w:rsidR="00855B12" w:rsidP="00855B12" w14:paraId="15346306" w14:textId="77777777">
      <w:pPr>
        <w:numPr>
          <w:ilvl w:val="2"/>
          <w:numId w:val="11"/>
        </w:numPr>
        <w:spacing w:after="0" w:line="276" w:lineRule="auto"/>
      </w:pPr>
      <w:r>
        <w:t>Two</w:t>
      </w:r>
      <w:r w:rsidRPr="003411C5">
        <w:t xml:space="preserve"> vaccinated</w:t>
      </w:r>
      <w:r>
        <w:t xml:space="preserve"> adults (at least one group of adults ages 50 and older)</w:t>
      </w:r>
    </w:p>
    <w:p w:rsidR="00855B12" w:rsidRPr="003411C5" w:rsidP="00855B12" w14:paraId="15C7924F" w14:textId="45C68A49">
      <w:pPr>
        <w:numPr>
          <w:ilvl w:val="2"/>
          <w:numId w:val="11"/>
        </w:numPr>
        <w:spacing w:after="0" w:line="276" w:lineRule="auto"/>
      </w:pPr>
      <w:r>
        <w:t xml:space="preserve">One vaccinated adult who is a parent of </w:t>
      </w:r>
      <w:r w:rsidR="004F7DEC">
        <w:t xml:space="preserve">a child ages 6 months through 17 years </w:t>
      </w:r>
    </w:p>
    <w:p w:rsidR="00855B12" w:rsidRPr="003411C5" w:rsidP="00855B12" w14:paraId="2444A2DD" w14:textId="77777777">
      <w:pPr>
        <w:numPr>
          <w:ilvl w:val="1"/>
          <w:numId w:val="11"/>
        </w:numPr>
        <w:spacing w:after="0" w:line="276" w:lineRule="auto"/>
      </w:pPr>
      <w:r>
        <w:t>Three</w:t>
      </w:r>
      <w:r w:rsidRPr="003411C5">
        <w:t xml:space="preserve"> focus groups with Latino/Hispanic adults (</w:t>
      </w:r>
      <w:r>
        <w:t xml:space="preserve">in </w:t>
      </w:r>
      <w:r w:rsidRPr="003411C5">
        <w:t>English).</w:t>
      </w:r>
    </w:p>
    <w:p w:rsidR="00855B12" w:rsidP="00855B12" w14:paraId="7828BAAB" w14:textId="77777777">
      <w:pPr>
        <w:numPr>
          <w:ilvl w:val="2"/>
          <w:numId w:val="11"/>
        </w:numPr>
        <w:spacing w:after="0" w:line="276" w:lineRule="auto"/>
      </w:pPr>
      <w:r>
        <w:t>Two</w:t>
      </w:r>
      <w:r w:rsidRPr="003411C5">
        <w:t xml:space="preserve"> vaccinated</w:t>
      </w:r>
      <w:r>
        <w:t xml:space="preserve"> adults (at least one group of adults ages 50 and older)</w:t>
      </w:r>
    </w:p>
    <w:p w:rsidR="00855B12" w:rsidRPr="003411C5" w:rsidP="00855B12" w14:paraId="4D8E2FC6" w14:textId="4D73D79C">
      <w:pPr>
        <w:numPr>
          <w:ilvl w:val="2"/>
          <w:numId w:val="11"/>
        </w:numPr>
        <w:spacing w:after="0" w:line="276" w:lineRule="auto"/>
      </w:pPr>
      <w:r>
        <w:t xml:space="preserve">One vaccinated adult who is a parent of </w:t>
      </w:r>
      <w:r w:rsidR="004F7DEC">
        <w:t xml:space="preserve">a child ages 6 months through 17 years </w:t>
      </w:r>
    </w:p>
    <w:p w:rsidR="00855B12" w:rsidP="00855B12" w14:paraId="62CBB04B" w14:textId="77777777">
      <w:pPr>
        <w:pStyle w:val="ListParagraph"/>
        <w:numPr>
          <w:ilvl w:val="3"/>
          <w:numId w:val="11"/>
        </w:numPr>
        <w:spacing w:after="0" w:line="276" w:lineRule="auto"/>
      </w:pPr>
      <w:r>
        <w:t xml:space="preserve">Due to time constraints, we cannot host the focus groups in Spanish. We will ensure that we recruit bilingual participants. </w:t>
      </w:r>
    </w:p>
    <w:p w:rsidR="00855B12" w:rsidRPr="003411C5" w:rsidP="00855B12" w14:paraId="3B3726A1" w14:textId="77777777">
      <w:pPr>
        <w:numPr>
          <w:ilvl w:val="1"/>
          <w:numId w:val="11"/>
        </w:numPr>
        <w:spacing w:after="0" w:line="276" w:lineRule="auto"/>
      </w:pPr>
      <w:r>
        <w:t>Three</w:t>
      </w:r>
      <w:r w:rsidRPr="003411C5">
        <w:t xml:space="preserve"> focus groups with Black/African American adults.</w:t>
      </w:r>
    </w:p>
    <w:p w:rsidR="00855B12" w:rsidP="00855B12" w14:paraId="4DD1D238" w14:textId="77777777">
      <w:pPr>
        <w:numPr>
          <w:ilvl w:val="2"/>
          <w:numId w:val="11"/>
        </w:numPr>
        <w:spacing w:after="0" w:line="276" w:lineRule="auto"/>
      </w:pPr>
      <w:r>
        <w:t>Two</w:t>
      </w:r>
      <w:r w:rsidRPr="003411C5">
        <w:t xml:space="preserve"> vaccinated</w:t>
      </w:r>
      <w:r>
        <w:t xml:space="preserve"> adults (at least one group of adults ages 50 and older)</w:t>
      </w:r>
    </w:p>
    <w:p w:rsidR="00855B12" w:rsidRPr="003411C5" w:rsidP="00855B12" w14:paraId="057A7F1F" w14:textId="5EDAC043">
      <w:pPr>
        <w:numPr>
          <w:ilvl w:val="2"/>
          <w:numId w:val="11"/>
        </w:numPr>
        <w:spacing w:after="0" w:line="276" w:lineRule="auto"/>
      </w:pPr>
      <w:r>
        <w:t xml:space="preserve">One vaccinated adult who is a parent of </w:t>
      </w:r>
      <w:r w:rsidR="004F7DEC">
        <w:t xml:space="preserve">a child ages 6 months through 17 years </w:t>
      </w:r>
    </w:p>
    <w:p w:rsidR="007E62E2" w:rsidRPr="002E5B90" w:rsidP="007E62E2" w14:paraId="236A682A" w14:textId="12950567">
      <w:pPr>
        <w:numPr>
          <w:ilvl w:val="0"/>
          <w:numId w:val="11"/>
        </w:numPr>
        <w:spacing w:after="0" w:line="276" w:lineRule="auto"/>
      </w:pPr>
      <w:r w:rsidRPr="00016B33">
        <w:t xml:space="preserve">Mix of </w:t>
      </w:r>
      <w:r>
        <w:t xml:space="preserve">age, </w:t>
      </w:r>
      <w:r w:rsidRPr="00016B33">
        <w:t xml:space="preserve">gender, political ideology, </w:t>
      </w:r>
      <w:r w:rsidR="005C58BF">
        <w:t>socioeconomic status (</w:t>
      </w:r>
      <w:r w:rsidRPr="00016B33">
        <w:t>SES</w:t>
      </w:r>
      <w:r w:rsidR="005C58BF">
        <w:t>)</w:t>
      </w:r>
      <w:r w:rsidRPr="00016B33">
        <w:t>, geographic area, etc.</w:t>
      </w:r>
      <w:r w:rsidRPr="002E5B90">
        <w:rPr>
          <w:rFonts w:ascii="Arial" w:eastAsia="Times New Roman" w:hAnsi="Arial" w:cs="Arial"/>
          <w:color w:val="000000" w:themeColor="text1"/>
        </w:rPr>
        <w:t xml:space="preserve"> </w:t>
      </w:r>
    </w:p>
    <w:p w:rsidR="00CA1404" w:rsidRPr="0028790E" w:rsidP="00CA1404" w14:paraId="7E5256A0" w14:textId="76A366C1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Please terminate as soon as someone fails to meet an inclusion criterion. </w:t>
      </w:r>
    </w:p>
    <w:p w:rsidR="001F3938" w:rsidRPr="0028790E" w:rsidP="007C7AAF" w14:paraId="0C5977F0" w14:textId="433341B2">
      <w:pPr>
        <w:pStyle w:val="Heading2"/>
      </w:pPr>
      <w:r w:rsidRPr="0028790E">
        <w:t>Screener</w:t>
      </w:r>
    </w:p>
    <w:p w:rsidR="0057513B" w:rsidRPr="0028790E" w:rsidP="008A1D6E" w14:paraId="28B69962" w14:textId="62A48608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28790E">
        <w:rPr>
          <w:rFonts w:eastAsia="Times New Roman" w:cstheme="minorHAnsi"/>
          <w:color w:val="000000"/>
        </w:rPr>
        <w:t>Hello, my name is</w:t>
      </w:r>
      <w:r w:rsidRPr="0028790E" w:rsidR="008952D5">
        <w:rPr>
          <w:rFonts w:eastAsia="Times New Roman" w:cstheme="minorHAnsi"/>
          <w:color w:val="000000"/>
        </w:rPr>
        <w:t xml:space="preserve"> </w:t>
      </w:r>
      <w:r w:rsidRPr="0028790E" w:rsidR="008952D5">
        <w:rPr>
          <w:rFonts w:eastAsia="Times New Roman" w:cstheme="minorHAnsi"/>
          <w:b/>
          <w:bCs/>
          <w:color w:val="000000"/>
        </w:rPr>
        <w:t>[INSERT NAME]</w:t>
      </w:r>
      <w:r w:rsidRPr="0028790E">
        <w:rPr>
          <w:rFonts w:eastAsia="Times New Roman" w:cstheme="minorHAnsi"/>
          <w:color w:val="000000"/>
        </w:rPr>
        <w:t> from </w:t>
      </w:r>
      <w:r w:rsidRPr="0028790E">
        <w:rPr>
          <w:rFonts w:eastAsia="Times New Roman" w:cstheme="minorHAnsi"/>
          <w:b/>
          <w:bCs/>
          <w:color w:val="000000"/>
        </w:rPr>
        <w:t>[INSERT FACILITY NAME]</w:t>
      </w:r>
      <w:r w:rsidRPr="0028790E">
        <w:rPr>
          <w:rFonts w:eastAsia="Times New Roman" w:cstheme="minorHAnsi"/>
          <w:color w:val="000000"/>
        </w:rPr>
        <w:t xml:space="preserve">, a market research firm. </w:t>
      </w:r>
      <w:r w:rsidRPr="0028790E" w:rsidR="001E6136">
        <w:rPr>
          <w:rFonts w:eastAsia="Times New Roman" w:cstheme="minorHAnsi"/>
          <w:color w:val="000000"/>
        </w:rPr>
        <w:t xml:space="preserve">We are recruiting for an upcoming study that will collect feedback about </w:t>
      </w:r>
      <w:r w:rsidR="00B91A03">
        <w:rPr>
          <w:rFonts w:eastAsia="Times New Roman" w:cstheme="minorHAnsi"/>
          <w:color w:val="000000"/>
        </w:rPr>
        <w:t>a public education campaign brand</w:t>
      </w:r>
      <w:r w:rsidRPr="0028790E" w:rsidR="001E6136">
        <w:rPr>
          <w:rFonts w:eastAsia="Times New Roman" w:cstheme="minorHAnsi"/>
          <w:color w:val="000000"/>
        </w:rPr>
        <w:t xml:space="preserve">. </w:t>
      </w:r>
      <w:r w:rsidRPr="0028790E">
        <w:rPr>
          <w:rFonts w:eastAsia="Times New Roman" w:cstheme="minorHAnsi"/>
          <w:color w:val="000000"/>
        </w:rPr>
        <w:t>This is not a sales call of any kind. I am only calling to see if you or an eligible member of your household has an interest in participating in a </w:t>
      </w:r>
      <w:r w:rsidR="00784F3D">
        <w:rPr>
          <w:rFonts w:eastAsia="Times New Roman" w:cstheme="minorHAnsi"/>
          <w:color w:val="000000"/>
        </w:rPr>
        <w:t>90-minute</w:t>
      </w:r>
      <w:r w:rsidRPr="0028790E">
        <w:rPr>
          <w:rFonts w:eastAsia="Times New Roman" w:cstheme="minorHAnsi"/>
          <w:color w:val="000000"/>
        </w:rPr>
        <w:t> </w:t>
      </w:r>
      <w:r w:rsidR="00A41F57">
        <w:rPr>
          <w:rFonts w:eastAsia="Times New Roman" w:cstheme="minorHAnsi"/>
          <w:color w:val="000000"/>
        </w:rPr>
        <w:t>focus group</w:t>
      </w:r>
      <w:r w:rsidRPr="0028790E">
        <w:rPr>
          <w:rFonts w:eastAsia="Times New Roman" w:cstheme="minorHAnsi"/>
          <w:color w:val="000000"/>
        </w:rPr>
        <w:t xml:space="preserve"> that will be conducted virtually for which you would receive a $</w:t>
      </w:r>
      <w:r w:rsidR="00FD63C9">
        <w:rPr>
          <w:rFonts w:eastAsia="Times New Roman" w:cstheme="minorHAnsi"/>
          <w:color w:val="000000"/>
        </w:rPr>
        <w:t>100</w:t>
      </w:r>
      <w:r w:rsidRPr="0028790E">
        <w:rPr>
          <w:rFonts w:eastAsia="Times New Roman" w:cstheme="minorHAnsi"/>
          <w:color w:val="000000"/>
        </w:rPr>
        <w:t> incentive. I have a few questions I need to ask to see if you are qualified for this study. You don’t have to answer any question that you don’t want to answer. </w:t>
      </w:r>
    </w:p>
    <w:p w:rsidR="0057513B" w:rsidRPr="0028790E" w:rsidP="008A1D6E" w14:paraId="7671961C" w14:textId="20B21624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000000"/>
          <w:sz w:val="20"/>
          <w:szCs w:val="20"/>
        </w:rPr>
        <w:t>Are you interested in seeing if you or anyone in your household qualifies to participate in this focus group?</w:t>
      </w:r>
      <w:r w:rsidRPr="0028790E">
        <w:rPr>
          <w:rFonts w:eastAsia="Times New Roman" w:cstheme="minorHAnsi"/>
          <w:b/>
          <w:bCs/>
          <w:color w:val="000000"/>
          <w:sz w:val="20"/>
          <w:szCs w:val="20"/>
        </w:rPr>
        <w:t> [ACCEPT ONLY</w:t>
      </w:r>
      <w:r w:rsidR="00DB62F7">
        <w:rPr>
          <w:rFonts w:eastAsia="Times New Roman" w:cstheme="minorHAnsi"/>
          <w:b/>
          <w:bCs/>
          <w:color w:val="000000"/>
          <w:sz w:val="20"/>
          <w:szCs w:val="20"/>
        </w:rPr>
        <w:t xml:space="preserve"> ONE</w:t>
      </w:r>
      <w:r w:rsidRPr="0028790E">
        <w:rPr>
          <w:rFonts w:eastAsia="Times New Roman" w:cstheme="minorHAnsi"/>
          <w:b/>
          <w:bCs/>
          <w:color w:val="000000"/>
          <w:sz w:val="20"/>
          <w:szCs w:val="20"/>
        </w:rPr>
        <w:t xml:space="preserve"> PER HOUSEHOLD]</w:t>
      </w:r>
      <w:r w:rsidRPr="0028790E">
        <w:rPr>
          <w:rFonts w:eastAsia="Times New Roman" w:cstheme="minorHAnsi"/>
          <w:color w:val="000000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2B0550A2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5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E98A79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162E21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9876A4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4B09DD7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5F30FB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58AF00E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CC174F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10CD060A" w14:textId="1D65381A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 xml:space="preserve">In the past </w:t>
      </w:r>
      <w:r w:rsidR="00EA2669">
        <w:rPr>
          <w:rFonts w:eastAsia="Times New Roman" w:cstheme="minorHAnsi"/>
          <w:color w:val="auto"/>
          <w:sz w:val="20"/>
          <w:szCs w:val="20"/>
        </w:rPr>
        <w:t>5</w:t>
      </w:r>
      <w:r w:rsidRPr="0028790E" w:rsidR="00EA2669">
        <w:rPr>
          <w:rFonts w:eastAsia="Times New Roman" w:cstheme="minorHAnsi"/>
          <w:color w:val="auto"/>
          <w:sz w:val="20"/>
          <w:szCs w:val="20"/>
        </w:rPr>
        <w:t xml:space="preserve"> </w:t>
      </w:r>
      <w:r w:rsidRPr="0028790E">
        <w:rPr>
          <w:rFonts w:eastAsia="Times New Roman" w:cstheme="minorHAnsi"/>
          <w:color w:val="auto"/>
          <w:sz w:val="20"/>
          <w:szCs w:val="20"/>
        </w:rPr>
        <w:t>years, have you or a member of your immediate family worked in any of the following fields, companies, or organizations? </w:t>
      </w:r>
    </w:p>
    <w:tbl>
      <w:tblPr>
        <w:tblW w:w="93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97"/>
        <w:gridCol w:w="1157"/>
        <w:gridCol w:w="2516"/>
      </w:tblGrid>
      <w:tr w14:paraId="64F26253" w14:textId="77777777" w:rsidTr="00E8131F">
        <w:tblPrEx>
          <w:tblW w:w="937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00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46D55B9" w14:textId="4E54D3C9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rket or public opinion research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117E5481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67C987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10921C65" w14:textId="77777777" w:rsidTr="00E8131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220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1B2FA78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n advertising, public relations, or marketing agency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0A3FB2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8A22C8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1556E82D" w14:textId="77777777" w:rsidTr="00E8131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146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505805C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ews, radio, TV, print, media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5BE1F71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6D0DA6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51844DA1" w14:textId="77777777" w:rsidTr="00E8131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146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222D4E" w:rsidRPr="0028790E" w:rsidP="00222D4E" w14:paraId="676097A0" w14:textId="5167E91A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For the U.S. </w:t>
            </w:r>
            <w:r w:rsidR="00787C2B">
              <w:rPr>
                <w:rFonts w:eastAsia="Times New Roman" w:cstheme="minorHAnsi"/>
                <w:color w:val="000000"/>
                <w:sz w:val="20"/>
                <w:szCs w:val="20"/>
              </w:rPr>
              <w:t>f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ederal government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222D4E" w:rsidRPr="0028790E" w:rsidP="00222D4E" w14:paraId="7FA5C510" w14:textId="651832E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222D4E" w:rsidRPr="0028790E" w:rsidP="00222D4E" w14:paraId="15860541" w14:textId="6C66D868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14:paraId="25440C3E" w14:textId="77777777" w:rsidTr="00E8131F">
        <w:tblPrEx>
          <w:tblW w:w="9370" w:type="dxa"/>
          <w:tblCellMar>
            <w:left w:w="0" w:type="dxa"/>
            <w:right w:w="0" w:type="dxa"/>
          </w:tblCellMar>
          <w:tblLook w:val="04A0"/>
        </w:tblPrEx>
        <w:trPr>
          <w:trHeight w:val="359"/>
        </w:trPr>
        <w:tc>
          <w:tcPr>
            <w:tcW w:w="569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222D4E" w:rsidRPr="0028790E" w:rsidP="00222D4E" w14:paraId="4215C284" w14:textId="351C1CEE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 a health care provider or medical professional (e.g., physician, nurse) </w:t>
            </w:r>
          </w:p>
        </w:tc>
        <w:tc>
          <w:tcPr>
            <w:tcW w:w="1157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22D4E" w:rsidRPr="0028790E" w:rsidP="00222D4E" w14:paraId="57D4165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16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222D4E" w:rsidRPr="0028790E" w:rsidP="00222D4E" w14:paraId="7E6935DB" w14:textId="38E0AEEE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0BF49EBD">
              <w:rPr>
                <w:rFonts w:eastAsia="Times New Roman"/>
                <w:b/>
                <w:bCs/>
                <w:caps/>
                <w:color w:val="FF0000"/>
                <w:sz w:val="20"/>
                <w:szCs w:val="20"/>
              </w:rPr>
              <w:t xml:space="preserve">&gt; </w:t>
            </w:r>
            <w:r w:rsidRPr="0BF49EBD" w:rsidR="00267F8A">
              <w:rPr>
                <w:rFonts w:eastAsia="Times New Roman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BF49EBD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 </w:t>
            </w:r>
            <w:r w:rsidRPr="0BF49EBD">
              <w:rPr>
                <w:rFonts w:eastAsia="Times New Roman"/>
                <w:color w:val="000000" w:themeColor="text1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399BE507" w14:textId="22144205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n </w:t>
      </w:r>
      <w:r w:rsidRPr="0028790E">
        <w:rPr>
          <w:rFonts w:eastAsia="Times New Roman" w:cstheme="minorHAnsi"/>
          <w:color w:val="000000"/>
          <w:sz w:val="20"/>
          <w:szCs w:val="20"/>
        </w:rPr>
        <w:t>order</w:t>
      </w:r>
      <w:r w:rsidRPr="0028790E">
        <w:rPr>
          <w:rFonts w:eastAsia="Times New Roman" w:cstheme="minorHAnsi"/>
          <w:color w:val="auto"/>
          <w:sz w:val="20"/>
          <w:szCs w:val="20"/>
        </w:rPr>
        <w:t> to</w:t>
      </w:r>
      <w:r w:rsidRPr="0028790E">
        <w:rPr>
          <w:rFonts w:eastAsia="Times New Roman" w:cstheme="minorHAnsi"/>
          <w:color w:val="auto"/>
          <w:sz w:val="20"/>
          <w:szCs w:val="20"/>
        </w:rPr>
        <w:t xml:space="preserve"> participate, you need to have a desktop or laptop computer or a smartphone with an internet connection. You will also need to consent to be recorded during the</w:t>
      </w:r>
      <w:r w:rsidRPr="0028790E" w:rsidR="00F23364">
        <w:rPr>
          <w:rFonts w:eastAsia="Times New Roman" w:cstheme="minorHAnsi"/>
          <w:color w:val="auto"/>
          <w:sz w:val="20"/>
          <w:szCs w:val="20"/>
        </w:rPr>
        <w:t xml:space="preserve"> </w:t>
      </w:r>
      <w:r w:rsidR="008D7D0F">
        <w:rPr>
          <w:rFonts w:eastAsia="Times New Roman" w:cstheme="minorHAnsi"/>
          <w:color w:val="auto"/>
          <w:sz w:val="20"/>
          <w:szCs w:val="20"/>
        </w:rPr>
        <w:t>focus group</w:t>
      </w:r>
      <w:r w:rsidRPr="0028790E">
        <w:rPr>
          <w:rFonts w:eastAsia="Times New Roman" w:cstheme="minorHAnsi"/>
          <w:color w:val="auto"/>
          <w:sz w:val="20"/>
          <w:szCs w:val="20"/>
        </w:rPr>
        <w:t xml:space="preserve">. Will you be able to meet </w:t>
      </w:r>
      <w:r w:rsidRPr="0028790E">
        <w:rPr>
          <w:rFonts w:eastAsia="Times New Roman" w:cstheme="minorHAnsi"/>
          <w:color w:val="auto"/>
          <w:sz w:val="20"/>
          <w:szCs w:val="20"/>
        </w:rPr>
        <w:t>both of these</w:t>
      </w:r>
      <w:r w:rsidRPr="0028790E">
        <w:rPr>
          <w:rFonts w:eastAsia="Times New Roman" w:cstheme="minorHAnsi"/>
          <w:color w:val="auto"/>
          <w:sz w:val="20"/>
          <w:szCs w:val="20"/>
        </w:rPr>
        <w:t xml:space="preserve"> requirements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432A6B72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5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CAE158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2D7BFF8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905EB8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BE7735E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D68CB7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8530A1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4B62CF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3940F7A5" w14:textId="5F77D761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ould you be willing and able to participate in this study via a webcam or smartphone camera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0C8814D4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42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C6936E2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B6B299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19271CC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15AE158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5B93B94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D376501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12AC88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1604C0AE" w14:textId="14F6F708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/>
          <w:color w:val="000000"/>
          <w:sz w:val="18"/>
          <w:szCs w:val="18"/>
        </w:rPr>
      </w:pPr>
      <w:r w:rsidRPr="6A18066E">
        <w:rPr>
          <w:rFonts w:eastAsia="Times New Roman"/>
          <w:color w:val="auto"/>
          <w:sz w:val="20"/>
          <w:szCs w:val="20"/>
        </w:rPr>
        <w:t xml:space="preserve">What is your </w:t>
      </w:r>
      <w:r w:rsidRPr="0BF49EBD" w:rsidR="000614B0">
        <w:rPr>
          <w:rFonts w:eastAsia="Times New Roman"/>
          <w:color w:val="auto"/>
          <w:sz w:val="20"/>
          <w:szCs w:val="20"/>
        </w:rPr>
        <w:t>gen</w:t>
      </w:r>
      <w:r w:rsidRPr="0BF49EBD" w:rsidR="6E73DEFD">
        <w:rPr>
          <w:rFonts w:eastAsia="Times New Roman"/>
          <w:color w:val="auto"/>
          <w:sz w:val="20"/>
          <w:szCs w:val="20"/>
        </w:rPr>
        <w:t>der</w:t>
      </w:r>
      <w:r w:rsidRPr="6A18066E">
        <w:rPr>
          <w:rFonts w:eastAsia="Times New Roman"/>
          <w:color w:val="auto"/>
          <w:sz w:val="20"/>
          <w:szCs w:val="20"/>
        </w:rPr>
        <w:t>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83"/>
        <w:gridCol w:w="1176"/>
        <w:gridCol w:w="2401"/>
      </w:tblGrid>
      <w:tr w14:paraId="1D2AD5C2" w14:textId="77777777" w:rsidTr="00FA4A00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50"/>
        </w:trPr>
        <w:tc>
          <w:tcPr>
            <w:tcW w:w="5783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C3305" w:rsidRPr="0028790E" w:rsidP="008A1D6E" w14:paraId="4F6089E8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l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C3305" w:rsidRPr="0028790E" w:rsidP="008A1D6E" w14:paraId="45977A0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01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C3305" w:rsidRPr="0028790E" w:rsidP="008A1D6E" w14:paraId="5F32065C" w14:textId="4A944F3B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A0D9589" w14:textId="77777777" w:rsidTr="00FA4A00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50"/>
        </w:trPr>
        <w:tc>
          <w:tcPr>
            <w:tcW w:w="5783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C3305" w:rsidRPr="0028790E" w:rsidP="008A1D6E" w14:paraId="0F574141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Femal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C3305" w:rsidRPr="0028790E" w:rsidP="008A1D6E" w14:paraId="216F22E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01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C3305" w:rsidRPr="0028790E" w:rsidP="008A1D6E" w14:paraId="3F9B7613" w14:textId="290EF713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999C36D" w14:textId="77777777" w:rsidTr="00E8131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783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C3305" w:rsidRPr="0028790E" w:rsidP="008A1D6E" w14:paraId="062E926C" w14:textId="616FA02E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T</w:t>
            </w:r>
            <w:r w:rsidRPr="00E87CA1">
              <w:rPr>
                <w:rFonts w:eastAsia="Times New Roman" w:cstheme="minorHAnsi"/>
                <w:color w:val="000000"/>
                <w:sz w:val="20"/>
                <w:szCs w:val="20"/>
              </w:rPr>
              <w:t>ransgender, non-binary, or another gender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C3305" w:rsidRPr="0028790E" w:rsidP="008A1D6E" w14:paraId="43B3F10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3305" w:rsidRPr="0028790E" w:rsidP="008A1D6E" w14:paraId="69338C49" w14:textId="566103D3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0BF49EBD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&gt; CONTINUE </w:t>
            </w:r>
            <w:r w:rsidRPr="6A18066E">
              <w:rPr>
                <w:rFonts w:eastAsia="Times New Roman"/>
                <w:color w:val="000000" w:themeColor="text1"/>
                <w:sz w:val="20"/>
                <w:szCs w:val="20"/>
              </w:rPr>
              <w:t> </w:t>
            </w:r>
          </w:p>
        </w:tc>
      </w:tr>
      <w:tr w14:paraId="7CB2E5DC" w14:textId="77777777" w:rsidTr="00FA4A00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783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A4A00" w:rsidP="00FA4A00" w14:paraId="5781C5BA" w14:textId="4B869AD8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Prefer to self-describe (specify)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FA4A00" w:rsidRPr="0028790E" w:rsidP="00FA4A00" w14:paraId="288B4ED5" w14:textId="05EF1EE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01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A4A00" w:rsidRPr="6A18066E" w:rsidP="00FA4A00" w14:paraId="035C0831" w14:textId="4181FE07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b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4CA694D6" w14:textId="5F9138AB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at is your age? _______________ 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>[RECORD VERBATIM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="00DA3FED" w:rsidRPr="0028790E" w:rsidP="008A1D6E" w14:paraId="49542168" w14:textId="0D1DAA51">
      <w:pPr>
        <w:spacing w:after="0" w:line="240" w:lineRule="auto"/>
        <w:textAlignment w:val="baseline"/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</w:pP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Note to recruitment:</w:t>
      </w:r>
      <w:r w:rsidRPr="0028790E" w:rsidR="008952D5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 Participants must be 18 years or older.</w:t>
      </w:r>
    </w:p>
    <w:p w:rsidR="00DA3FED" w:rsidRPr="00590758" w:rsidP="00142FFA" w14:paraId="02B3D4EF" w14:textId="31FBA509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5A599248">
        <w:rPr>
          <w:rFonts w:eastAsia="Times New Roman"/>
          <w:color w:val="auto"/>
          <w:sz w:val="20"/>
          <w:szCs w:val="20"/>
        </w:rPr>
        <w:t xml:space="preserve"> Have you received your primary COVID</w:t>
      </w:r>
      <w:r w:rsidRPr="5A599248" w:rsidR="53C7753A">
        <w:rPr>
          <w:rFonts w:eastAsia="Times New Roman"/>
          <w:color w:val="auto"/>
          <w:sz w:val="20"/>
          <w:szCs w:val="20"/>
        </w:rPr>
        <w:t xml:space="preserve"> </w:t>
      </w:r>
      <w:r w:rsidRPr="5A599248">
        <w:rPr>
          <w:rFonts w:eastAsia="Times New Roman"/>
          <w:color w:val="auto"/>
          <w:sz w:val="20"/>
          <w:szCs w:val="20"/>
        </w:rPr>
        <w:t xml:space="preserve">vaccine series? </w:t>
      </w:r>
      <w:r w:rsidRPr="5A599248">
        <w:rPr>
          <w:rFonts w:eastAsia="Times New Roman"/>
          <w:b/>
          <w:bCs/>
          <w:color w:val="auto"/>
          <w:sz w:val="20"/>
          <w:szCs w:val="20"/>
        </w:rPr>
        <w:t>If you received your primary vaccine series on or before April 18, 2023</w:t>
      </w:r>
      <w:r w:rsidRPr="5A599248">
        <w:rPr>
          <w:rFonts w:eastAsia="Times New Roman"/>
          <w:color w:val="auto"/>
          <w:sz w:val="20"/>
          <w:szCs w:val="20"/>
        </w:rPr>
        <w:t xml:space="preserve">, the vaccine series could </w:t>
      </w:r>
      <w:r w:rsidRPr="5A599248" w:rsidR="680F7070">
        <w:rPr>
          <w:rFonts w:eastAsia="Times New Roman"/>
          <w:color w:val="auto"/>
          <w:sz w:val="20"/>
          <w:szCs w:val="20"/>
        </w:rPr>
        <w:t xml:space="preserve">have </w:t>
      </w:r>
      <w:r w:rsidRPr="5A599248">
        <w:rPr>
          <w:rFonts w:eastAsia="Times New Roman"/>
          <w:color w:val="auto"/>
          <w:sz w:val="20"/>
          <w:szCs w:val="20"/>
        </w:rPr>
        <w:t>require</w:t>
      </w:r>
      <w:r w:rsidRPr="5A599248" w:rsidR="680F7070">
        <w:rPr>
          <w:rFonts w:eastAsia="Times New Roman"/>
          <w:color w:val="auto"/>
          <w:sz w:val="20"/>
          <w:szCs w:val="20"/>
        </w:rPr>
        <w:t>d</w:t>
      </w:r>
      <w:r w:rsidRPr="5A599248">
        <w:rPr>
          <w:rFonts w:eastAsia="Times New Roman"/>
          <w:color w:val="auto"/>
          <w:sz w:val="20"/>
          <w:szCs w:val="20"/>
        </w:rPr>
        <w:t xml:space="preserve"> two doses of the Pfizer, Moderna, or Novavax vaccines</w:t>
      </w:r>
      <w:r w:rsidRPr="5A599248" w:rsidR="016131EC">
        <w:rPr>
          <w:rFonts w:eastAsia="Times New Roman"/>
          <w:color w:val="auto"/>
          <w:sz w:val="20"/>
          <w:szCs w:val="20"/>
        </w:rPr>
        <w:t>,</w:t>
      </w:r>
      <w:r w:rsidRPr="5A599248">
        <w:rPr>
          <w:rFonts w:eastAsia="Times New Roman"/>
          <w:color w:val="auto"/>
          <w:sz w:val="20"/>
          <w:szCs w:val="20"/>
        </w:rPr>
        <w:t xml:space="preserve"> or one dose of the Johnson &amp; Johnson vaccine. </w:t>
      </w:r>
      <w:r w:rsidRPr="5A599248">
        <w:rPr>
          <w:rFonts w:eastAsia="Times New Roman"/>
          <w:b/>
          <w:bCs/>
          <w:color w:val="auto"/>
          <w:sz w:val="20"/>
          <w:szCs w:val="20"/>
        </w:rPr>
        <w:t>If you received your primary vaccine series after April 18, 2023</w:t>
      </w:r>
      <w:r w:rsidRPr="5A599248">
        <w:rPr>
          <w:rFonts w:eastAsia="Times New Roman"/>
          <w:color w:val="auto"/>
          <w:sz w:val="20"/>
          <w:szCs w:val="20"/>
        </w:rPr>
        <w:t xml:space="preserve">, the vaccine series could </w:t>
      </w:r>
      <w:r w:rsidRPr="5A599248" w:rsidR="2769BBE1">
        <w:rPr>
          <w:rFonts w:eastAsia="Times New Roman"/>
          <w:color w:val="auto"/>
          <w:sz w:val="20"/>
          <w:szCs w:val="20"/>
        </w:rPr>
        <w:t xml:space="preserve">have </w:t>
      </w:r>
      <w:r w:rsidRPr="5A599248">
        <w:rPr>
          <w:rFonts w:eastAsia="Times New Roman"/>
          <w:color w:val="auto"/>
          <w:sz w:val="20"/>
          <w:szCs w:val="20"/>
        </w:rPr>
        <w:t>require</w:t>
      </w:r>
      <w:r w:rsidRPr="5A599248" w:rsidR="2769BBE1">
        <w:rPr>
          <w:rFonts w:eastAsia="Times New Roman"/>
          <w:color w:val="auto"/>
          <w:sz w:val="20"/>
          <w:szCs w:val="20"/>
        </w:rPr>
        <w:t>d</w:t>
      </w:r>
      <w:r w:rsidRPr="5A599248">
        <w:rPr>
          <w:rFonts w:eastAsia="Times New Roman"/>
          <w:color w:val="auto"/>
          <w:sz w:val="20"/>
          <w:szCs w:val="20"/>
        </w:rPr>
        <w:t xml:space="preserve"> one dose of the Pfizer, Moderna, or Johnson &amp; Johnson vaccines</w:t>
      </w:r>
      <w:r w:rsidRPr="5A599248" w:rsidR="279D4CAC">
        <w:rPr>
          <w:rFonts w:eastAsia="Times New Roman"/>
          <w:color w:val="auto"/>
          <w:sz w:val="20"/>
          <w:szCs w:val="20"/>
        </w:rPr>
        <w:t>,</w:t>
      </w:r>
      <w:r w:rsidRPr="5A599248">
        <w:rPr>
          <w:rFonts w:eastAsia="Times New Roman"/>
          <w:color w:val="auto"/>
          <w:sz w:val="20"/>
          <w:szCs w:val="20"/>
        </w:rPr>
        <w:t xml:space="preserve"> or two doses of the Novavax vaccine.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79B45590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DA3FED" w:rsidRPr="0028790E" w:rsidP="008A1D6E" w14:paraId="47FC7C8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A3FED" w:rsidRPr="0028790E" w:rsidP="008A1D6E" w14:paraId="3C4277F4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DA3FED" w:rsidRPr="0028790E" w:rsidP="008A1D6E" w14:paraId="5D00908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6382B7F6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1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DA3FED" w:rsidRPr="0028790E" w:rsidP="008A1D6E" w14:paraId="16437811" w14:textId="77777777">
            <w:pPr>
              <w:spacing w:after="0" w:line="240" w:lineRule="auto"/>
              <w:ind w:right="60"/>
              <w:jc w:val="right"/>
              <w:textAlignment w:val="baseline"/>
              <w:rPr>
                <w:rFonts w:eastAsia="Times New Roman" w:cstheme="minorHAnsi"/>
                <w:color w:val="auto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DA3FED" w:rsidRPr="0028790E" w:rsidP="008A1D6E" w14:paraId="3561D64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DA3FED" w:rsidRPr="0028790E" w:rsidP="008A1D6E" w14:paraId="056735AC" w14:textId="00269FCF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  <w:t xml:space="preserve">&gt; </w:t>
            </w:r>
            <w:r w:rsidRPr="009D1963" w:rsidR="00ED5A96">
              <w:rPr>
                <w:rFonts w:eastAsia="Times New Roman" w:cstheme="minorHAnsi"/>
                <w:b/>
                <w:bCs/>
                <w:caps/>
                <w:color w:val="auto"/>
                <w:sz w:val="20"/>
                <w:szCs w:val="20"/>
              </w:rPr>
              <w:t xml:space="preserve">CONTINUE  </w:t>
            </w:r>
          </w:p>
        </w:tc>
      </w:tr>
    </w:tbl>
    <w:p w:rsidR="00205001" w:rsidRPr="006871C8" w:rsidP="00205001" w14:paraId="46058676" w14:textId="2BC9C803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auto"/>
          <w:sz w:val="20"/>
          <w:szCs w:val="20"/>
        </w:rPr>
        <w:t>[</w:t>
      </w:r>
      <w:r w:rsidRPr="00205001">
        <w:rPr>
          <w:rFonts w:eastAsia="Times New Roman" w:cstheme="minorHAnsi"/>
          <w:color w:val="auto"/>
          <w:sz w:val="20"/>
          <w:szCs w:val="20"/>
          <w:highlight w:val="yellow"/>
        </w:rPr>
        <w:t>If yes to 7</w:t>
      </w:r>
      <w:r>
        <w:rPr>
          <w:rFonts w:eastAsia="Times New Roman" w:cstheme="minorHAnsi"/>
          <w:color w:val="auto"/>
          <w:sz w:val="20"/>
          <w:szCs w:val="20"/>
        </w:rPr>
        <w:t>]: When did you receive the last dose of your primary COVID</w:t>
      </w:r>
      <w:r w:rsidR="00CC4794">
        <w:rPr>
          <w:rFonts w:eastAsia="Times New Roman" w:cstheme="minorHAnsi"/>
          <w:color w:val="auto"/>
          <w:sz w:val="20"/>
          <w:szCs w:val="20"/>
        </w:rPr>
        <w:t xml:space="preserve"> </w:t>
      </w:r>
      <w:r>
        <w:rPr>
          <w:rFonts w:eastAsia="Times New Roman" w:cstheme="minorHAnsi"/>
          <w:color w:val="auto"/>
          <w:sz w:val="20"/>
          <w:szCs w:val="20"/>
        </w:rPr>
        <w:t>vaccine</w:t>
      </w:r>
      <w:r w:rsidRPr="0028790E">
        <w:rPr>
          <w:rFonts w:eastAsia="Times New Roman" w:cstheme="minorHAnsi"/>
          <w:color w:val="auto"/>
          <w:sz w:val="20"/>
          <w:szCs w:val="20"/>
        </w:rPr>
        <w:t>? _______________ 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 xml:space="preserve">[RECORD </w:t>
      </w:r>
      <w:r>
        <w:rPr>
          <w:rFonts w:eastAsia="Times New Roman" w:cstheme="minorHAnsi"/>
          <w:b/>
          <w:bCs/>
          <w:color w:val="auto"/>
          <w:sz w:val="20"/>
          <w:szCs w:val="20"/>
        </w:rPr>
        <w:t xml:space="preserve">MONTH AND YEAR 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>VERBATIM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="00301FD7" w:rsidRPr="004815E4" w:rsidP="00301FD7" w14:paraId="3F2085EA" w14:textId="58F112FB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4815E4">
        <w:rPr>
          <w:rFonts w:eastAsia="Times New Roman" w:cstheme="minorHAnsi"/>
          <w:color w:val="auto"/>
          <w:sz w:val="20"/>
          <w:szCs w:val="20"/>
        </w:rPr>
        <w:t xml:space="preserve">Have you received </w:t>
      </w:r>
      <w:r>
        <w:rPr>
          <w:rFonts w:eastAsia="Times New Roman" w:cstheme="minorHAnsi"/>
          <w:color w:val="auto"/>
          <w:sz w:val="20"/>
          <w:szCs w:val="20"/>
        </w:rPr>
        <w:t>any additional COVID</w:t>
      </w:r>
      <w:r w:rsidR="00135342">
        <w:rPr>
          <w:rFonts w:eastAsia="Times New Roman" w:cstheme="minorHAnsi"/>
          <w:color w:val="auto"/>
          <w:sz w:val="20"/>
          <w:szCs w:val="20"/>
        </w:rPr>
        <w:t xml:space="preserve"> </w:t>
      </w:r>
      <w:r>
        <w:rPr>
          <w:rFonts w:eastAsia="Times New Roman" w:cstheme="minorHAnsi"/>
          <w:color w:val="auto"/>
          <w:sz w:val="20"/>
          <w:szCs w:val="20"/>
        </w:rPr>
        <w:t>vaccine</w:t>
      </w:r>
      <w:r w:rsidR="0008163D">
        <w:rPr>
          <w:rFonts w:eastAsia="Times New Roman" w:cstheme="minorHAnsi"/>
          <w:color w:val="auto"/>
          <w:sz w:val="20"/>
          <w:szCs w:val="20"/>
        </w:rPr>
        <w:t xml:space="preserve"> doses</w:t>
      </w:r>
      <w:r w:rsidR="006871C8">
        <w:rPr>
          <w:rFonts w:eastAsia="Times New Roman" w:cstheme="minorHAnsi"/>
          <w:color w:val="auto"/>
          <w:sz w:val="20"/>
          <w:szCs w:val="20"/>
        </w:rPr>
        <w:t xml:space="preserve"> after your primary COVID</w:t>
      </w:r>
      <w:r w:rsidR="00135342">
        <w:rPr>
          <w:rFonts w:eastAsia="Times New Roman" w:cstheme="minorHAnsi"/>
          <w:color w:val="auto"/>
          <w:sz w:val="20"/>
          <w:szCs w:val="20"/>
        </w:rPr>
        <w:t xml:space="preserve"> </w:t>
      </w:r>
      <w:r w:rsidR="006871C8">
        <w:rPr>
          <w:rFonts w:eastAsia="Times New Roman" w:cstheme="minorHAnsi"/>
          <w:color w:val="auto"/>
          <w:sz w:val="20"/>
          <w:szCs w:val="20"/>
        </w:rPr>
        <w:t>vaccine</w:t>
      </w:r>
      <w:r w:rsidRPr="004815E4">
        <w:rPr>
          <w:rFonts w:eastAsia="Times New Roman" w:cstheme="minorHAnsi"/>
          <w:color w:val="auto"/>
          <w:sz w:val="20"/>
          <w:szCs w:val="20"/>
        </w:rPr>
        <w:t xml:space="preserve">? </w:t>
      </w:r>
      <w:r w:rsidR="00513D8B">
        <w:rPr>
          <w:rFonts w:eastAsia="Times New Roman" w:cstheme="minorHAnsi"/>
          <w:color w:val="auto"/>
          <w:sz w:val="20"/>
          <w:szCs w:val="20"/>
        </w:rPr>
        <w:t>Specifically</w:t>
      </w:r>
      <w:r w:rsidRPr="004815E4">
        <w:rPr>
          <w:rFonts w:eastAsia="Times New Roman" w:cstheme="minorHAnsi"/>
          <w:color w:val="auto"/>
          <w:sz w:val="20"/>
          <w:szCs w:val="20"/>
        </w:rPr>
        <w:t>,</w:t>
      </w:r>
      <w:r w:rsidR="0008163D">
        <w:rPr>
          <w:rFonts w:eastAsia="Times New Roman" w:cstheme="minorHAnsi"/>
          <w:color w:val="auto"/>
          <w:sz w:val="20"/>
          <w:szCs w:val="20"/>
        </w:rPr>
        <w:t xml:space="preserve"> did you receive</w:t>
      </w:r>
      <w:r w:rsidRPr="004815E4">
        <w:rPr>
          <w:rFonts w:eastAsia="Times New Roman" w:cstheme="minorHAnsi"/>
          <w:color w:val="auto"/>
          <w:sz w:val="20"/>
          <w:szCs w:val="20"/>
        </w:rPr>
        <w:t xml:space="preserve"> </w:t>
      </w:r>
      <w:r w:rsidR="009D1963">
        <w:rPr>
          <w:rFonts w:eastAsia="Times New Roman" w:cstheme="minorHAnsi"/>
          <w:color w:val="auto"/>
          <w:sz w:val="20"/>
          <w:szCs w:val="20"/>
        </w:rPr>
        <w:t xml:space="preserve">a booster </w:t>
      </w:r>
      <w:r w:rsidR="00C84CD1">
        <w:rPr>
          <w:rFonts w:eastAsia="Times New Roman" w:cstheme="minorHAnsi"/>
          <w:color w:val="auto"/>
          <w:sz w:val="20"/>
          <w:szCs w:val="20"/>
        </w:rPr>
        <w:t xml:space="preserve">before September 2022 </w:t>
      </w:r>
      <w:r w:rsidR="009D1963">
        <w:rPr>
          <w:rFonts w:eastAsia="Times New Roman" w:cstheme="minorHAnsi"/>
          <w:color w:val="auto"/>
          <w:sz w:val="20"/>
          <w:szCs w:val="20"/>
        </w:rPr>
        <w:t xml:space="preserve">or </w:t>
      </w:r>
      <w:r w:rsidR="00C84CD1">
        <w:rPr>
          <w:rFonts w:eastAsia="Times New Roman" w:cstheme="minorHAnsi"/>
          <w:color w:val="auto"/>
          <w:sz w:val="20"/>
          <w:szCs w:val="20"/>
        </w:rPr>
        <w:t xml:space="preserve">an </w:t>
      </w:r>
      <w:r w:rsidR="009D1963">
        <w:rPr>
          <w:rFonts w:eastAsia="Times New Roman" w:cstheme="minorHAnsi"/>
          <w:color w:val="auto"/>
          <w:sz w:val="20"/>
          <w:szCs w:val="20"/>
        </w:rPr>
        <w:t xml:space="preserve">updated </w:t>
      </w:r>
      <w:r w:rsidR="00C84CD1">
        <w:rPr>
          <w:rFonts w:eastAsia="Times New Roman" w:cstheme="minorHAnsi"/>
          <w:color w:val="auto"/>
          <w:sz w:val="20"/>
          <w:szCs w:val="20"/>
        </w:rPr>
        <w:t xml:space="preserve">COVID </w:t>
      </w:r>
      <w:r w:rsidR="009D1963">
        <w:rPr>
          <w:rFonts w:eastAsia="Times New Roman" w:cstheme="minorHAnsi"/>
          <w:color w:val="auto"/>
          <w:sz w:val="20"/>
          <w:szCs w:val="20"/>
        </w:rPr>
        <w:t>vaccine</w:t>
      </w:r>
      <w:r w:rsidR="00C84CD1">
        <w:rPr>
          <w:rFonts w:eastAsia="Times New Roman" w:cstheme="minorHAnsi"/>
          <w:color w:val="auto"/>
          <w:sz w:val="20"/>
          <w:szCs w:val="20"/>
        </w:rPr>
        <w:t xml:space="preserve"> after September 2022</w:t>
      </w:r>
      <w:r w:rsidRPr="004815E4">
        <w:rPr>
          <w:rFonts w:eastAsia="Times New Roman" w:cstheme="minorHAnsi"/>
          <w:color w:val="auto"/>
          <w:sz w:val="20"/>
          <w:szCs w:val="20"/>
        </w:rPr>
        <w:t>?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4F795756" w14:textId="77777777" w:rsidTr="009D196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301FD7" w:rsidRPr="0028790E" w:rsidP="002D2E8F" w14:paraId="5DBE391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es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01FD7" w:rsidRPr="0028790E" w:rsidP="002D2E8F" w14:paraId="65A06A4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301FD7" w:rsidRPr="0028790E" w:rsidP="002D2E8F" w14:paraId="561A714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341EEED" w14:textId="77777777" w:rsidTr="009D196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14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301FD7" w:rsidRPr="0028790E" w:rsidP="002D2E8F" w14:paraId="7D185934" w14:textId="77777777">
            <w:pPr>
              <w:spacing w:after="0" w:line="240" w:lineRule="auto"/>
              <w:ind w:right="60"/>
              <w:jc w:val="right"/>
              <w:textAlignment w:val="baseline"/>
              <w:rPr>
                <w:rFonts w:eastAsia="Times New Roman" w:cstheme="minorHAnsi"/>
                <w:color w:val="auto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301FD7" w:rsidRPr="0028790E" w:rsidP="002D2E8F" w14:paraId="2A230D5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301FD7" w:rsidRPr="0028790E" w:rsidP="002D2E8F" w14:paraId="1DC46ACD" w14:textId="7F167F8D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  <w:t xml:space="preserve">&gt; </w:t>
            </w:r>
            <w:r w:rsidRPr="009D1963">
              <w:rPr>
                <w:rFonts w:eastAsia="Times New Roman" w:cstheme="minorHAnsi"/>
                <w:b/>
                <w:bCs/>
                <w:caps/>
                <w:color w:val="auto"/>
                <w:sz w:val="20"/>
                <w:szCs w:val="20"/>
              </w:rPr>
              <w:t xml:space="preserve">CONTINUE  </w:t>
            </w:r>
          </w:p>
        </w:tc>
      </w:tr>
    </w:tbl>
    <w:p w:rsidR="009D1963" w:rsidRPr="006871C8" w:rsidP="00205001" w14:paraId="45196077" w14:textId="06EAA916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auto"/>
          <w:sz w:val="20"/>
          <w:szCs w:val="20"/>
        </w:rPr>
        <w:t>[</w:t>
      </w:r>
      <w:r w:rsidRPr="00205001">
        <w:rPr>
          <w:rFonts w:eastAsia="Times New Roman" w:cstheme="minorHAnsi"/>
          <w:color w:val="auto"/>
          <w:sz w:val="20"/>
          <w:szCs w:val="20"/>
          <w:highlight w:val="yellow"/>
        </w:rPr>
        <w:t>If yes to 9</w:t>
      </w:r>
      <w:r>
        <w:rPr>
          <w:rFonts w:eastAsia="Times New Roman" w:cstheme="minorHAnsi"/>
          <w:color w:val="auto"/>
          <w:sz w:val="20"/>
          <w:szCs w:val="20"/>
        </w:rPr>
        <w:t xml:space="preserve">]: </w:t>
      </w:r>
      <w:r>
        <w:rPr>
          <w:rFonts w:eastAsia="Times New Roman" w:cstheme="minorHAnsi"/>
          <w:color w:val="auto"/>
          <w:sz w:val="20"/>
          <w:szCs w:val="20"/>
        </w:rPr>
        <w:t>When did you receive the last do</w:t>
      </w:r>
      <w:r w:rsidR="00447882">
        <w:rPr>
          <w:rFonts w:eastAsia="Times New Roman" w:cstheme="minorHAnsi"/>
          <w:color w:val="auto"/>
          <w:sz w:val="20"/>
          <w:szCs w:val="20"/>
        </w:rPr>
        <w:t>se</w:t>
      </w:r>
      <w:r>
        <w:rPr>
          <w:rFonts w:eastAsia="Times New Roman" w:cstheme="minorHAnsi"/>
          <w:color w:val="auto"/>
          <w:sz w:val="20"/>
          <w:szCs w:val="20"/>
        </w:rPr>
        <w:t xml:space="preserve"> of your</w:t>
      </w:r>
      <w:r>
        <w:rPr>
          <w:rFonts w:eastAsia="Times New Roman" w:cstheme="minorHAnsi"/>
          <w:color w:val="auto"/>
          <w:sz w:val="20"/>
          <w:szCs w:val="20"/>
        </w:rPr>
        <w:t xml:space="preserve"> COVID</w:t>
      </w:r>
      <w:r w:rsidR="00C84CD1">
        <w:rPr>
          <w:rFonts w:eastAsia="Times New Roman" w:cstheme="minorHAnsi"/>
          <w:color w:val="auto"/>
          <w:sz w:val="20"/>
          <w:szCs w:val="20"/>
        </w:rPr>
        <w:t xml:space="preserve"> </w:t>
      </w:r>
      <w:r>
        <w:rPr>
          <w:rFonts w:eastAsia="Times New Roman" w:cstheme="minorHAnsi"/>
          <w:color w:val="auto"/>
          <w:sz w:val="20"/>
          <w:szCs w:val="20"/>
        </w:rPr>
        <w:t>booster or updated vaccine</w:t>
      </w:r>
      <w:r w:rsidRPr="0028790E">
        <w:rPr>
          <w:rFonts w:eastAsia="Times New Roman" w:cstheme="minorHAnsi"/>
          <w:color w:val="auto"/>
          <w:sz w:val="20"/>
          <w:szCs w:val="20"/>
        </w:rPr>
        <w:t>? _______________ 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 xml:space="preserve">[RECORD </w:t>
      </w:r>
      <w:r w:rsidR="006871C8">
        <w:rPr>
          <w:rFonts w:eastAsia="Times New Roman" w:cstheme="minorHAnsi"/>
          <w:b/>
          <w:bCs/>
          <w:color w:val="auto"/>
          <w:sz w:val="20"/>
          <w:szCs w:val="20"/>
        </w:rPr>
        <w:t xml:space="preserve">MONTH AND YEAR 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>VERBATIM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="0057513B" w:rsidRPr="0028790E" w:rsidP="000722A6" w14:paraId="53041E6C" w14:textId="66A3ADED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000000"/>
          <w:sz w:val="20"/>
          <w:szCs w:val="20"/>
        </w:rPr>
        <w:t xml:space="preserve">Are you of </w:t>
      </w:r>
      <w:r w:rsidRPr="0028790E">
        <w:rPr>
          <w:rFonts w:eastAsia="Times New Roman" w:cstheme="minorHAnsi"/>
          <w:color w:val="auto"/>
          <w:sz w:val="20"/>
          <w:szCs w:val="20"/>
        </w:rPr>
        <w:t>Hispanic</w:t>
      </w:r>
      <w:r w:rsidRPr="0028790E">
        <w:rPr>
          <w:rFonts w:eastAsia="Times New Roman" w:cstheme="minorHAnsi"/>
          <w:color w:val="000000"/>
          <w:sz w:val="20"/>
          <w:szCs w:val="20"/>
        </w:rPr>
        <w:t>, Latino, or Spanish origin?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3A1C706E" w14:textId="77777777" w:rsidTr="001E1A25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600FFB6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02DC83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576789C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BA2FB3A" w14:textId="77777777" w:rsidTr="001E1A25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011F21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B815D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2CDFAAAA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EA0516" w:rsidRPr="0028790E" w:rsidP="00EA0516" w14:paraId="28B92B13" w14:textId="1B5C531C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>
        <w:rPr>
          <w:rFonts w:eastAsia="Times New Roman" w:cstheme="minorHAnsi"/>
          <w:color w:val="000000"/>
          <w:sz w:val="20"/>
          <w:szCs w:val="20"/>
        </w:rPr>
        <w:t>[</w:t>
      </w:r>
      <w:r w:rsidRPr="001418AB">
        <w:rPr>
          <w:rFonts w:eastAsia="Times New Roman" w:cstheme="minorHAnsi"/>
          <w:color w:val="000000"/>
          <w:sz w:val="20"/>
          <w:szCs w:val="20"/>
          <w:highlight w:val="yellow"/>
        </w:rPr>
        <w:t>If yes to 11</w:t>
      </w:r>
      <w:r>
        <w:rPr>
          <w:rFonts w:eastAsia="Times New Roman" w:cstheme="minorHAnsi"/>
          <w:color w:val="000000"/>
          <w:sz w:val="20"/>
          <w:szCs w:val="20"/>
        </w:rPr>
        <w:t xml:space="preserve">]: Do you spend at least </w:t>
      </w:r>
      <w:r w:rsidR="00CC4794">
        <w:rPr>
          <w:rFonts w:eastAsia="Times New Roman" w:cstheme="minorHAnsi"/>
          <w:color w:val="000000"/>
          <w:sz w:val="20"/>
          <w:szCs w:val="20"/>
        </w:rPr>
        <w:t>three</w:t>
      </w:r>
      <w:r>
        <w:rPr>
          <w:rFonts w:eastAsia="Times New Roman" w:cstheme="minorHAnsi"/>
          <w:color w:val="000000"/>
          <w:sz w:val="20"/>
          <w:szCs w:val="20"/>
        </w:rPr>
        <w:t xml:space="preserve"> hours a week using Spanish-language media, such as television, radio, or online services</w:t>
      </w:r>
      <w:r w:rsidRPr="0028790E">
        <w:rPr>
          <w:rFonts w:eastAsia="Times New Roman" w:cstheme="minorHAnsi"/>
          <w:color w:val="000000"/>
          <w:sz w:val="20"/>
          <w:szCs w:val="20"/>
        </w:rPr>
        <w:t>? </w:t>
      </w:r>
      <w:r w:rsidRPr="0028790E" w:rsidR="006C20F6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[</w:t>
      </w:r>
      <w:r w:rsidRPr="0028790E" w:rsidR="006C20F6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0028790E" w:rsidR="006C20F6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 w:rsidR="006C20F6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42D82A49" w14:textId="77777777" w:rsidTr="00C7765A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EA0516" w:rsidRPr="0028790E" w:rsidP="00C7765A" w14:paraId="62B6307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EA0516" w:rsidRPr="0028790E" w:rsidP="00C7765A" w14:paraId="026E711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EA0516" w:rsidRPr="0028790E" w:rsidP="00C7765A" w14:paraId="61F6599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875A841" w14:textId="77777777" w:rsidTr="00C7765A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EA0516" w:rsidRPr="0028790E" w:rsidP="00C7765A" w14:paraId="79DB0BF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EA0516" w:rsidRPr="0028790E" w:rsidP="00C7765A" w14:paraId="636797B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EA0516" w:rsidRPr="0028790E" w:rsidP="00C7765A" w14:paraId="18351BBC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6927DD7D" w14:textId="0568EA01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at is your race? Please select all that apply.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5B1BE089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7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10DAD8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merican Indian or Alaska Native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4C6E8E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DE31150" w14:textId="77777777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02A5B0A5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70925279" w14:textId="0596D1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3872D1A3" w14:textId="70B1200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27E1206D" w14:textId="5625C9B6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63810BA9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1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7D04F13D" w14:textId="01D858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Black or African American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41A7B5A2" w14:textId="63CB0D5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59EFE716" w14:textId="7FCAB750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ADF76E4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60BBBBD0" w14:textId="701D42B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 xml:space="preserve">Native Hawaiian and Other Pacific Islander 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1D20FF45" w14:textId="4A78FBF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15EDB257" w14:textId="50AA0D80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7B828502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97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0D732020" w14:textId="1BE70983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White/</w:t>
            </w:r>
            <w:r w:rsidRPr="0028790E" w:rsidR="007F669B">
              <w:rPr>
                <w:rFonts w:eastAsia="Times New Roman" w:cstheme="minorHAnsi"/>
                <w:sz w:val="20"/>
                <w:szCs w:val="20"/>
              </w:rPr>
              <w:t>Caucasian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14A42AF1" w14:textId="73C42F38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791025AE" w14:textId="16544519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047EA3E8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F1276A" w:rsidRPr="0028790E" w:rsidP="008A1D6E" w14:paraId="0EE26CB4" w14:textId="024E0389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Prefer not t</w:t>
            </w:r>
            <w:r w:rsidR="009730A4">
              <w:rPr>
                <w:rFonts w:eastAsia="Times New Roman" w:cstheme="minorHAnsi"/>
                <w:sz w:val="20"/>
                <w:szCs w:val="20"/>
              </w:rPr>
              <w:t>o</w:t>
            </w:r>
            <w:r w:rsidRPr="0028790E">
              <w:rPr>
                <w:rFonts w:eastAsia="Times New Roman" w:cstheme="minorHAnsi"/>
                <w:sz w:val="20"/>
                <w:szCs w:val="20"/>
              </w:rPr>
              <w:t xml:space="preserve"> say/Refuse to answer 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F1276A" w:rsidRPr="0028790E" w:rsidP="008A1D6E" w14:paraId="1F70F4B5" w14:textId="485B726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F1276A" w:rsidRPr="0028790E" w:rsidP="008A1D6E" w14:paraId="4B6889E3" w14:textId="2D9503A1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</w:tbl>
    <w:p w:rsidR="0057513B" w:rsidRPr="0028790E" w:rsidP="008A1D6E" w14:paraId="3B132855" w14:textId="6EC237FE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n what city and state do you live?    </w:t>
      </w:r>
    </w:p>
    <w:p w:rsidR="0057513B" w:rsidRPr="0028790E" w:rsidP="008A1D6E" w14:paraId="68FF1546" w14:textId="77777777">
      <w:pPr>
        <w:spacing w:after="0" w:line="240" w:lineRule="auto"/>
        <w:ind w:left="450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CITY: ________________       STATE:_____________________ </w:t>
      </w:r>
    </w:p>
    <w:p w:rsidR="006C1FE3" w:rsidRPr="0028790E" w:rsidP="008A1D6E" w14:paraId="2BB93FD7" w14:textId="717BCB6B">
      <w:pPr>
        <w:spacing w:after="0" w:line="240" w:lineRule="auto"/>
        <w:textAlignment w:val="baseline"/>
        <w:rPr>
          <w:rFonts w:eastAsia="Times New Roman" w:cstheme="minorHAnsi"/>
          <w:color w:val="auto"/>
          <w:sz w:val="20"/>
          <w:szCs w:val="20"/>
        </w:rPr>
      </w:pP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Note to recruitment: Recruit a mix of locations.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="0057513B" w:rsidRPr="0028790E" w:rsidP="008A1D6E" w14:paraId="6309C180" w14:textId="44DF0845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/>
          <w:color w:val="000000"/>
          <w:sz w:val="20"/>
          <w:szCs w:val="20"/>
        </w:rPr>
      </w:pPr>
      <w:r w:rsidRPr="3E43E5CF">
        <w:rPr>
          <w:rFonts w:eastAsia="Times New Roman"/>
          <w:color w:val="auto"/>
          <w:sz w:val="20"/>
          <w:szCs w:val="20"/>
        </w:rPr>
        <w:t>What is the highest level of school you have completed? </w:t>
      </w:r>
      <w:r w:rsidRPr="3E43E5CF">
        <w:rPr>
          <w:rFonts w:eastAsia="Times New Roman"/>
          <w:color w:val="auto"/>
          <w:sz w:val="20"/>
          <w:szCs w:val="20"/>
          <w:shd w:val="clear" w:color="auto" w:fill="FFFF00"/>
        </w:rPr>
        <w:t>[</w:t>
      </w:r>
      <w:r w:rsidRPr="0BF49EBD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0BF49EBD" w:rsidR="00D174D1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.</w:t>
      </w:r>
      <w:r w:rsidRPr="0BF49EBD" w:rsidR="007240CB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 xml:space="preserve"> ENSURE A ROBUST REPRESENTATION OF PARTICIPANTS BELOW A </w:t>
      </w:r>
      <w:r w:rsidRPr="0BF49EBD" w:rsidR="00FD63C9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BACHELOR’S</w:t>
      </w:r>
      <w:r w:rsidRPr="0BF49EBD" w:rsidR="007240CB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 xml:space="preserve"> DEGREE]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34535537" w14:textId="77777777" w:rsidTr="000927C4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8512DCF" w14:textId="75EFE043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ome </w:t>
            </w:r>
            <w:r w:rsidR="0038640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igh </w:t>
            </w:r>
            <w:r w:rsidR="00CC6A2A">
              <w:rPr>
                <w:rFonts w:eastAsia="Times New Roman" w:cstheme="minorHAnsi"/>
                <w:color w:val="000000"/>
                <w:sz w:val="20"/>
                <w:szCs w:val="20"/>
              </w:rPr>
              <w:t>school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or less (no diploma)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2D571DA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219D6D5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0E002708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BF8DC6C" w14:textId="2D607E5A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High school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diploma or equivalent (GED)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152D09F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4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BE4A7A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637F869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6E6197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ome college, no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46C204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320390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B4265C0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0927C4" w:rsidRPr="0028790E" w:rsidP="000927C4" w14:paraId="60C93233" w14:textId="7DB99B40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ocational school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0927C4" w:rsidRPr="0028790E" w:rsidP="000927C4" w14:paraId="2197C30B" w14:textId="094BB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0927C4" w:rsidRPr="0028790E" w:rsidP="000927C4" w14:paraId="562241C7" w14:textId="2C20C88B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6103608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5C41C98E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sociat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62DE3EB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03184B5F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2A12875F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9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46F5A56D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Bachelor’s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58D8333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7932B9E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AD199F4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97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23E000A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ster’s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638703C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4DA7D63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5EB2D51" w14:textId="77777777" w:rsidTr="000927C4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24"/>
        </w:trPr>
        <w:tc>
          <w:tcPr>
            <w:tcW w:w="575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0927C4" w:rsidRPr="0028790E" w:rsidP="000927C4" w14:paraId="160BF24C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Professional or doctorate degree </w:t>
            </w:r>
          </w:p>
        </w:tc>
        <w:tc>
          <w:tcPr>
            <w:tcW w:w="1176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0927C4" w:rsidRPr="0028790E" w:rsidP="000927C4" w14:paraId="635AFA1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0927C4" w:rsidRPr="0028790E" w:rsidP="000927C4" w14:paraId="343A26B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3061CE58" w14:textId="1B35CB6D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ich of the following best describes you? Please select all that apply. 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[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71"/>
        <w:gridCol w:w="1160"/>
        <w:gridCol w:w="2529"/>
      </w:tblGrid>
      <w:tr w14:paraId="6417880F" w14:textId="77777777" w:rsidTr="00E8131F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335D013" w14:textId="6D4BAF6C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Employed full</w:t>
            </w:r>
            <w:r w:rsidR="00D829E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time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327C350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20B3C5C" w14:textId="6D641BE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29109089" w14:textId="77777777" w:rsidTr="00E8131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42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5CBA434" w14:textId="0B95B15B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Employed part</w:t>
            </w:r>
            <w:r w:rsidR="00D829E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time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2067494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5737306" w14:textId="3B9DEC0C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 </w:t>
            </w:r>
          </w:p>
        </w:tc>
      </w:tr>
      <w:tr w14:paraId="721064A4" w14:textId="77777777" w:rsidTr="00E8131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B85AC10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elf-employed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5226C8E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4F69073" w14:textId="2D27AB2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14:paraId="7CCF1438" w14:textId="77777777" w:rsidTr="00E8131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4EF6496" w14:textId="166B8A00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3E43E5CF">
              <w:rPr>
                <w:rFonts w:eastAsia="Times New Roman"/>
                <w:color w:val="000000" w:themeColor="text1"/>
                <w:sz w:val="20"/>
                <w:szCs w:val="20"/>
              </w:rPr>
              <w:t>Not employed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1EF2BA3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0DF97CA" w14:textId="27314C9A">
            <w:pPr>
              <w:spacing w:after="0" w:line="240" w:lineRule="auto"/>
              <w:ind w:left="240" w:hanging="240"/>
              <w:textAlignment w:val="baseline"/>
              <w:rPr>
                <w:rFonts w:eastAsia="Times New Roman"/>
                <w:color w:val="000000"/>
                <w:sz w:val="24"/>
                <w:szCs w:val="24"/>
              </w:rPr>
            </w:pPr>
            <w:r w:rsidRPr="0BF49EBD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&gt; </w:t>
            </w:r>
            <w:r w:rsidRPr="0BF49EBD" w:rsidR="002A64EA">
              <w:rPr>
                <w:rFonts w:eastAsia="Times New Roman"/>
                <w:b/>
                <w:bCs/>
                <w:caps/>
                <w:color w:val="000000" w:themeColor="text1"/>
                <w:sz w:val="20"/>
                <w:szCs w:val="20"/>
              </w:rPr>
              <w:t>CONTINUE </w:t>
            </w:r>
          </w:p>
        </w:tc>
      </w:tr>
      <w:tr w14:paraId="71E5DD2A" w14:textId="77777777" w:rsidTr="00E8131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32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F47A181" w14:textId="29547CE6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Stay-at-home </w:t>
            </w:r>
            <w:r w:rsidRPr="0028790E" w:rsidR="2B65AD8E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parent/guardian 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6A0BA0C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5B233CF1" w14:textId="5595FB7F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14:paraId="51B44A0E" w14:textId="77777777" w:rsidTr="00E8131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1A627884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tudent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4EB614E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A4DB20C" w14:textId="6357F754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14:paraId="29295114" w14:textId="77777777" w:rsidTr="00E8131F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1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0C89D0C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Retired 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7513B" w:rsidRPr="0028790E" w:rsidP="008A1D6E" w14:paraId="1E1C40E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CF1F3F8" w14:textId="7486922D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</w:tbl>
    <w:p w:rsidR="0057513B" w:rsidRPr="0028790E" w:rsidP="008A1D6E" w14:paraId="46FB13D9" w14:textId="426EB883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</w:t>
      </w:r>
      <w:r w:rsidRPr="0028790E">
        <w:rPr>
          <w:rFonts w:eastAsia="Times New Roman" w:cstheme="minorHAnsi"/>
          <w:color w:val="auto"/>
          <w:sz w:val="20"/>
          <w:szCs w:val="20"/>
        </w:rPr>
        <w:t xml:space="preserve">n </w:t>
      </w:r>
      <w:r w:rsidRPr="0028790E" w:rsidR="00513D8B">
        <w:rPr>
          <w:rFonts w:eastAsia="Times New Roman" w:cstheme="minorHAnsi"/>
          <w:color w:val="auto"/>
          <w:sz w:val="20"/>
          <w:szCs w:val="20"/>
        </w:rPr>
        <w:t>202</w:t>
      </w:r>
      <w:r w:rsidR="00513D8B">
        <w:rPr>
          <w:rFonts w:eastAsia="Times New Roman" w:cstheme="minorHAnsi"/>
          <w:color w:val="auto"/>
          <w:sz w:val="20"/>
          <w:szCs w:val="20"/>
        </w:rPr>
        <w:t>2</w:t>
      </w:r>
      <w:r w:rsidRPr="0028790E">
        <w:rPr>
          <w:rFonts w:eastAsia="Times New Roman" w:cstheme="minorHAnsi"/>
          <w:color w:val="auto"/>
          <w:sz w:val="20"/>
          <w:szCs w:val="20"/>
        </w:rPr>
        <w:t>, what was your total household income from all sources before taxes?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 [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="00D174D1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.</w:t>
      </w:r>
      <w:r w:rsidRPr="0028790E">
        <w:rPr>
          <w:rFonts w:eastAsia="Times New Roman" w:cstheme="minorHAnsi"/>
          <w:b/>
          <w:bCs/>
          <w:color w:val="000000"/>
          <w:sz w:val="20"/>
          <w:szCs w:val="20"/>
          <w:shd w:val="clear" w:color="auto" w:fill="FFFF00"/>
        </w:rPr>
        <w:t> ENSURE ROBUST REPRESENTATION OF &lt;$50K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750"/>
        <w:gridCol w:w="1176"/>
        <w:gridCol w:w="2434"/>
      </w:tblGrid>
      <w:tr w14:paraId="24673E95" w14:textId="77777777" w:rsidTr="00797A93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2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935422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Less than $15,000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B378F3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1D7ECC1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32FE7DE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27D8998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5,000 to $24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B86506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2AC7EF3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1A5E6C4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5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6FDF0AE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25,000 to $34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5AB26FA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A71250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939A01A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79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492BEA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35,000 to $4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CA8D1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036C9FC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2551A8D0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32C0025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50,000 to $74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0B2708B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38736E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61E35D7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24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48C6014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75,000 to $9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F2B4F0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B841B7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2CD3C9E3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100446F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00,000 to $14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0F22F44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6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B02286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11795A3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53F4C93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50,000 to $199,999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0D8A60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sz="4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265A92A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17DAAEE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10D45ED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200,000 and over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E4722A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A09B55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BF3D2F4" w14:textId="77777777" w:rsidTr="00797A93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2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8A1D6E" w14:paraId="7D1369BD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Don’t know/Refused </w:t>
            </w:r>
          </w:p>
        </w:tc>
        <w:tc>
          <w:tcPr>
            <w:tcW w:w="108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CCC6C7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96A3EB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57513B" w:rsidRPr="0028790E" w:rsidP="008A1D6E" w14:paraId="5BB1CF13" w14:textId="5BB1059D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/>
          <w:color w:val="000000"/>
          <w:sz w:val="18"/>
          <w:szCs w:val="18"/>
        </w:rPr>
      </w:pPr>
      <w:r w:rsidRPr="3E43E5CF">
        <w:rPr>
          <w:rFonts w:eastAsia="Times New Roman"/>
          <w:color w:val="auto"/>
          <w:sz w:val="20"/>
          <w:szCs w:val="20"/>
        </w:rPr>
        <w:t xml:space="preserve">In general, do you think of yourself as…? </w:t>
      </w:r>
      <w:r w:rsidRPr="3E43E5CF">
        <w:rPr>
          <w:rFonts w:eastAsia="Times New Roman"/>
          <w:color w:val="auto"/>
          <w:sz w:val="20"/>
          <w:szCs w:val="20"/>
          <w:shd w:val="clear" w:color="auto" w:fill="FFFF00"/>
        </w:rPr>
        <w:t>[</w:t>
      </w:r>
      <w:r w:rsidRPr="11CB48ED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11CB48ED" w:rsidR="002156DD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.</w:t>
      </w:r>
      <w:r w:rsidRPr="3E43E5CF">
        <w:rPr>
          <w:rFonts w:eastAsia="Times New Roman"/>
          <w:color w:val="auto"/>
          <w:sz w:val="20"/>
          <w:szCs w:val="20"/>
          <w:shd w:val="clear" w:color="auto" w:fill="FFFF00"/>
        </w:rPr>
        <w:t>]</w:t>
      </w:r>
      <w:r w:rsidRPr="3E43E5CF">
        <w:rPr>
          <w:rFonts w:eastAsia="Times New Roman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71"/>
        <w:gridCol w:w="1160"/>
        <w:gridCol w:w="2529"/>
      </w:tblGrid>
      <w:tr w14:paraId="6C9CB47E" w14:textId="77777777" w:rsidTr="0077688C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28790E" w14:paraId="4F61F028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Extremely liberal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B4709B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F4CB3D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2F3468D" w14:textId="77777777" w:rsidTr="0077688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57513B" w:rsidRPr="0028790E" w:rsidP="0028790E" w14:paraId="52C5412E" w14:textId="77777777">
            <w:pPr>
              <w:spacing w:after="0" w:line="240" w:lineRule="auto"/>
              <w:ind w:left="432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Liberal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46261D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7D507707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36E94EE" w14:textId="77777777" w:rsidTr="0077688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19E63E35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Slightly liberal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30ED2676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14E940FB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753C5BB3" w14:textId="77777777" w:rsidTr="0077688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54544DB2" w14:textId="77777777">
            <w:pPr>
              <w:spacing w:after="0" w:line="240" w:lineRule="auto"/>
              <w:ind w:left="216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Moderate, middle of the road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41357A5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3BA2F276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D58EB13" w14:textId="77777777" w:rsidTr="0077688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42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2796E321" w14:textId="77777777">
            <w:pPr>
              <w:spacing w:after="0" w:line="240" w:lineRule="auto"/>
              <w:ind w:left="288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Slightly conservative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629441A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6CA692C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3CBE1CC1" w14:textId="77777777" w:rsidTr="0077688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673F2692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Conservative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7CB793B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nil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29ABBEA9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F3CE3FC" w14:textId="77777777" w:rsidTr="0077688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87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57513B" w:rsidRPr="0028790E" w:rsidP="0028790E" w14:paraId="6461FD44" w14:textId="77777777">
            <w:pPr>
              <w:spacing w:after="0" w:line="240" w:lineRule="auto"/>
              <w:ind w:left="288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Extremely conservative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57513B" w:rsidRPr="0028790E" w:rsidP="008A1D6E" w14:paraId="1E3DFBC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7513B" w:rsidRPr="0028790E" w:rsidP="008A1D6E" w14:paraId="4AF11EF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77688C" w:rsidRPr="0028790E" w:rsidP="0077688C" w14:paraId="49E1A799" w14:textId="59D60465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/>
          <w:color w:val="000000"/>
          <w:sz w:val="18"/>
          <w:szCs w:val="18"/>
        </w:rPr>
      </w:pPr>
      <w:r>
        <w:rPr>
          <w:rFonts w:eastAsia="Times New Roman"/>
          <w:color w:val="auto"/>
          <w:sz w:val="20"/>
          <w:szCs w:val="20"/>
        </w:rPr>
        <w:t>Do you have a</w:t>
      </w:r>
      <w:r w:rsidR="00AA2508">
        <w:rPr>
          <w:rFonts w:eastAsia="Times New Roman"/>
          <w:color w:val="auto"/>
          <w:sz w:val="20"/>
          <w:szCs w:val="20"/>
        </w:rPr>
        <w:t>ny children</w:t>
      </w:r>
      <w:r w:rsidR="005941E7">
        <w:rPr>
          <w:rFonts w:eastAsia="Times New Roman"/>
          <w:color w:val="auto"/>
          <w:sz w:val="20"/>
          <w:szCs w:val="20"/>
        </w:rPr>
        <w:t>?</w:t>
      </w:r>
      <w:r w:rsidRPr="3E43E5CF" w:rsidR="00615724">
        <w:rPr>
          <w:rFonts w:eastAsia="Times New Roman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71"/>
        <w:gridCol w:w="1160"/>
        <w:gridCol w:w="2529"/>
      </w:tblGrid>
      <w:tr w14:paraId="3B461073" w14:textId="77777777" w:rsidTr="00C7765A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77688C" w:rsidRPr="0028790E" w:rsidP="002D266F" w14:paraId="70E763E2" w14:textId="43565F51">
            <w:pPr>
              <w:spacing w:after="0" w:line="240" w:lineRule="auto"/>
              <w:ind w:left="252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77688C" w:rsidRPr="0028790E" w:rsidP="00C7765A" w14:paraId="77EFC3F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77688C" w:rsidRPr="0028790E" w:rsidP="00C7765A" w14:paraId="443EE0E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13BA7AFD" w14:textId="77777777" w:rsidTr="00C7765A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6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3A503C" w:rsidP="008A5828" w14:paraId="4DC39DBA" w14:textId="5474FB32">
            <w:pPr>
              <w:spacing w:after="0" w:line="240" w:lineRule="auto"/>
              <w:ind w:left="2520"/>
              <w:jc w:val="right"/>
              <w:textAlignment w:val="baseline"/>
              <w:rPr>
                <w:rFonts w:eastAsia="Arial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</w:tcPr>
          <w:p w:rsidR="003A503C" w:rsidRPr="0028790E" w:rsidP="003A503C" w14:paraId="6486BDD6" w14:textId="264AFFF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3A503C" w:rsidRPr="0028790E" w:rsidP="00C7765A" w14:paraId="202DAFB5" w14:textId="4620A964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6E7E75" w:rsidRPr="0028790E" w:rsidP="006E7E75" w14:paraId="29698DCD" w14:textId="364D3572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/>
          <w:color w:val="000000"/>
          <w:sz w:val="18"/>
          <w:szCs w:val="18"/>
        </w:rPr>
      </w:pPr>
      <w:r>
        <w:rPr>
          <w:rFonts w:eastAsia="Times New Roman"/>
          <w:color w:val="auto"/>
          <w:sz w:val="20"/>
          <w:szCs w:val="20"/>
        </w:rPr>
        <w:t>[</w:t>
      </w:r>
      <w:r w:rsidRPr="00C7765A">
        <w:rPr>
          <w:rFonts w:eastAsia="Times New Roman"/>
          <w:color w:val="auto"/>
          <w:sz w:val="20"/>
          <w:szCs w:val="20"/>
          <w:highlight w:val="yellow"/>
        </w:rPr>
        <w:t>If yes to 19</w:t>
      </w:r>
      <w:r>
        <w:rPr>
          <w:rFonts w:eastAsia="Times New Roman"/>
          <w:color w:val="auto"/>
          <w:sz w:val="20"/>
          <w:szCs w:val="20"/>
        </w:rPr>
        <w:t>]: Do you have a child in any of the following age groups</w:t>
      </w:r>
      <w:r w:rsidR="00022170">
        <w:rPr>
          <w:rFonts w:eastAsia="Times New Roman"/>
          <w:color w:val="auto"/>
          <w:sz w:val="20"/>
          <w:szCs w:val="20"/>
        </w:rPr>
        <w:t xml:space="preserve"> who you are a primary health-related</w:t>
      </w:r>
      <w:r w:rsidR="008A3533">
        <w:rPr>
          <w:rFonts w:eastAsia="Times New Roman"/>
          <w:color w:val="auto"/>
          <w:sz w:val="20"/>
          <w:szCs w:val="20"/>
        </w:rPr>
        <w:t xml:space="preserve"> </w:t>
      </w:r>
      <w:r w:rsidR="00022170">
        <w:rPr>
          <w:rFonts w:eastAsia="Times New Roman"/>
          <w:color w:val="auto"/>
          <w:sz w:val="20"/>
          <w:szCs w:val="20"/>
        </w:rPr>
        <w:t>decision maker for</w:t>
      </w:r>
      <w:r w:rsidRPr="3E43E5CF">
        <w:rPr>
          <w:rFonts w:eastAsia="Times New Roman"/>
          <w:color w:val="auto"/>
          <w:sz w:val="20"/>
          <w:szCs w:val="20"/>
        </w:rPr>
        <w:t>? </w:t>
      </w:r>
      <w:r w:rsidRPr="002D266F">
        <w:rPr>
          <w:rFonts w:eastAsia="Times New Roman"/>
          <w:b/>
          <w:bCs/>
          <w:color w:val="auto"/>
          <w:sz w:val="20"/>
          <w:szCs w:val="20"/>
          <w:highlight w:val="yellow"/>
        </w:rPr>
        <w:t>[IF YES TO ANY AGE GROUP, PARTICIPANT QUALIFIES FOR PARENT GROUP]</w:t>
      </w:r>
      <w:r>
        <w:rPr>
          <w:rFonts w:eastAsia="Times New Roman"/>
          <w:color w:val="auto"/>
          <w:sz w:val="20"/>
          <w:szCs w:val="20"/>
        </w:rPr>
        <w:t xml:space="preserve">. 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71"/>
        <w:gridCol w:w="1160"/>
        <w:gridCol w:w="2529"/>
      </w:tblGrid>
      <w:tr w14:paraId="5F9478EF" w14:textId="77777777" w:rsidTr="2AA3159C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6E7E75" w:rsidRPr="0028790E" w:rsidP="00C7765A" w14:paraId="5171AF83" w14:textId="6B0229C0">
            <w:pPr>
              <w:spacing w:after="0" w:line="240" w:lineRule="auto"/>
              <w:ind w:left="252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>6 months–</w:t>
            </w:r>
            <w:r w:rsidR="00FE08CA">
              <w:rPr>
                <w:rFonts w:eastAsia="Arial" w:cstheme="minorHAnsi"/>
                <w:color w:val="000000"/>
                <w:sz w:val="20"/>
                <w:szCs w:val="20"/>
              </w:rPr>
              <w:t>5</w:t>
            </w:r>
            <w:r>
              <w:rPr>
                <w:rFonts w:eastAsia="Arial" w:cstheme="minorHAnsi"/>
                <w:color w:val="000000"/>
                <w:sz w:val="20"/>
                <w:szCs w:val="20"/>
              </w:rPr>
              <w:t xml:space="preserve"> years old 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E7E75" w:rsidRPr="0028790E" w:rsidP="00C7765A" w14:paraId="11671DB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6E7E75" w:rsidRPr="0028790E" w:rsidP="00C7765A" w14:paraId="3BEBC94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6EC5004E" w14:textId="77777777" w:rsidTr="2AA3159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</w:tcPr>
          <w:p w:rsidR="00871144" w:rsidP="00871144" w14:paraId="7FD9E707" w14:textId="28382A37">
            <w:pPr>
              <w:spacing w:after="0" w:line="240" w:lineRule="auto"/>
              <w:ind w:left="2520"/>
              <w:jc w:val="right"/>
              <w:textAlignment w:val="baseline"/>
              <w:rPr>
                <w:rFonts w:eastAsia="Arial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 xml:space="preserve">6–11 years old 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871144" w:rsidRPr="0028790E" w:rsidP="00871144" w14:paraId="658102FC" w14:textId="32E4A0E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871144" w:rsidRPr="0028790E" w:rsidP="00871144" w14:paraId="215C58BD" w14:textId="07FD487D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64BF07F" w14:textId="77777777" w:rsidTr="2AA3159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871144" w:rsidRPr="0028790E" w:rsidP="322FA569" w14:paraId="5DF05D1D" w14:textId="556D993A">
            <w:pPr>
              <w:spacing w:after="0" w:line="240" w:lineRule="auto"/>
              <w:ind w:left="2520"/>
              <w:jc w:val="right"/>
              <w:textAlignment w:val="baseline"/>
              <w:rPr>
                <w:rFonts w:eastAsia="Times New Roman"/>
                <w:color w:val="000000"/>
                <w:sz w:val="20"/>
                <w:szCs w:val="20"/>
              </w:rPr>
            </w:pPr>
            <w:r w:rsidRPr="2AA3159C">
              <w:rPr>
                <w:rFonts w:eastAsia="Arial"/>
                <w:color w:val="000000" w:themeColor="text1"/>
                <w:sz w:val="20"/>
                <w:szCs w:val="20"/>
              </w:rPr>
              <w:t xml:space="preserve">12–17 years old 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71144" w:rsidRPr="0028790E" w:rsidP="00871144" w14:paraId="6930F7C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871144" w:rsidRPr="0028790E" w:rsidP="00871144" w14:paraId="169E69C2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55A5BCF3" w14:textId="77777777" w:rsidTr="2AA3159C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</w:tcPr>
          <w:p w:rsidR="00871144" w:rsidP="002D266F" w14:paraId="53F3D7DA" w14:textId="52ED05B9">
            <w:pPr>
              <w:spacing w:after="0" w:line="240" w:lineRule="auto"/>
              <w:ind w:left="1080"/>
              <w:jc w:val="right"/>
              <w:textAlignment w:val="baseline"/>
              <w:rPr>
                <w:rFonts w:eastAsia="Arial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>I am not the primary health decision maker for any of my children.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 w:themeFill="background1" w:themeFillShade="D9"/>
            <w:vAlign w:val="center"/>
          </w:tcPr>
          <w:p w:rsidR="00871144" w:rsidRPr="0028790E" w:rsidP="00871144" w14:paraId="4CACB337" w14:textId="27CBE76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</w:tcPr>
          <w:p w:rsidR="00871144" w:rsidRPr="0028790E" w:rsidP="00871144" w14:paraId="186429D6" w14:textId="547994C4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850E71" w:rsidRPr="002D266F" w:rsidP="00FE39E9" w14:paraId="24377055" w14:textId="7E83D4C2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/>
          <w:color w:val="000000"/>
          <w:sz w:val="18"/>
          <w:szCs w:val="18"/>
        </w:rPr>
      </w:pPr>
      <w:r>
        <w:rPr>
          <w:rFonts w:eastAsia="Times New Roman"/>
          <w:color w:val="auto"/>
          <w:sz w:val="20"/>
          <w:szCs w:val="20"/>
        </w:rPr>
        <w:t>[</w:t>
      </w:r>
      <w:r w:rsidRPr="00C7765A">
        <w:rPr>
          <w:rFonts w:eastAsia="Times New Roman"/>
          <w:color w:val="auto"/>
          <w:sz w:val="20"/>
          <w:szCs w:val="20"/>
          <w:highlight w:val="yellow"/>
        </w:rPr>
        <w:t xml:space="preserve">If yes </w:t>
      </w:r>
      <w:r w:rsidRPr="006E7E75">
        <w:rPr>
          <w:rFonts w:eastAsia="Times New Roman"/>
          <w:color w:val="auto"/>
          <w:sz w:val="20"/>
          <w:szCs w:val="20"/>
          <w:highlight w:val="yellow"/>
        </w:rPr>
        <w:t>to</w:t>
      </w:r>
      <w:r w:rsidRPr="002D266F" w:rsidR="006E7E75">
        <w:rPr>
          <w:rFonts w:eastAsia="Times New Roman"/>
          <w:color w:val="auto"/>
          <w:sz w:val="20"/>
          <w:szCs w:val="20"/>
          <w:highlight w:val="yellow"/>
        </w:rPr>
        <w:t xml:space="preserve"> any age group in 20</w:t>
      </w:r>
      <w:r>
        <w:rPr>
          <w:rFonts w:eastAsia="Times New Roman"/>
          <w:color w:val="auto"/>
          <w:sz w:val="20"/>
          <w:szCs w:val="20"/>
        </w:rPr>
        <w:t xml:space="preserve">]: </w:t>
      </w:r>
      <w:r w:rsidR="006E7E75">
        <w:rPr>
          <w:rFonts w:eastAsia="Times New Roman"/>
          <w:color w:val="auto"/>
          <w:sz w:val="20"/>
          <w:szCs w:val="20"/>
        </w:rPr>
        <w:t xml:space="preserve">Have any of your children received at least one dose of a COVID vaccine? </w:t>
      </w:r>
      <w:r w:rsidRPr="3E43E5CF" w:rsidR="00FE39E9">
        <w:rPr>
          <w:rFonts w:eastAsia="Times New Roman"/>
          <w:color w:val="auto"/>
          <w:sz w:val="20"/>
          <w:szCs w:val="20"/>
          <w:shd w:val="clear" w:color="auto" w:fill="FFFF00"/>
        </w:rPr>
        <w:t>[</w:t>
      </w:r>
      <w:r w:rsidRPr="11CB48ED" w:rsidR="00FE39E9">
        <w:rPr>
          <w:rFonts w:eastAsia="Times New Roman"/>
          <w:b/>
          <w:bCs/>
          <w:color w:val="auto"/>
          <w:sz w:val="20"/>
          <w:szCs w:val="20"/>
          <w:shd w:val="clear" w:color="auto" w:fill="FFFF00"/>
        </w:rPr>
        <w:t>RECRUIT A MIX.</w:t>
      </w:r>
      <w:r w:rsidRPr="3E43E5CF" w:rsidR="00FE39E9">
        <w:rPr>
          <w:rFonts w:eastAsia="Times New Roman"/>
          <w:color w:val="auto"/>
          <w:sz w:val="20"/>
          <w:szCs w:val="20"/>
          <w:shd w:val="clear" w:color="auto" w:fill="FFFF00"/>
        </w:rPr>
        <w:t>]</w:t>
      </w:r>
      <w:r w:rsidRPr="3E43E5CF" w:rsidR="00FE39E9">
        <w:rPr>
          <w:rFonts w:eastAsia="Times New Roman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5671"/>
        <w:gridCol w:w="1160"/>
        <w:gridCol w:w="2529"/>
      </w:tblGrid>
      <w:tr w14:paraId="4B3B20B2" w14:textId="77777777" w:rsidTr="00C7765A">
        <w:tblPrEx>
          <w:tblW w:w="9360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160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vAlign w:val="center"/>
            <w:hideMark/>
          </w:tcPr>
          <w:p w:rsidR="00850E71" w:rsidRPr="0028790E" w:rsidP="002D266F" w14:paraId="7DDD4225" w14:textId="496D3E98">
            <w:pPr>
              <w:spacing w:after="0" w:line="240" w:lineRule="auto"/>
              <w:ind w:left="9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 xml:space="preserve">Yes, </w:t>
            </w:r>
            <w:r>
              <w:rPr>
                <w:rFonts w:eastAsia="Arial" w:cstheme="minorHAnsi"/>
                <w:color w:val="000000"/>
                <w:sz w:val="20"/>
                <w:szCs w:val="20"/>
              </w:rPr>
              <w:t xml:space="preserve">all </w:t>
            </w:r>
            <w:r w:rsidR="004F68B1">
              <w:rPr>
                <w:rFonts w:eastAsia="Arial" w:cstheme="minorHAnsi"/>
                <w:color w:val="000000"/>
                <w:sz w:val="20"/>
                <w:szCs w:val="20"/>
              </w:rPr>
              <w:t>of</w:t>
            </w:r>
            <w:r w:rsidR="004F68B1">
              <w:rPr>
                <w:rFonts w:eastAsia="Arial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theme="minorHAnsi"/>
                <w:color w:val="000000"/>
                <w:sz w:val="20"/>
                <w:szCs w:val="20"/>
              </w:rPr>
              <w:t>my child</w:t>
            </w:r>
            <w:r w:rsidR="00B23D38">
              <w:rPr>
                <w:rFonts w:eastAsia="Arial" w:cstheme="minorHAnsi"/>
                <w:color w:val="000000"/>
                <w:sz w:val="20"/>
                <w:szCs w:val="20"/>
              </w:rPr>
              <w:t>ren have received a COVID vaccine</w:t>
            </w:r>
            <w:r>
              <w:rPr>
                <w:rFonts w:eastAsia="Arial" w:cstheme="minorHAnsi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850E71" w:rsidRPr="0028790E" w:rsidP="00C7765A" w14:paraId="2C3F7A6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850E71" w:rsidRPr="0028790E" w:rsidP="00C7765A" w14:paraId="1A47B017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2F93D12C" w14:textId="77777777" w:rsidTr="00C7765A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169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850E71" w:rsidRPr="0028790E" w:rsidP="002D266F" w14:paraId="36622B4D" w14:textId="493B1070">
            <w:pPr>
              <w:spacing w:after="0" w:line="240" w:lineRule="auto"/>
              <w:ind w:left="9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>Some of my children have received a COVID vaccine</w:t>
            </w:r>
            <w:r>
              <w:rPr>
                <w:rFonts w:eastAsia="Arial" w:cstheme="minorHAnsi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850E71" w:rsidRPr="0028790E" w:rsidP="00C7765A" w14:paraId="6F23EC41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850E71" w:rsidRPr="0028790E" w:rsidP="00C7765A" w14:paraId="502B7E29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14:paraId="4DEB376F" w14:textId="77777777" w:rsidTr="00C7765A">
        <w:tblPrEx>
          <w:tblW w:w="9360" w:type="dxa"/>
          <w:tblCellMar>
            <w:left w:w="0" w:type="dxa"/>
            <w:right w:w="0" w:type="dxa"/>
          </w:tblCellMar>
          <w:tblLook w:val="04A0"/>
        </w:tblPrEx>
        <w:trPr>
          <w:trHeight w:val="205"/>
        </w:trPr>
        <w:tc>
          <w:tcPr>
            <w:tcW w:w="5671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auto"/>
            <w:hideMark/>
          </w:tcPr>
          <w:p w:rsidR="00850E71" w:rsidRPr="0028790E" w:rsidP="002D266F" w14:paraId="54CC5C80" w14:textId="56CA1BCD">
            <w:pPr>
              <w:spacing w:after="0" w:line="240" w:lineRule="auto"/>
              <w:ind w:left="9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Arial" w:cstheme="minorHAnsi"/>
                <w:color w:val="000000"/>
                <w:sz w:val="20"/>
                <w:szCs w:val="20"/>
              </w:rPr>
              <w:t>None of my children have received a COVID vaccine</w:t>
            </w:r>
            <w:r>
              <w:rPr>
                <w:rFonts w:eastAsia="Arial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160" w:type="dxa"/>
            <w:tcBorders>
              <w:top w:val="dotted" w:sz="6" w:space="0" w:color="auto"/>
              <w:left w:val="nil"/>
              <w:bottom w:val="dotted" w:sz="6" w:space="0" w:color="auto"/>
              <w:right w:val="dotted" w:sz="6" w:space="0" w:color="auto"/>
            </w:tcBorders>
            <w:shd w:val="clear" w:color="auto" w:fill="D9D9D9"/>
            <w:vAlign w:val="center"/>
            <w:hideMark/>
          </w:tcPr>
          <w:p w:rsidR="00850E71" w:rsidRPr="0028790E" w:rsidP="00C7765A" w14:paraId="3F057A5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529" w:type="dxa"/>
            <w:tcBorders>
              <w:top w:val="dotted" w:sz="6" w:space="0" w:color="auto"/>
              <w:left w:val="nil"/>
              <w:bottom w:val="dotted" w:sz="6" w:space="0" w:color="auto"/>
              <w:right w:val="nil"/>
            </w:tcBorders>
            <w:shd w:val="clear" w:color="auto" w:fill="auto"/>
            <w:vAlign w:val="center"/>
            <w:hideMark/>
          </w:tcPr>
          <w:p w:rsidR="00850E71" w:rsidRPr="0028790E" w:rsidP="00C7765A" w14:paraId="5032F4EE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="00EA0516" w:rsidP="0014390E" w14:paraId="5163ADB2" w14:textId="77777777">
      <w:pPr>
        <w:spacing w:before="120" w:after="0" w:line="240" w:lineRule="auto"/>
        <w:jc w:val="both"/>
        <w:textAlignment w:val="baseline"/>
        <w:rPr>
          <w:rFonts w:eastAsia="Times New Roman" w:cstheme="minorHAnsi"/>
          <w:color w:val="auto"/>
        </w:rPr>
      </w:pPr>
    </w:p>
    <w:p w:rsidR="0057513B" w:rsidRPr="00E208DF" w:rsidP="0014390E" w14:paraId="55E19AC4" w14:textId="53ADD290">
      <w:pPr>
        <w:spacing w:before="120" w:after="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E208DF">
        <w:rPr>
          <w:rFonts w:eastAsia="Times New Roman" w:cstheme="minorHAnsi"/>
          <w:color w:val="auto"/>
        </w:rPr>
        <w:t xml:space="preserve">Thank you for taking the time to answer these questions. We will be in touch with additional information </w:t>
      </w:r>
      <w:r w:rsidR="004F68B1">
        <w:rPr>
          <w:rFonts w:eastAsia="Times New Roman" w:cstheme="minorHAnsi"/>
          <w:color w:val="auto"/>
        </w:rPr>
        <w:t>regarding this</w:t>
      </w:r>
      <w:r w:rsidRPr="00E208DF">
        <w:rPr>
          <w:rFonts w:eastAsia="Times New Roman" w:cstheme="minorHAnsi"/>
          <w:color w:val="auto"/>
        </w:rPr>
        <w:t xml:space="preserve"> study. </w:t>
      </w:r>
    </w:p>
    <w:p w:rsidR="0003185E" w:rsidRPr="00E208DF" w:rsidP="008A1D6E" w14:paraId="2F3194FC" w14:textId="5D36C795">
      <w:pPr>
        <w:spacing w:after="0" w:line="240" w:lineRule="auto"/>
        <w:ind w:firstLine="4680"/>
        <w:textAlignment w:val="baseline"/>
        <w:rPr>
          <w:rFonts w:eastAsia="Times New Roman" w:cstheme="minorHAnsi"/>
          <w:color w:val="000000"/>
        </w:rPr>
      </w:pPr>
      <w:r w:rsidRPr="00E208DF">
        <w:rPr>
          <w:rFonts w:eastAsia="Times New Roman" w:cstheme="minorHAnsi"/>
          <w:color w:val="000000"/>
        </w:rPr>
        <w:t>***** </w:t>
      </w:r>
    </w:p>
    <w:sectPr w:rsidSect="00F86207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598" w:right="1440" w:bottom="1440" w:left="1440" w:header="0" w:footer="720" w:gutter="0"/>
      <w:cols w:space="64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64343F" w:rsidP="00C549DC" w14:paraId="6DFA184B" w14:textId="77777777">
      <w:r>
        <w:separator/>
      </w:r>
    </w:p>
    <w:p w:rsidR="0064343F" w14:paraId="2E82E544" w14:textId="77777777"/>
  </w:endnote>
  <w:endnote w:type="continuationSeparator" w:id="1">
    <w:p w:rsidR="0064343F" w:rsidP="00C549DC" w14:paraId="5E43B2A7" w14:textId="77777777">
      <w:r>
        <w:continuationSeparator/>
      </w:r>
    </w:p>
    <w:p w:rsidR="0064343F" w14:paraId="66299D16" w14:textId="77777777"/>
  </w:endnote>
  <w:endnote w:type="continuationNotice" w:id="2">
    <w:p w:rsidR="0064343F" w:rsidP="00C549DC" w14:paraId="6CE8DBD4" w14:textId="77777777"/>
    <w:p w:rsidR="0064343F" w14:paraId="3C46326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 (Body CS)">
    <w:altName w:val="Tahoma"/>
    <w:panose1 w:val="00000000000000000000"/>
    <w:charset w:val="00"/>
    <w:family w:val="roman"/>
    <w:notTrueType/>
    <w:pitch w:val="default"/>
  </w:font>
  <w:font w:name="Tahoma (Headings CS)">
    <w:altName w:val="Tahoma"/>
    <w:charset w:val="00"/>
    <w:family w:val="roman"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41F9" w:rsidP="003108D4" w14:paraId="1BDCED2C" w14:textId="20BF85D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1C41F9" w:rsidP="00012FA5" w14:paraId="11D01CE9" w14:textId="75A67297">
    <w:pPr>
      <w:pStyle w:val="Footer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1C41F9" w:rsidP="00C549DC" w14:paraId="22C0FA99" w14:textId="094F02E2">
    <w:pPr>
      <w:pStyle w:val="Footer"/>
      <w:rPr>
        <w:rStyle w:val="PageNumber"/>
      </w:rPr>
    </w:pPr>
  </w:p>
  <w:p w:rsidR="001C41F9" w:rsidP="00C549DC" w14:paraId="37B20CB1" w14:textId="777E7126">
    <w:pPr>
      <w:pStyle w:val="Footer"/>
      <w:rPr>
        <w:rStyle w:val="PageNumber"/>
      </w:rPr>
    </w:pPr>
  </w:p>
  <w:p w:rsidR="001C41F9" w:rsidP="00C549DC" w14:paraId="449DA330" w14:textId="77777777">
    <w:pPr>
      <w:pStyle w:val="Footer"/>
    </w:pPr>
  </w:p>
  <w:p w:rsidR="00BA77C8" w14:paraId="29AA14EC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  <w:color w:val="0056B9"/>
      </w:rPr>
      <w:id w:val="-429578755"/>
      <w:docPartObj>
        <w:docPartGallery w:val="Page Numbers (Bottom of Page)"/>
        <w:docPartUnique/>
      </w:docPartObj>
    </w:sdtPr>
    <w:sdtEndPr>
      <w:rPr>
        <w:rStyle w:val="PageNumber"/>
        <w:sz w:val="21"/>
        <w:szCs w:val="21"/>
      </w:rPr>
    </w:sdtEndPr>
    <w:sdtContent>
      <w:p w:rsidR="001C41F9" w:rsidRPr="008638AB" w:rsidP="003108D4" w14:paraId="5B176705" w14:textId="3D810136">
        <w:pPr>
          <w:pStyle w:val="Footer"/>
          <w:framePr w:wrap="none" w:vAnchor="text" w:hAnchor="margin" w:xAlign="right" w:y="1"/>
          <w:rPr>
            <w:rStyle w:val="PageNumber"/>
            <w:color w:val="0056B9"/>
          </w:rPr>
        </w:pP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begin"/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instrText xml:space="preserve"> PAGE </w:instrTex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separate"/>
        </w:r>
        <w:r w:rsidRPr="008638AB">
          <w:rPr>
            <w:rStyle w:val="PageNumber"/>
            <w:b/>
            <w:bCs/>
            <w:noProof/>
            <w:color w:val="0056B9"/>
            <w:sz w:val="20"/>
            <w:szCs w:val="20"/>
          </w:rPr>
          <w:t>2</w: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end"/>
        </w:r>
      </w:p>
    </w:sdtContent>
  </w:sdt>
  <w:p w:rsidR="00BA77C8" w:rsidP="00217B0C" w14:paraId="7D3C4DB1" w14:textId="0110BF18">
    <w:pPr>
      <w:pStyle w:val="Footer"/>
      <w:ind w:right="360"/>
    </w:pPr>
    <w:r w:rsidRPr="00CC6474">
      <w:rPr>
        <w:i/>
        <w:iCs/>
        <w:noProof/>
        <w:color w:val="0056B9"/>
        <w:sz w:val="18"/>
        <w:szCs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95563</wp:posOffset>
              </wp:positionV>
              <wp:extent cx="5978973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>
                        <a:off x="0" y="0"/>
                        <a:ext cx="5978973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56B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26" o:spid="_x0000_s2049" style="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z-index:251659264" from="0,-7.5pt" to="470.8pt,-7.5pt" strokecolor="#0056b9">
              <w10:wrap anchorx="margin"/>
            </v:line>
          </w:pict>
        </mc:Fallback>
      </mc:AlternateContent>
    </w:r>
    <w:r w:rsidRPr="00CC6474" w:rsidR="00CC6474">
      <w:rPr>
        <w:i/>
        <w:iCs/>
        <w:color w:val="0056B9"/>
        <w:sz w:val="18"/>
        <w:szCs w:val="18"/>
      </w:rPr>
      <w:t>WCDT</w:t>
    </w:r>
    <w:r w:rsidR="00CC6474">
      <w:rPr>
        <w:color w:val="0056B9"/>
        <w:sz w:val="18"/>
        <w:szCs w:val="18"/>
      </w:rPr>
      <w:t xml:space="preserve"> Campaign Brand Focus Groups</w:t>
    </w:r>
    <w:r>
      <w:rPr>
        <w:color w:val="0056B9"/>
        <w:sz w:val="18"/>
        <w:szCs w:val="18"/>
      </w:rPr>
      <w:t xml:space="preserve"> Screen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41F9" w:rsidP="00C549DC" w14:paraId="7076F64E" w14:textId="188EB9BA">
    <w:pPr>
      <w:pStyle w:val="Footer"/>
      <w:ind w:right="360"/>
      <w:rPr>
        <w:rStyle w:val="PageNumber"/>
      </w:rPr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459170</wp:posOffset>
          </wp:positionH>
          <wp:positionV relativeFrom="paragraph">
            <wp:posOffset>150495</wp:posOffset>
          </wp:positionV>
          <wp:extent cx="502920" cy="502920"/>
          <wp:effectExtent l="0" t="0" r="5080" b="5080"/>
          <wp:wrapSquare wrapText="bothSides"/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 with medium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292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87E9046">
      <w:rPr>
        <w:noProof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14400</wp:posOffset>
              </wp:positionH>
              <wp:positionV relativeFrom="paragraph">
                <wp:posOffset>53078</wp:posOffset>
              </wp:positionV>
              <wp:extent cx="7772400" cy="720090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7772400" cy="720090"/>
                      </a:xfrm>
                      <a:prstGeom prst="rect">
                        <a:avLst/>
                      </a:prstGeom>
                      <a:solidFill>
                        <a:srgbClr val="0055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rect id="Rectangle 1" o:spid="_x0000_s2050" style="width:612pt;height:56.7pt;margin-top:4.2pt;margin-left:-1in;mso-wrap-distance-bottom:0;mso-wrap-distance-left:9pt;mso-wrap-distance-right:9pt;mso-wrap-distance-top:0;mso-wrap-style:square;position:absolute;visibility:visible;v-text-anchor:middle;z-index:251661312" fillcolor="#0055b8" stroked="f" strokeweight="2pt"/>
          </w:pict>
        </mc:Fallback>
      </mc:AlternateContent>
    </w:r>
  </w:p>
  <w:p w:rsidR="001C41F9" w:rsidP="00C549DC" w14:paraId="5A8EA8D6" w14:textId="6CCD3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64343F" w:rsidP="00C549DC" w14:paraId="17D5FDD0" w14:textId="77777777">
      <w:r>
        <w:separator/>
      </w:r>
    </w:p>
    <w:p w:rsidR="0064343F" w14:paraId="0776CFC2" w14:textId="77777777"/>
  </w:footnote>
  <w:footnote w:type="continuationSeparator" w:id="1">
    <w:p w:rsidR="0064343F" w:rsidP="00C549DC" w14:paraId="33919977" w14:textId="77777777">
      <w:r>
        <w:continuationSeparator/>
      </w:r>
    </w:p>
    <w:p w:rsidR="0064343F" w14:paraId="73B938AD" w14:textId="77777777"/>
  </w:footnote>
  <w:footnote w:type="continuationNotice" w:id="2">
    <w:p w:rsidR="0064343F" w:rsidP="00C549DC" w14:paraId="232B69C7" w14:textId="77777777"/>
    <w:p w:rsidR="0064343F" w14:paraId="5385C0D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Style w:val="TableGrid"/>
      <w:tblW w:w="0" w:type="auto"/>
      <w:tblInd w:w="0" w:type="dxa"/>
      <w:tblLayout w:type="fixed"/>
      <w:tblLook w:val="06A0"/>
    </w:tblPr>
    <w:tblGrid>
      <w:gridCol w:w="3120"/>
      <w:gridCol w:w="3120"/>
      <w:gridCol w:w="3120"/>
    </w:tblGrid>
    <w:tr w14:paraId="50FF9DD7" w14:textId="77777777" w:rsidTr="00734E09">
      <w:tblPrEx>
        <w:tblW w:w="0" w:type="auto"/>
        <w:tblInd w:w="0" w:type="dxa"/>
        <w:tblLayout w:type="fixed"/>
        <w:tblLook w:val="06A0"/>
      </w:tblPrEx>
      <w:tc>
        <w:tcPr>
          <w:tcW w:w="3120" w:type="dxa"/>
        </w:tcPr>
        <w:p w:rsidR="087E9046" w:rsidP="00734E09" w14:paraId="143CD2AE" w14:textId="45DD2D02"/>
      </w:tc>
      <w:tc>
        <w:tcPr>
          <w:tcW w:w="3120" w:type="dxa"/>
        </w:tcPr>
        <w:p w:rsidR="087E9046" w:rsidP="00734E09" w14:paraId="7E8710E2" w14:textId="366A3B05"/>
      </w:tc>
      <w:tc>
        <w:tcPr>
          <w:tcW w:w="3120" w:type="dxa"/>
        </w:tcPr>
        <w:p w:rsidR="087E9046" w:rsidP="00734E09" w14:paraId="331355DD" w14:textId="39A297C4"/>
      </w:tc>
    </w:tr>
  </w:tbl>
  <w:p w:rsidR="087E9046" w:rsidP="00734E09" w14:paraId="76CB9F10" w14:textId="26F8582F"/>
  <w:p w:rsidR="00BA77C8" w14:paraId="23966D29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C41F9" w:rsidP="00C549DC" w14:paraId="4CF6B990" w14:textId="73D49AAA"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1207</wp:posOffset>
          </wp:positionH>
          <wp:positionV relativeFrom="paragraph">
            <wp:posOffset>160934</wp:posOffset>
          </wp:positionV>
          <wp:extent cx="5705856" cy="856580"/>
          <wp:effectExtent l="0" t="0" r="0" b="0"/>
          <wp:wrapNone/>
          <wp:docPr id="106439092" name="Picture 106439092" descr="A picture containing black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39092" name="Picture 5" descr="A picture containing black, darkness&#10;&#10;Description automatically generated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77" r="8854"/>
                  <a:stretch>
                    <a:fillRect/>
                  </a:stretch>
                </pic:blipFill>
                <pic:spPr bwMode="auto">
                  <a:xfrm>
                    <a:off x="0" y="0"/>
                    <a:ext cx="5705856" cy="856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xmlns:a="http://schemas.openxmlformats.org/drawingml/2006/main"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747334</wp:posOffset>
          </wp:positionH>
          <wp:positionV relativeFrom="paragraph">
            <wp:posOffset>162802</wp:posOffset>
          </wp:positionV>
          <wp:extent cx="893150" cy="693036"/>
          <wp:effectExtent l="0" t="0" r="254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150" cy="6930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3575959"/>
    <w:multiLevelType w:val="hybridMultilevel"/>
    <w:tmpl w:val="6910F4B6"/>
    <w:lvl w:ilvl="0">
      <w:start w:val="1"/>
      <w:numFmt w:val="decimal"/>
      <w:lvlText w:val="%1."/>
      <w:lvlJc w:val="left"/>
      <w:pPr>
        <w:ind w:left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A2149D"/>
    <w:multiLevelType w:val="hybridMultilevel"/>
    <w:tmpl w:val="6674019A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11283"/>
        <w:sz w:val="1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D41E6"/>
    <w:multiLevelType w:val="hybridMultilevel"/>
    <w:tmpl w:val="7FF09DF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54890"/>
    <w:multiLevelType w:val="hybridMultilevel"/>
    <w:tmpl w:val="B3A072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1482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8"/>
        <w:szCs w:val="1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FC4070"/>
    <w:multiLevelType w:val="hybridMultilevel"/>
    <w:tmpl w:val="94BEE7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468DA"/>
    <w:multiLevelType w:val="multilevel"/>
    <w:tmpl w:val="1A9E7A7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>
      <w:start w:val="0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  <w:b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>
    <w:nsid w:val="24614B8D"/>
    <w:multiLevelType w:val="multilevel"/>
    <w:tmpl w:val="174661CC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276C0638"/>
    <w:multiLevelType w:val="multilevel"/>
    <w:tmpl w:val="A8A4355A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8">
    <w:nsid w:val="2D3B5B43"/>
    <w:multiLevelType w:val="multilevel"/>
    <w:tmpl w:val="879A9C06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9">
    <w:nsid w:val="2D5015A9"/>
    <w:multiLevelType w:val="multilevel"/>
    <w:tmpl w:val="7FA6762C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>
    <w:nsid w:val="33673EA9"/>
    <w:multiLevelType w:val="hybridMultilevel"/>
    <w:tmpl w:val="BA40A3E0"/>
    <w:lvl w:ilvl="0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5F126CD"/>
    <w:multiLevelType w:val="hybridMultilevel"/>
    <w:tmpl w:val="728CD2BA"/>
    <w:lvl w:ilvl="0">
      <w:start w:val="1"/>
      <w:numFmt w:val="bullet"/>
      <w:pStyle w:val="ListParagraphIndented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1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CB5AFA"/>
    <w:multiLevelType w:val="multilevel"/>
    <w:tmpl w:val="A8A4355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>
    <w:nsid w:val="4605664F"/>
    <w:multiLevelType w:val="multilevel"/>
    <w:tmpl w:val="428C6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6EF0911"/>
    <w:multiLevelType w:val="multilevel"/>
    <w:tmpl w:val="E68AFC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49D4E5E"/>
    <w:multiLevelType w:val="multilevel"/>
    <w:tmpl w:val="63AC32A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>
    <w:nsid w:val="555A2E00"/>
    <w:multiLevelType w:val="multilevel"/>
    <w:tmpl w:val="D95C4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576175FA"/>
    <w:multiLevelType w:val="multilevel"/>
    <w:tmpl w:val="5AD621EE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>
    <w:nsid w:val="5BDE2DEF"/>
    <w:multiLevelType w:val="hybridMultilevel"/>
    <w:tmpl w:val="BA40A3E0"/>
    <w:lvl w:ilvl="0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7D5D8F"/>
    <w:multiLevelType w:val="hybridMultilevel"/>
    <w:tmpl w:val="273A1E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9B5F91"/>
    <w:multiLevelType w:val="hybridMultilevel"/>
    <w:tmpl w:val="C2CC8524"/>
    <w:lvl w:ilvl="0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300436"/>
    <w:multiLevelType w:val="multilevel"/>
    <w:tmpl w:val="7518BCBA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b w:val="0"/>
        <w:bCs w:val="0"/>
      </w:rPr>
    </w:lvl>
    <w:lvl w:ilvl="1">
      <w:start w:val="0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  <w:b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>
    <w:nsid w:val="71D00884"/>
    <w:multiLevelType w:val="hybridMultilevel"/>
    <w:tmpl w:val="BA40A3E0"/>
    <w:lvl w:ilvl="0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9F1584"/>
    <w:multiLevelType w:val="multilevel"/>
    <w:tmpl w:val="345E6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34224595">
    <w:abstractNumId w:val="1"/>
  </w:num>
  <w:num w:numId="2" w16cid:durableId="596988151">
    <w:abstractNumId w:val="11"/>
  </w:num>
  <w:num w:numId="3" w16cid:durableId="256671725">
    <w:abstractNumId w:val="4"/>
  </w:num>
  <w:num w:numId="4" w16cid:durableId="1049458137">
    <w:abstractNumId w:val="5"/>
  </w:num>
  <w:num w:numId="5" w16cid:durableId="1783764056">
    <w:abstractNumId w:val="13"/>
  </w:num>
  <w:num w:numId="6" w16cid:durableId="161968829">
    <w:abstractNumId w:val="2"/>
  </w:num>
  <w:num w:numId="7" w16cid:durableId="590511602">
    <w:abstractNumId w:val="20"/>
  </w:num>
  <w:num w:numId="8" w16cid:durableId="564141658">
    <w:abstractNumId w:val="9"/>
  </w:num>
  <w:num w:numId="9" w16cid:durableId="1105806511">
    <w:abstractNumId w:val="17"/>
  </w:num>
  <w:num w:numId="10" w16cid:durableId="312489773">
    <w:abstractNumId w:val="6"/>
  </w:num>
  <w:num w:numId="11" w16cid:durableId="2135365630">
    <w:abstractNumId w:val="3"/>
  </w:num>
  <w:num w:numId="12" w16cid:durableId="813375522">
    <w:abstractNumId w:val="15"/>
  </w:num>
  <w:num w:numId="13" w16cid:durableId="53477455">
    <w:abstractNumId w:val="12"/>
  </w:num>
  <w:num w:numId="14" w16cid:durableId="33237035">
    <w:abstractNumId w:val="7"/>
  </w:num>
  <w:num w:numId="15" w16cid:durableId="304892581">
    <w:abstractNumId w:val="8"/>
  </w:num>
  <w:num w:numId="16" w16cid:durableId="1919632563">
    <w:abstractNumId w:val="19"/>
  </w:num>
  <w:num w:numId="17" w16cid:durableId="646518464">
    <w:abstractNumId w:val="21"/>
  </w:num>
  <w:num w:numId="18" w16cid:durableId="1407848450">
    <w:abstractNumId w:val="0"/>
  </w:num>
  <w:num w:numId="19" w16cid:durableId="1582837523">
    <w:abstractNumId w:val="22"/>
  </w:num>
  <w:num w:numId="20" w16cid:durableId="1288780654">
    <w:abstractNumId w:val="10"/>
  </w:num>
  <w:num w:numId="21" w16cid:durableId="534853254">
    <w:abstractNumId w:val="18"/>
  </w:num>
  <w:num w:numId="22" w16cid:durableId="1501703083">
    <w:abstractNumId w:val="16"/>
  </w:num>
  <w:num w:numId="23" w16cid:durableId="252521111">
    <w:abstractNumId w:val="14"/>
  </w:num>
  <w:num w:numId="24" w16cid:durableId="450169975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isibleStyles="0"/>
  <w:documentProtection w:edit="readOnly" w:enforcement="0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15CA"/>
    <w:rsid w:val="00000D31"/>
    <w:rsid w:val="000042EF"/>
    <w:rsid w:val="00005131"/>
    <w:rsid w:val="00005DC3"/>
    <w:rsid w:val="00007376"/>
    <w:rsid w:val="00010729"/>
    <w:rsid w:val="0001132A"/>
    <w:rsid w:val="00011E8D"/>
    <w:rsid w:val="00012FA5"/>
    <w:rsid w:val="00013DC2"/>
    <w:rsid w:val="000145A8"/>
    <w:rsid w:val="000155B0"/>
    <w:rsid w:val="00015B6E"/>
    <w:rsid w:val="000167BB"/>
    <w:rsid w:val="00016B33"/>
    <w:rsid w:val="0002043F"/>
    <w:rsid w:val="00020544"/>
    <w:rsid w:val="00020CFC"/>
    <w:rsid w:val="00021814"/>
    <w:rsid w:val="0002182B"/>
    <w:rsid w:val="00022170"/>
    <w:rsid w:val="0002224E"/>
    <w:rsid w:val="00023978"/>
    <w:rsid w:val="0002399C"/>
    <w:rsid w:val="00026203"/>
    <w:rsid w:val="000304DF"/>
    <w:rsid w:val="00030B94"/>
    <w:rsid w:val="0003185E"/>
    <w:rsid w:val="0003261F"/>
    <w:rsid w:val="00035537"/>
    <w:rsid w:val="00035AE5"/>
    <w:rsid w:val="00036D35"/>
    <w:rsid w:val="00037BD2"/>
    <w:rsid w:val="000413BA"/>
    <w:rsid w:val="000422F4"/>
    <w:rsid w:val="00042FE7"/>
    <w:rsid w:val="00043320"/>
    <w:rsid w:val="00043F4D"/>
    <w:rsid w:val="000440F7"/>
    <w:rsid w:val="0004465E"/>
    <w:rsid w:val="000455B9"/>
    <w:rsid w:val="00045692"/>
    <w:rsid w:val="000461FF"/>
    <w:rsid w:val="000479EC"/>
    <w:rsid w:val="00050366"/>
    <w:rsid w:val="00050F5F"/>
    <w:rsid w:val="000522EB"/>
    <w:rsid w:val="00053340"/>
    <w:rsid w:val="00053709"/>
    <w:rsid w:val="000554BD"/>
    <w:rsid w:val="00055A34"/>
    <w:rsid w:val="00055BE6"/>
    <w:rsid w:val="00055E6A"/>
    <w:rsid w:val="0006096D"/>
    <w:rsid w:val="00060B9C"/>
    <w:rsid w:val="000614B0"/>
    <w:rsid w:val="00061685"/>
    <w:rsid w:val="00063E02"/>
    <w:rsid w:val="0006412F"/>
    <w:rsid w:val="00064CAC"/>
    <w:rsid w:val="0007169A"/>
    <w:rsid w:val="00071EA7"/>
    <w:rsid w:val="000722A6"/>
    <w:rsid w:val="00072475"/>
    <w:rsid w:val="000735D5"/>
    <w:rsid w:val="000740E3"/>
    <w:rsid w:val="0008163D"/>
    <w:rsid w:val="000819CF"/>
    <w:rsid w:val="00082123"/>
    <w:rsid w:val="00085B2B"/>
    <w:rsid w:val="000865CA"/>
    <w:rsid w:val="00086B60"/>
    <w:rsid w:val="0009112A"/>
    <w:rsid w:val="00091A68"/>
    <w:rsid w:val="00091EA3"/>
    <w:rsid w:val="000927C4"/>
    <w:rsid w:val="00092D5E"/>
    <w:rsid w:val="00092EC4"/>
    <w:rsid w:val="00093704"/>
    <w:rsid w:val="00094FA4"/>
    <w:rsid w:val="000956C0"/>
    <w:rsid w:val="00095E5B"/>
    <w:rsid w:val="00096056"/>
    <w:rsid w:val="000972F0"/>
    <w:rsid w:val="000A1DAF"/>
    <w:rsid w:val="000A257F"/>
    <w:rsid w:val="000A59E1"/>
    <w:rsid w:val="000A6049"/>
    <w:rsid w:val="000A6FCF"/>
    <w:rsid w:val="000B0D81"/>
    <w:rsid w:val="000B1C48"/>
    <w:rsid w:val="000B4390"/>
    <w:rsid w:val="000B58C5"/>
    <w:rsid w:val="000B6629"/>
    <w:rsid w:val="000B767D"/>
    <w:rsid w:val="000B7F6E"/>
    <w:rsid w:val="000C1010"/>
    <w:rsid w:val="000C264A"/>
    <w:rsid w:val="000C3EFE"/>
    <w:rsid w:val="000C40BD"/>
    <w:rsid w:val="000C4A40"/>
    <w:rsid w:val="000C4BA2"/>
    <w:rsid w:val="000C57A9"/>
    <w:rsid w:val="000C6EE0"/>
    <w:rsid w:val="000C7C67"/>
    <w:rsid w:val="000D0CEE"/>
    <w:rsid w:val="000D2499"/>
    <w:rsid w:val="000D3D98"/>
    <w:rsid w:val="000D6AE6"/>
    <w:rsid w:val="000D7490"/>
    <w:rsid w:val="000E0965"/>
    <w:rsid w:val="000E0F7F"/>
    <w:rsid w:val="000E506E"/>
    <w:rsid w:val="000E590F"/>
    <w:rsid w:val="000E6383"/>
    <w:rsid w:val="000E66D8"/>
    <w:rsid w:val="000E680B"/>
    <w:rsid w:val="000E736F"/>
    <w:rsid w:val="000E7C61"/>
    <w:rsid w:val="000F0A42"/>
    <w:rsid w:val="000F1A82"/>
    <w:rsid w:val="000F244B"/>
    <w:rsid w:val="000F2991"/>
    <w:rsid w:val="000F3BFC"/>
    <w:rsid w:val="000F4B64"/>
    <w:rsid w:val="000F5FFA"/>
    <w:rsid w:val="000F68D6"/>
    <w:rsid w:val="000F7669"/>
    <w:rsid w:val="0010046E"/>
    <w:rsid w:val="001004D6"/>
    <w:rsid w:val="00102EDA"/>
    <w:rsid w:val="001032CE"/>
    <w:rsid w:val="0010385F"/>
    <w:rsid w:val="001040AE"/>
    <w:rsid w:val="0010421C"/>
    <w:rsid w:val="00104251"/>
    <w:rsid w:val="0010648F"/>
    <w:rsid w:val="0010792A"/>
    <w:rsid w:val="00107E14"/>
    <w:rsid w:val="001121C2"/>
    <w:rsid w:val="001123B5"/>
    <w:rsid w:val="0011321B"/>
    <w:rsid w:val="00113450"/>
    <w:rsid w:val="0011531C"/>
    <w:rsid w:val="001154C7"/>
    <w:rsid w:val="001157CA"/>
    <w:rsid w:val="00115A0B"/>
    <w:rsid w:val="00117272"/>
    <w:rsid w:val="00117DED"/>
    <w:rsid w:val="00117F88"/>
    <w:rsid w:val="00120BA7"/>
    <w:rsid w:val="00123007"/>
    <w:rsid w:val="00123565"/>
    <w:rsid w:val="001235FE"/>
    <w:rsid w:val="00123F9A"/>
    <w:rsid w:val="00124F7D"/>
    <w:rsid w:val="00124FF3"/>
    <w:rsid w:val="00127295"/>
    <w:rsid w:val="001304E0"/>
    <w:rsid w:val="001305D9"/>
    <w:rsid w:val="001315F3"/>
    <w:rsid w:val="001317AC"/>
    <w:rsid w:val="00132AFE"/>
    <w:rsid w:val="001333E2"/>
    <w:rsid w:val="0013340B"/>
    <w:rsid w:val="00134451"/>
    <w:rsid w:val="00135342"/>
    <w:rsid w:val="00135D39"/>
    <w:rsid w:val="00136588"/>
    <w:rsid w:val="001418AB"/>
    <w:rsid w:val="001422C0"/>
    <w:rsid w:val="00142A7A"/>
    <w:rsid w:val="00142FFA"/>
    <w:rsid w:val="0014390E"/>
    <w:rsid w:val="00143BAA"/>
    <w:rsid w:val="00143DA8"/>
    <w:rsid w:val="00145E74"/>
    <w:rsid w:val="00150915"/>
    <w:rsid w:val="00151947"/>
    <w:rsid w:val="001520EF"/>
    <w:rsid w:val="00153A6D"/>
    <w:rsid w:val="0015467B"/>
    <w:rsid w:val="00155A4A"/>
    <w:rsid w:val="0015642A"/>
    <w:rsid w:val="0015689C"/>
    <w:rsid w:val="0016348E"/>
    <w:rsid w:val="00163677"/>
    <w:rsid w:val="0016648F"/>
    <w:rsid w:val="00166C20"/>
    <w:rsid w:val="00171891"/>
    <w:rsid w:val="00171EA1"/>
    <w:rsid w:val="00172444"/>
    <w:rsid w:val="00173F96"/>
    <w:rsid w:val="001766A4"/>
    <w:rsid w:val="001772DC"/>
    <w:rsid w:val="00177402"/>
    <w:rsid w:val="00181080"/>
    <w:rsid w:val="0018190C"/>
    <w:rsid w:val="00182862"/>
    <w:rsid w:val="00184050"/>
    <w:rsid w:val="00184DB4"/>
    <w:rsid w:val="00184FD8"/>
    <w:rsid w:val="00185051"/>
    <w:rsid w:val="00185508"/>
    <w:rsid w:val="001870BA"/>
    <w:rsid w:val="001909A0"/>
    <w:rsid w:val="00190B6B"/>
    <w:rsid w:val="00190C6A"/>
    <w:rsid w:val="00191CCA"/>
    <w:rsid w:val="00192088"/>
    <w:rsid w:val="00192657"/>
    <w:rsid w:val="001928BA"/>
    <w:rsid w:val="0019342D"/>
    <w:rsid w:val="001948F6"/>
    <w:rsid w:val="001953BE"/>
    <w:rsid w:val="001955E9"/>
    <w:rsid w:val="00195E70"/>
    <w:rsid w:val="001966EC"/>
    <w:rsid w:val="001A0352"/>
    <w:rsid w:val="001A2174"/>
    <w:rsid w:val="001A2178"/>
    <w:rsid w:val="001A507D"/>
    <w:rsid w:val="001A5BE8"/>
    <w:rsid w:val="001A62A7"/>
    <w:rsid w:val="001A6796"/>
    <w:rsid w:val="001A6838"/>
    <w:rsid w:val="001A68A7"/>
    <w:rsid w:val="001B0184"/>
    <w:rsid w:val="001B02CF"/>
    <w:rsid w:val="001B0689"/>
    <w:rsid w:val="001B2127"/>
    <w:rsid w:val="001B252A"/>
    <w:rsid w:val="001B4DB0"/>
    <w:rsid w:val="001B6EB8"/>
    <w:rsid w:val="001C1FEF"/>
    <w:rsid w:val="001C2142"/>
    <w:rsid w:val="001C37E1"/>
    <w:rsid w:val="001C412F"/>
    <w:rsid w:val="001C41F9"/>
    <w:rsid w:val="001C4703"/>
    <w:rsid w:val="001C4D9E"/>
    <w:rsid w:val="001C5002"/>
    <w:rsid w:val="001C638E"/>
    <w:rsid w:val="001C6F0E"/>
    <w:rsid w:val="001C717E"/>
    <w:rsid w:val="001C7ED0"/>
    <w:rsid w:val="001D0367"/>
    <w:rsid w:val="001D05B3"/>
    <w:rsid w:val="001D2137"/>
    <w:rsid w:val="001D500E"/>
    <w:rsid w:val="001D5D05"/>
    <w:rsid w:val="001D7567"/>
    <w:rsid w:val="001D7913"/>
    <w:rsid w:val="001E14D7"/>
    <w:rsid w:val="001E1A25"/>
    <w:rsid w:val="001E2A57"/>
    <w:rsid w:val="001E3230"/>
    <w:rsid w:val="001E3D26"/>
    <w:rsid w:val="001E3FFF"/>
    <w:rsid w:val="001E6136"/>
    <w:rsid w:val="001F1789"/>
    <w:rsid w:val="001F2F99"/>
    <w:rsid w:val="001F3938"/>
    <w:rsid w:val="001F4908"/>
    <w:rsid w:val="001F5B0D"/>
    <w:rsid w:val="001F7BE8"/>
    <w:rsid w:val="001F7DD9"/>
    <w:rsid w:val="002000D1"/>
    <w:rsid w:val="002008C9"/>
    <w:rsid w:val="002023AC"/>
    <w:rsid w:val="0020393F"/>
    <w:rsid w:val="00203C5B"/>
    <w:rsid w:val="00204074"/>
    <w:rsid w:val="00205001"/>
    <w:rsid w:val="00205550"/>
    <w:rsid w:val="00206924"/>
    <w:rsid w:val="00207292"/>
    <w:rsid w:val="00207A8A"/>
    <w:rsid w:val="00210785"/>
    <w:rsid w:val="002107E0"/>
    <w:rsid w:val="002140FD"/>
    <w:rsid w:val="0021465E"/>
    <w:rsid w:val="00214ABE"/>
    <w:rsid w:val="00214D86"/>
    <w:rsid w:val="002156DD"/>
    <w:rsid w:val="00216EA6"/>
    <w:rsid w:val="00217B0C"/>
    <w:rsid w:val="00220DCA"/>
    <w:rsid w:val="00221049"/>
    <w:rsid w:val="00222D4E"/>
    <w:rsid w:val="00223447"/>
    <w:rsid w:val="00225482"/>
    <w:rsid w:val="002306F4"/>
    <w:rsid w:val="00230E6B"/>
    <w:rsid w:val="00230FE7"/>
    <w:rsid w:val="00231AD6"/>
    <w:rsid w:val="00232260"/>
    <w:rsid w:val="00232CD5"/>
    <w:rsid w:val="00235544"/>
    <w:rsid w:val="00236263"/>
    <w:rsid w:val="00236652"/>
    <w:rsid w:val="002366FC"/>
    <w:rsid w:val="00240BA1"/>
    <w:rsid w:val="00241022"/>
    <w:rsid w:val="00244E91"/>
    <w:rsid w:val="00246363"/>
    <w:rsid w:val="0024636C"/>
    <w:rsid w:val="00246C79"/>
    <w:rsid w:val="00247094"/>
    <w:rsid w:val="002478F6"/>
    <w:rsid w:val="0025137F"/>
    <w:rsid w:val="002528A8"/>
    <w:rsid w:val="00255663"/>
    <w:rsid w:val="00255888"/>
    <w:rsid w:val="00256C10"/>
    <w:rsid w:val="00257945"/>
    <w:rsid w:val="00262237"/>
    <w:rsid w:val="002664DD"/>
    <w:rsid w:val="00266D47"/>
    <w:rsid w:val="00267F8A"/>
    <w:rsid w:val="00273F54"/>
    <w:rsid w:val="0027421A"/>
    <w:rsid w:val="00274368"/>
    <w:rsid w:val="00275421"/>
    <w:rsid w:val="00276A95"/>
    <w:rsid w:val="002771AF"/>
    <w:rsid w:val="00280801"/>
    <w:rsid w:val="002839CB"/>
    <w:rsid w:val="00286634"/>
    <w:rsid w:val="0028790E"/>
    <w:rsid w:val="002950D2"/>
    <w:rsid w:val="00296564"/>
    <w:rsid w:val="002967D2"/>
    <w:rsid w:val="002A0036"/>
    <w:rsid w:val="002A30BB"/>
    <w:rsid w:val="002A3E3D"/>
    <w:rsid w:val="002A488B"/>
    <w:rsid w:val="002A64EA"/>
    <w:rsid w:val="002A77D9"/>
    <w:rsid w:val="002B0D1A"/>
    <w:rsid w:val="002B0DCC"/>
    <w:rsid w:val="002B18E4"/>
    <w:rsid w:val="002B1937"/>
    <w:rsid w:val="002B25EF"/>
    <w:rsid w:val="002B2E82"/>
    <w:rsid w:val="002B2EE3"/>
    <w:rsid w:val="002B3193"/>
    <w:rsid w:val="002B5312"/>
    <w:rsid w:val="002B5F87"/>
    <w:rsid w:val="002B66DB"/>
    <w:rsid w:val="002C3FE8"/>
    <w:rsid w:val="002C6147"/>
    <w:rsid w:val="002C63CD"/>
    <w:rsid w:val="002C6B09"/>
    <w:rsid w:val="002C6FDA"/>
    <w:rsid w:val="002C772B"/>
    <w:rsid w:val="002D0B3D"/>
    <w:rsid w:val="002D0F2A"/>
    <w:rsid w:val="002D1558"/>
    <w:rsid w:val="002D182F"/>
    <w:rsid w:val="002D266F"/>
    <w:rsid w:val="002D2910"/>
    <w:rsid w:val="002D2AC4"/>
    <w:rsid w:val="002D2E8F"/>
    <w:rsid w:val="002D3632"/>
    <w:rsid w:val="002D53CE"/>
    <w:rsid w:val="002D55B9"/>
    <w:rsid w:val="002D635B"/>
    <w:rsid w:val="002D6DBA"/>
    <w:rsid w:val="002D7571"/>
    <w:rsid w:val="002D757F"/>
    <w:rsid w:val="002D7722"/>
    <w:rsid w:val="002E0436"/>
    <w:rsid w:val="002E14FA"/>
    <w:rsid w:val="002E1EF1"/>
    <w:rsid w:val="002E300B"/>
    <w:rsid w:val="002E45EF"/>
    <w:rsid w:val="002E5B90"/>
    <w:rsid w:val="002E6315"/>
    <w:rsid w:val="002E6B63"/>
    <w:rsid w:val="002F0573"/>
    <w:rsid w:val="002F24F6"/>
    <w:rsid w:val="002F2EBF"/>
    <w:rsid w:val="002F3169"/>
    <w:rsid w:val="002F3647"/>
    <w:rsid w:val="002F38B2"/>
    <w:rsid w:val="002F4125"/>
    <w:rsid w:val="002F4B28"/>
    <w:rsid w:val="002F76C2"/>
    <w:rsid w:val="0030083C"/>
    <w:rsid w:val="00301FD7"/>
    <w:rsid w:val="00302099"/>
    <w:rsid w:val="003021B0"/>
    <w:rsid w:val="00304931"/>
    <w:rsid w:val="003072D9"/>
    <w:rsid w:val="003108D4"/>
    <w:rsid w:val="00310AD0"/>
    <w:rsid w:val="00312111"/>
    <w:rsid w:val="00312FC3"/>
    <w:rsid w:val="0032495E"/>
    <w:rsid w:val="00324A1B"/>
    <w:rsid w:val="00324A30"/>
    <w:rsid w:val="0032717F"/>
    <w:rsid w:val="003333F2"/>
    <w:rsid w:val="00334B0C"/>
    <w:rsid w:val="00335E16"/>
    <w:rsid w:val="00340879"/>
    <w:rsid w:val="00340D7C"/>
    <w:rsid w:val="003411C5"/>
    <w:rsid w:val="003426B6"/>
    <w:rsid w:val="00342E93"/>
    <w:rsid w:val="003440DE"/>
    <w:rsid w:val="0034696A"/>
    <w:rsid w:val="003509EC"/>
    <w:rsid w:val="00350A67"/>
    <w:rsid w:val="00350B23"/>
    <w:rsid w:val="00350F6B"/>
    <w:rsid w:val="0035159B"/>
    <w:rsid w:val="00351800"/>
    <w:rsid w:val="003526B8"/>
    <w:rsid w:val="003529BA"/>
    <w:rsid w:val="00353208"/>
    <w:rsid w:val="00353A88"/>
    <w:rsid w:val="00353DF7"/>
    <w:rsid w:val="00354026"/>
    <w:rsid w:val="00354343"/>
    <w:rsid w:val="00356B71"/>
    <w:rsid w:val="003572A3"/>
    <w:rsid w:val="003646D2"/>
    <w:rsid w:val="00365A4F"/>
    <w:rsid w:val="00365EB5"/>
    <w:rsid w:val="00367FD6"/>
    <w:rsid w:val="003705AE"/>
    <w:rsid w:val="00371FC2"/>
    <w:rsid w:val="003728F8"/>
    <w:rsid w:val="00376D44"/>
    <w:rsid w:val="00381C25"/>
    <w:rsid w:val="003820AE"/>
    <w:rsid w:val="0038640F"/>
    <w:rsid w:val="00386FDB"/>
    <w:rsid w:val="00390250"/>
    <w:rsid w:val="00391161"/>
    <w:rsid w:val="00391ACD"/>
    <w:rsid w:val="003941C4"/>
    <w:rsid w:val="00396EE8"/>
    <w:rsid w:val="003A14B4"/>
    <w:rsid w:val="003A166B"/>
    <w:rsid w:val="003A1D77"/>
    <w:rsid w:val="003A23E9"/>
    <w:rsid w:val="003A503C"/>
    <w:rsid w:val="003A7DF7"/>
    <w:rsid w:val="003B0316"/>
    <w:rsid w:val="003B1067"/>
    <w:rsid w:val="003B11BD"/>
    <w:rsid w:val="003B212B"/>
    <w:rsid w:val="003B2736"/>
    <w:rsid w:val="003B3EC5"/>
    <w:rsid w:val="003B4ABB"/>
    <w:rsid w:val="003B5411"/>
    <w:rsid w:val="003B5B29"/>
    <w:rsid w:val="003B65F2"/>
    <w:rsid w:val="003B6FBF"/>
    <w:rsid w:val="003B747C"/>
    <w:rsid w:val="003B790F"/>
    <w:rsid w:val="003C06AD"/>
    <w:rsid w:val="003C0ACE"/>
    <w:rsid w:val="003C1A6F"/>
    <w:rsid w:val="003C1D22"/>
    <w:rsid w:val="003C3808"/>
    <w:rsid w:val="003C4513"/>
    <w:rsid w:val="003C45D5"/>
    <w:rsid w:val="003C68F7"/>
    <w:rsid w:val="003D0BA7"/>
    <w:rsid w:val="003D16AC"/>
    <w:rsid w:val="003D2388"/>
    <w:rsid w:val="003D4CEE"/>
    <w:rsid w:val="003D5A78"/>
    <w:rsid w:val="003D7372"/>
    <w:rsid w:val="003D7FDD"/>
    <w:rsid w:val="003E1750"/>
    <w:rsid w:val="003E6AF0"/>
    <w:rsid w:val="003E738F"/>
    <w:rsid w:val="003E7FB8"/>
    <w:rsid w:val="003F1570"/>
    <w:rsid w:val="003F26C7"/>
    <w:rsid w:val="003F3575"/>
    <w:rsid w:val="003F39B0"/>
    <w:rsid w:val="003F3F4B"/>
    <w:rsid w:val="003F3FC3"/>
    <w:rsid w:val="003F510B"/>
    <w:rsid w:val="003F5D62"/>
    <w:rsid w:val="003F6291"/>
    <w:rsid w:val="003F64A5"/>
    <w:rsid w:val="003F7D30"/>
    <w:rsid w:val="004001E3"/>
    <w:rsid w:val="004043AC"/>
    <w:rsid w:val="004044AA"/>
    <w:rsid w:val="00404CBD"/>
    <w:rsid w:val="00405963"/>
    <w:rsid w:val="0040784F"/>
    <w:rsid w:val="0041015D"/>
    <w:rsid w:val="0041016C"/>
    <w:rsid w:val="00410919"/>
    <w:rsid w:val="00411E1C"/>
    <w:rsid w:val="00413F57"/>
    <w:rsid w:val="004209B4"/>
    <w:rsid w:val="00421080"/>
    <w:rsid w:val="00422901"/>
    <w:rsid w:val="00422D41"/>
    <w:rsid w:val="0042344F"/>
    <w:rsid w:val="00424E25"/>
    <w:rsid w:val="00425C98"/>
    <w:rsid w:val="004271EF"/>
    <w:rsid w:val="00427A67"/>
    <w:rsid w:val="00430515"/>
    <w:rsid w:val="00432717"/>
    <w:rsid w:val="00432A5D"/>
    <w:rsid w:val="004352FE"/>
    <w:rsid w:val="00436090"/>
    <w:rsid w:val="00436B0C"/>
    <w:rsid w:val="00440920"/>
    <w:rsid w:val="0044156C"/>
    <w:rsid w:val="00442262"/>
    <w:rsid w:val="00444BD2"/>
    <w:rsid w:val="00447882"/>
    <w:rsid w:val="00451062"/>
    <w:rsid w:val="00451339"/>
    <w:rsid w:val="0045171A"/>
    <w:rsid w:val="004519EB"/>
    <w:rsid w:val="004533A7"/>
    <w:rsid w:val="004535C3"/>
    <w:rsid w:val="004545C5"/>
    <w:rsid w:val="00455D4B"/>
    <w:rsid w:val="00456370"/>
    <w:rsid w:val="00456A9D"/>
    <w:rsid w:val="004574D9"/>
    <w:rsid w:val="004616EF"/>
    <w:rsid w:val="00461914"/>
    <w:rsid w:val="0047190B"/>
    <w:rsid w:val="00471BD1"/>
    <w:rsid w:val="00474470"/>
    <w:rsid w:val="00476EFB"/>
    <w:rsid w:val="00480320"/>
    <w:rsid w:val="00480428"/>
    <w:rsid w:val="00480FD6"/>
    <w:rsid w:val="004815E4"/>
    <w:rsid w:val="004824B2"/>
    <w:rsid w:val="004831AF"/>
    <w:rsid w:val="004831B3"/>
    <w:rsid w:val="00483243"/>
    <w:rsid w:val="004834AA"/>
    <w:rsid w:val="004839F6"/>
    <w:rsid w:val="00484EBD"/>
    <w:rsid w:val="00484EC7"/>
    <w:rsid w:val="004862EF"/>
    <w:rsid w:val="0048664F"/>
    <w:rsid w:val="00490FAF"/>
    <w:rsid w:val="00491A43"/>
    <w:rsid w:val="004925C2"/>
    <w:rsid w:val="00493B1E"/>
    <w:rsid w:val="00493B70"/>
    <w:rsid w:val="00494E3A"/>
    <w:rsid w:val="004958F7"/>
    <w:rsid w:val="004966FB"/>
    <w:rsid w:val="00497FFE"/>
    <w:rsid w:val="004A0358"/>
    <w:rsid w:val="004A3DD4"/>
    <w:rsid w:val="004A3E08"/>
    <w:rsid w:val="004A481F"/>
    <w:rsid w:val="004A4C82"/>
    <w:rsid w:val="004A57CF"/>
    <w:rsid w:val="004A74A7"/>
    <w:rsid w:val="004A7BA3"/>
    <w:rsid w:val="004B031D"/>
    <w:rsid w:val="004B03E6"/>
    <w:rsid w:val="004B0DC5"/>
    <w:rsid w:val="004B2E2C"/>
    <w:rsid w:val="004B3D43"/>
    <w:rsid w:val="004B43F1"/>
    <w:rsid w:val="004B5F7B"/>
    <w:rsid w:val="004C0986"/>
    <w:rsid w:val="004C1196"/>
    <w:rsid w:val="004C178E"/>
    <w:rsid w:val="004C3AD7"/>
    <w:rsid w:val="004C3B9A"/>
    <w:rsid w:val="004C494B"/>
    <w:rsid w:val="004C5382"/>
    <w:rsid w:val="004C667B"/>
    <w:rsid w:val="004C74B0"/>
    <w:rsid w:val="004C7B6D"/>
    <w:rsid w:val="004C7C24"/>
    <w:rsid w:val="004D0189"/>
    <w:rsid w:val="004D2AEC"/>
    <w:rsid w:val="004D3510"/>
    <w:rsid w:val="004D3778"/>
    <w:rsid w:val="004D43B1"/>
    <w:rsid w:val="004D4E7C"/>
    <w:rsid w:val="004D56DB"/>
    <w:rsid w:val="004D7191"/>
    <w:rsid w:val="004D7ED1"/>
    <w:rsid w:val="004E091C"/>
    <w:rsid w:val="004E0A58"/>
    <w:rsid w:val="004E120F"/>
    <w:rsid w:val="004E33D1"/>
    <w:rsid w:val="004E4904"/>
    <w:rsid w:val="004E4A38"/>
    <w:rsid w:val="004E6054"/>
    <w:rsid w:val="004E6596"/>
    <w:rsid w:val="004F2516"/>
    <w:rsid w:val="004F2C1A"/>
    <w:rsid w:val="004F2D1F"/>
    <w:rsid w:val="004F33BA"/>
    <w:rsid w:val="004F5625"/>
    <w:rsid w:val="004F5830"/>
    <w:rsid w:val="004F656D"/>
    <w:rsid w:val="004F68B1"/>
    <w:rsid w:val="004F6D48"/>
    <w:rsid w:val="004F7DEC"/>
    <w:rsid w:val="005002B2"/>
    <w:rsid w:val="00500A5D"/>
    <w:rsid w:val="00500F7C"/>
    <w:rsid w:val="00501756"/>
    <w:rsid w:val="005019D9"/>
    <w:rsid w:val="00502DE2"/>
    <w:rsid w:val="00504E81"/>
    <w:rsid w:val="00504E8E"/>
    <w:rsid w:val="00505331"/>
    <w:rsid w:val="00505C2A"/>
    <w:rsid w:val="00505E9B"/>
    <w:rsid w:val="00506F94"/>
    <w:rsid w:val="0050711D"/>
    <w:rsid w:val="00507C57"/>
    <w:rsid w:val="00510007"/>
    <w:rsid w:val="00510013"/>
    <w:rsid w:val="0051342E"/>
    <w:rsid w:val="00513749"/>
    <w:rsid w:val="00513C28"/>
    <w:rsid w:val="00513D8B"/>
    <w:rsid w:val="00513F1A"/>
    <w:rsid w:val="00516319"/>
    <w:rsid w:val="00517816"/>
    <w:rsid w:val="00521748"/>
    <w:rsid w:val="00522436"/>
    <w:rsid w:val="00523C84"/>
    <w:rsid w:val="00524BFF"/>
    <w:rsid w:val="00525816"/>
    <w:rsid w:val="00530278"/>
    <w:rsid w:val="00531FA7"/>
    <w:rsid w:val="005323DE"/>
    <w:rsid w:val="00535EFC"/>
    <w:rsid w:val="00535F96"/>
    <w:rsid w:val="0053685D"/>
    <w:rsid w:val="00537612"/>
    <w:rsid w:val="00540B74"/>
    <w:rsid w:val="005417A4"/>
    <w:rsid w:val="00541984"/>
    <w:rsid w:val="005432E1"/>
    <w:rsid w:val="00544CF7"/>
    <w:rsid w:val="005468E9"/>
    <w:rsid w:val="00546A7D"/>
    <w:rsid w:val="00547049"/>
    <w:rsid w:val="005475FD"/>
    <w:rsid w:val="005504A1"/>
    <w:rsid w:val="005526EB"/>
    <w:rsid w:val="0055295F"/>
    <w:rsid w:val="005531CD"/>
    <w:rsid w:val="005537DA"/>
    <w:rsid w:val="005540D2"/>
    <w:rsid w:val="00555941"/>
    <w:rsid w:val="00557C65"/>
    <w:rsid w:val="00557FCD"/>
    <w:rsid w:val="00561891"/>
    <w:rsid w:val="00565249"/>
    <w:rsid w:val="00567091"/>
    <w:rsid w:val="00567943"/>
    <w:rsid w:val="00570647"/>
    <w:rsid w:val="00571544"/>
    <w:rsid w:val="0057513B"/>
    <w:rsid w:val="00576AA1"/>
    <w:rsid w:val="0058153D"/>
    <w:rsid w:val="00583353"/>
    <w:rsid w:val="00583C74"/>
    <w:rsid w:val="00583D42"/>
    <w:rsid w:val="0058415D"/>
    <w:rsid w:val="00586474"/>
    <w:rsid w:val="005867D2"/>
    <w:rsid w:val="00590758"/>
    <w:rsid w:val="005908BA"/>
    <w:rsid w:val="00591224"/>
    <w:rsid w:val="0059419A"/>
    <w:rsid w:val="005941E7"/>
    <w:rsid w:val="00596179"/>
    <w:rsid w:val="005A1163"/>
    <w:rsid w:val="005A1187"/>
    <w:rsid w:val="005A1BBA"/>
    <w:rsid w:val="005A212B"/>
    <w:rsid w:val="005A315E"/>
    <w:rsid w:val="005A3957"/>
    <w:rsid w:val="005A4E44"/>
    <w:rsid w:val="005A68D4"/>
    <w:rsid w:val="005A75D6"/>
    <w:rsid w:val="005B1BA7"/>
    <w:rsid w:val="005B1CAF"/>
    <w:rsid w:val="005B2D05"/>
    <w:rsid w:val="005B56A6"/>
    <w:rsid w:val="005B6062"/>
    <w:rsid w:val="005B6353"/>
    <w:rsid w:val="005C0EF3"/>
    <w:rsid w:val="005C124B"/>
    <w:rsid w:val="005C3305"/>
    <w:rsid w:val="005C4965"/>
    <w:rsid w:val="005C4F1D"/>
    <w:rsid w:val="005C58BF"/>
    <w:rsid w:val="005C6066"/>
    <w:rsid w:val="005C7997"/>
    <w:rsid w:val="005D097F"/>
    <w:rsid w:val="005D129E"/>
    <w:rsid w:val="005D3E77"/>
    <w:rsid w:val="005D5C19"/>
    <w:rsid w:val="005D7F4D"/>
    <w:rsid w:val="005E0021"/>
    <w:rsid w:val="005E0A50"/>
    <w:rsid w:val="005E257E"/>
    <w:rsid w:val="005E53FC"/>
    <w:rsid w:val="005E656D"/>
    <w:rsid w:val="005F0628"/>
    <w:rsid w:val="005F103D"/>
    <w:rsid w:val="005F230A"/>
    <w:rsid w:val="005F2BCA"/>
    <w:rsid w:val="005F308D"/>
    <w:rsid w:val="005F5C4C"/>
    <w:rsid w:val="006019F2"/>
    <w:rsid w:val="0060288C"/>
    <w:rsid w:val="00604474"/>
    <w:rsid w:val="00610A6B"/>
    <w:rsid w:val="00610B27"/>
    <w:rsid w:val="006134FD"/>
    <w:rsid w:val="00614194"/>
    <w:rsid w:val="006154C5"/>
    <w:rsid w:val="00615724"/>
    <w:rsid w:val="00616CC2"/>
    <w:rsid w:val="00620A80"/>
    <w:rsid w:val="00624DE3"/>
    <w:rsid w:val="00625433"/>
    <w:rsid w:val="00626820"/>
    <w:rsid w:val="00630013"/>
    <w:rsid w:val="00631DD8"/>
    <w:rsid w:val="00632975"/>
    <w:rsid w:val="00634FC1"/>
    <w:rsid w:val="00635259"/>
    <w:rsid w:val="00636FF4"/>
    <w:rsid w:val="00640CB4"/>
    <w:rsid w:val="00640F3D"/>
    <w:rsid w:val="00642FB3"/>
    <w:rsid w:val="0064343F"/>
    <w:rsid w:val="00643C68"/>
    <w:rsid w:val="00643E7D"/>
    <w:rsid w:val="006445F1"/>
    <w:rsid w:val="006449EB"/>
    <w:rsid w:val="00644E83"/>
    <w:rsid w:val="006461AA"/>
    <w:rsid w:val="0065103A"/>
    <w:rsid w:val="006513DF"/>
    <w:rsid w:val="00651B75"/>
    <w:rsid w:val="006524F1"/>
    <w:rsid w:val="00653FC5"/>
    <w:rsid w:val="00654549"/>
    <w:rsid w:val="0065471B"/>
    <w:rsid w:val="006550A9"/>
    <w:rsid w:val="00656C84"/>
    <w:rsid w:val="00660D4F"/>
    <w:rsid w:val="006619F5"/>
    <w:rsid w:val="00662AD5"/>
    <w:rsid w:val="00663941"/>
    <w:rsid w:val="0066631D"/>
    <w:rsid w:val="00667974"/>
    <w:rsid w:val="006706E7"/>
    <w:rsid w:val="00674692"/>
    <w:rsid w:val="006748C3"/>
    <w:rsid w:val="00674BD2"/>
    <w:rsid w:val="00675184"/>
    <w:rsid w:val="006753A6"/>
    <w:rsid w:val="006755D2"/>
    <w:rsid w:val="00680531"/>
    <w:rsid w:val="00680687"/>
    <w:rsid w:val="006823EE"/>
    <w:rsid w:val="00682BAA"/>
    <w:rsid w:val="00683102"/>
    <w:rsid w:val="00684038"/>
    <w:rsid w:val="00684924"/>
    <w:rsid w:val="00684A3D"/>
    <w:rsid w:val="00684F61"/>
    <w:rsid w:val="0068545D"/>
    <w:rsid w:val="006871C8"/>
    <w:rsid w:val="00690A72"/>
    <w:rsid w:val="00692BFC"/>
    <w:rsid w:val="00694553"/>
    <w:rsid w:val="00694BE5"/>
    <w:rsid w:val="00695653"/>
    <w:rsid w:val="006963D8"/>
    <w:rsid w:val="0069640E"/>
    <w:rsid w:val="00697FD4"/>
    <w:rsid w:val="006A00AA"/>
    <w:rsid w:val="006A2D45"/>
    <w:rsid w:val="006A65AF"/>
    <w:rsid w:val="006A66E1"/>
    <w:rsid w:val="006A7B1D"/>
    <w:rsid w:val="006B037A"/>
    <w:rsid w:val="006B06FA"/>
    <w:rsid w:val="006B20A2"/>
    <w:rsid w:val="006B2637"/>
    <w:rsid w:val="006B2EDA"/>
    <w:rsid w:val="006B39BE"/>
    <w:rsid w:val="006B55F9"/>
    <w:rsid w:val="006B591B"/>
    <w:rsid w:val="006C0236"/>
    <w:rsid w:val="006C1A94"/>
    <w:rsid w:val="006C1BBD"/>
    <w:rsid w:val="006C1D3C"/>
    <w:rsid w:val="006C1FE3"/>
    <w:rsid w:val="006C20F6"/>
    <w:rsid w:val="006C23E9"/>
    <w:rsid w:val="006C28C0"/>
    <w:rsid w:val="006C4423"/>
    <w:rsid w:val="006C44F3"/>
    <w:rsid w:val="006C7630"/>
    <w:rsid w:val="006C79D3"/>
    <w:rsid w:val="006C7B13"/>
    <w:rsid w:val="006D0714"/>
    <w:rsid w:val="006D11F7"/>
    <w:rsid w:val="006D1763"/>
    <w:rsid w:val="006D1A03"/>
    <w:rsid w:val="006D5366"/>
    <w:rsid w:val="006D610D"/>
    <w:rsid w:val="006D76D9"/>
    <w:rsid w:val="006D782C"/>
    <w:rsid w:val="006E0204"/>
    <w:rsid w:val="006E23E6"/>
    <w:rsid w:val="006E2F47"/>
    <w:rsid w:val="006E3F75"/>
    <w:rsid w:val="006E6F02"/>
    <w:rsid w:val="006E7E75"/>
    <w:rsid w:val="006F0CD3"/>
    <w:rsid w:val="006F4A2B"/>
    <w:rsid w:val="007026A9"/>
    <w:rsid w:val="007042D8"/>
    <w:rsid w:val="007047DF"/>
    <w:rsid w:val="00707AB3"/>
    <w:rsid w:val="00707D5A"/>
    <w:rsid w:val="00707FB7"/>
    <w:rsid w:val="00710163"/>
    <w:rsid w:val="007104D5"/>
    <w:rsid w:val="007118FF"/>
    <w:rsid w:val="00711E32"/>
    <w:rsid w:val="00712E61"/>
    <w:rsid w:val="0071576E"/>
    <w:rsid w:val="00716AD8"/>
    <w:rsid w:val="00716EF7"/>
    <w:rsid w:val="00717416"/>
    <w:rsid w:val="0071765C"/>
    <w:rsid w:val="00717C43"/>
    <w:rsid w:val="00720E40"/>
    <w:rsid w:val="00720FE8"/>
    <w:rsid w:val="00721E51"/>
    <w:rsid w:val="007240CB"/>
    <w:rsid w:val="0072523C"/>
    <w:rsid w:val="00725B87"/>
    <w:rsid w:val="00730322"/>
    <w:rsid w:val="007308B9"/>
    <w:rsid w:val="00730AF1"/>
    <w:rsid w:val="007349E4"/>
    <w:rsid w:val="00734E09"/>
    <w:rsid w:val="00735230"/>
    <w:rsid w:val="00736747"/>
    <w:rsid w:val="00736F84"/>
    <w:rsid w:val="00737177"/>
    <w:rsid w:val="00737344"/>
    <w:rsid w:val="007416BF"/>
    <w:rsid w:val="00743033"/>
    <w:rsid w:val="00743644"/>
    <w:rsid w:val="00743CD6"/>
    <w:rsid w:val="00744B1F"/>
    <w:rsid w:val="00746E42"/>
    <w:rsid w:val="0075110E"/>
    <w:rsid w:val="00753CB0"/>
    <w:rsid w:val="00754764"/>
    <w:rsid w:val="0075613E"/>
    <w:rsid w:val="007563E8"/>
    <w:rsid w:val="007615CB"/>
    <w:rsid w:val="00763718"/>
    <w:rsid w:val="00764944"/>
    <w:rsid w:val="007678AF"/>
    <w:rsid w:val="00770137"/>
    <w:rsid w:val="0077026B"/>
    <w:rsid w:val="007712F8"/>
    <w:rsid w:val="00771C08"/>
    <w:rsid w:val="00774967"/>
    <w:rsid w:val="00774C4E"/>
    <w:rsid w:val="0077688C"/>
    <w:rsid w:val="007770BF"/>
    <w:rsid w:val="00777D63"/>
    <w:rsid w:val="007801BA"/>
    <w:rsid w:val="0078115D"/>
    <w:rsid w:val="0078147F"/>
    <w:rsid w:val="00782F06"/>
    <w:rsid w:val="00784F3D"/>
    <w:rsid w:val="00785629"/>
    <w:rsid w:val="00786D02"/>
    <w:rsid w:val="00787C2B"/>
    <w:rsid w:val="00787C8E"/>
    <w:rsid w:val="00787D7E"/>
    <w:rsid w:val="00791D8C"/>
    <w:rsid w:val="00792B49"/>
    <w:rsid w:val="00793843"/>
    <w:rsid w:val="00794122"/>
    <w:rsid w:val="007943DF"/>
    <w:rsid w:val="00795A52"/>
    <w:rsid w:val="00795F40"/>
    <w:rsid w:val="00796EE1"/>
    <w:rsid w:val="00797800"/>
    <w:rsid w:val="00797A93"/>
    <w:rsid w:val="007A0E77"/>
    <w:rsid w:val="007A1E22"/>
    <w:rsid w:val="007A27DF"/>
    <w:rsid w:val="007A3CDC"/>
    <w:rsid w:val="007A3F6E"/>
    <w:rsid w:val="007A5D1C"/>
    <w:rsid w:val="007A6128"/>
    <w:rsid w:val="007A7A57"/>
    <w:rsid w:val="007B02AD"/>
    <w:rsid w:val="007B07D1"/>
    <w:rsid w:val="007B0821"/>
    <w:rsid w:val="007B2536"/>
    <w:rsid w:val="007B2766"/>
    <w:rsid w:val="007B42A0"/>
    <w:rsid w:val="007B6DFC"/>
    <w:rsid w:val="007B79FF"/>
    <w:rsid w:val="007B7F75"/>
    <w:rsid w:val="007C15D5"/>
    <w:rsid w:val="007C15DA"/>
    <w:rsid w:val="007C61A2"/>
    <w:rsid w:val="007C772B"/>
    <w:rsid w:val="007C7AAF"/>
    <w:rsid w:val="007D13D0"/>
    <w:rsid w:val="007D1C74"/>
    <w:rsid w:val="007D2903"/>
    <w:rsid w:val="007D34B2"/>
    <w:rsid w:val="007D654B"/>
    <w:rsid w:val="007E2A10"/>
    <w:rsid w:val="007E3419"/>
    <w:rsid w:val="007E4656"/>
    <w:rsid w:val="007E49FF"/>
    <w:rsid w:val="007E62E2"/>
    <w:rsid w:val="007E7289"/>
    <w:rsid w:val="007E7841"/>
    <w:rsid w:val="007F0292"/>
    <w:rsid w:val="007F09AE"/>
    <w:rsid w:val="007F24C1"/>
    <w:rsid w:val="007F3604"/>
    <w:rsid w:val="007F3825"/>
    <w:rsid w:val="007F4189"/>
    <w:rsid w:val="007F63AA"/>
    <w:rsid w:val="007F6472"/>
    <w:rsid w:val="007F669B"/>
    <w:rsid w:val="007F71FE"/>
    <w:rsid w:val="007F7603"/>
    <w:rsid w:val="007F7649"/>
    <w:rsid w:val="008021FF"/>
    <w:rsid w:val="00802C3D"/>
    <w:rsid w:val="008070A6"/>
    <w:rsid w:val="00807892"/>
    <w:rsid w:val="00813156"/>
    <w:rsid w:val="00813429"/>
    <w:rsid w:val="00813531"/>
    <w:rsid w:val="00813641"/>
    <w:rsid w:val="00813C4F"/>
    <w:rsid w:val="0081464E"/>
    <w:rsid w:val="00815312"/>
    <w:rsid w:val="008158F2"/>
    <w:rsid w:val="008206AB"/>
    <w:rsid w:val="0082241F"/>
    <w:rsid w:val="008235A1"/>
    <w:rsid w:val="00824695"/>
    <w:rsid w:val="00825907"/>
    <w:rsid w:val="008271AE"/>
    <w:rsid w:val="008301D3"/>
    <w:rsid w:val="00830261"/>
    <w:rsid w:val="0083139B"/>
    <w:rsid w:val="0083140E"/>
    <w:rsid w:val="00831E41"/>
    <w:rsid w:val="00831E63"/>
    <w:rsid w:val="00834709"/>
    <w:rsid w:val="00841372"/>
    <w:rsid w:val="008420D0"/>
    <w:rsid w:val="00843517"/>
    <w:rsid w:val="00845350"/>
    <w:rsid w:val="00846E19"/>
    <w:rsid w:val="008507EB"/>
    <w:rsid w:val="00850872"/>
    <w:rsid w:val="00850E71"/>
    <w:rsid w:val="00851AFB"/>
    <w:rsid w:val="00852A3E"/>
    <w:rsid w:val="00852B7B"/>
    <w:rsid w:val="00854168"/>
    <w:rsid w:val="008557DF"/>
    <w:rsid w:val="00855B12"/>
    <w:rsid w:val="0085659D"/>
    <w:rsid w:val="0085667E"/>
    <w:rsid w:val="00857571"/>
    <w:rsid w:val="00862840"/>
    <w:rsid w:val="008638AB"/>
    <w:rsid w:val="00867C2A"/>
    <w:rsid w:val="00871144"/>
    <w:rsid w:val="008721EA"/>
    <w:rsid w:val="00874182"/>
    <w:rsid w:val="00876481"/>
    <w:rsid w:val="00877A66"/>
    <w:rsid w:val="00877F77"/>
    <w:rsid w:val="00880055"/>
    <w:rsid w:val="00880B79"/>
    <w:rsid w:val="008815CA"/>
    <w:rsid w:val="008816D2"/>
    <w:rsid w:val="00881800"/>
    <w:rsid w:val="008818FE"/>
    <w:rsid w:val="0088257E"/>
    <w:rsid w:val="00883CCC"/>
    <w:rsid w:val="00884410"/>
    <w:rsid w:val="0089077C"/>
    <w:rsid w:val="00890A80"/>
    <w:rsid w:val="00890F1E"/>
    <w:rsid w:val="008930BE"/>
    <w:rsid w:val="00893E9E"/>
    <w:rsid w:val="00893F4B"/>
    <w:rsid w:val="00894C3B"/>
    <w:rsid w:val="008952D5"/>
    <w:rsid w:val="008961FC"/>
    <w:rsid w:val="008978E6"/>
    <w:rsid w:val="008979A9"/>
    <w:rsid w:val="008A1429"/>
    <w:rsid w:val="008A1CA2"/>
    <w:rsid w:val="008A1D6E"/>
    <w:rsid w:val="008A237A"/>
    <w:rsid w:val="008A2CA9"/>
    <w:rsid w:val="008A2DA5"/>
    <w:rsid w:val="008A3533"/>
    <w:rsid w:val="008A412B"/>
    <w:rsid w:val="008A52B9"/>
    <w:rsid w:val="008A5828"/>
    <w:rsid w:val="008A7E57"/>
    <w:rsid w:val="008A7F1C"/>
    <w:rsid w:val="008B249C"/>
    <w:rsid w:val="008B557B"/>
    <w:rsid w:val="008B5BF0"/>
    <w:rsid w:val="008B66D0"/>
    <w:rsid w:val="008C0409"/>
    <w:rsid w:val="008C508E"/>
    <w:rsid w:val="008C5A51"/>
    <w:rsid w:val="008D16C5"/>
    <w:rsid w:val="008D1A3B"/>
    <w:rsid w:val="008D21E3"/>
    <w:rsid w:val="008D2861"/>
    <w:rsid w:val="008D5C16"/>
    <w:rsid w:val="008D7D0F"/>
    <w:rsid w:val="008E0E64"/>
    <w:rsid w:val="008E0E90"/>
    <w:rsid w:val="008E159F"/>
    <w:rsid w:val="008E1BB7"/>
    <w:rsid w:val="008E1C41"/>
    <w:rsid w:val="008E3086"/>
    <w:rsid w:val="008E43D0"/>
    <w:rsid w:val="008E5049"/>
    <w:rsid w:val="008E760E"/>
    <w:rsid w:val="008F2249"/>
    <w:rsid w:val="008F653B"/>
    <w:rsid w:val="008F726C"/>
    <w:rsid w:val="00900A6C"/>
    <w:rsid w:val="0090246C"/>
    <w:rsid w:val="00903475"/>
    <w:rsid w:val="009077F8"/>
    <w:rsid w:val="00910B8C"/>
    <w:rsid w:val="009117D9"/>
    <w:rsid w:val="00911EA3"/>
    <w:rsid w:val="00912AD8"/>
    <w:rsid w:val="009155BF"/>
    <w:rsid w:val="0091560F"/>
    <w:rsid w:val="009158C5"/>
    <w:rsid w:val="00920093"/>
    <w:rsid w:val="00920250"/>
    <w:rsid w:val="0092230B"/>
    <w:rsid w:val="00924397"/>
    <w:rsid w:val="00927493"/>
    <w:rsid w:val="00930FD6"/>
    <w:rsid w:val="00931923"/>
    <w:rsid w:val="00931F47"/>
    <w:rsid w:val="009325CB"/>
    <w:rsid w:val="00932937"/>
    <w:rsid w:val="009330E2"/>
    <w:rsid w:val="0093718E"/>
    <w:rsid w:val="00937EF4"/>
    <w:rsid w:val="00943036"/>
    <w:rsid w:val="00943474"/>
    <w:rsid w:val="009449BE"/>
    <w:rsid w:val="009509E1"/>
    <w:rsid w:val="00950BC9"/>
    <w:rsid w:val="00951EE0"/>
    <w:rsid w:val="00952139"/>
    <w:rsid w:val="009542DC"/>
    <w:rsid w:val="0095439B"/>
    <w:rsid w:val="00954A87"/>
    <w:rsid w:val="00956783"/>
    <w:rsid w:val="00956E83"/>
    <w:rsid w:val="0095764A"/>
    <w:rsid w:val="00960BDD"/>
    <w:rsid w:val="00960CE0"/>
    <w:rsid w:val="009615F3"/>
    <w:rsid w:val="00961E3D"/>
    <w:rsid w:val="009645B7"/>
    <w:rsid w:val="00966580"/>
    <w:rsid w:val="00971374"/>
    <w:rsid w:val="00971971"/>
    <w:rsid w:val="009719A9"/>
    <w:rsid w:val="009730A4"/>
    <w:rsid w:val="00973462"/>
    <w:rsid w:val="00973F57"/>
    <w:rsid w:val="0097540F"/>
    <w:rsid w:val="0097576D"/>
    <w:rsid w:val="00975D0A"/>
    <w:rsid w:val="009760EE"/>
    <w:rsid w:val="009767DC"/>
    <w:rsid w:val="00982231"/>
    <w:rsid w:val="00982E71"/>
    <w:rsid w:val="00983C51"/>
    <w:rsid w:val="009841DD"/>
    <w:rsid w:val="00985241"/>
    <w:rsid w:val="00985681"/>
    <w:rsid w:val="009870DA"/>
    <w:rsid w:val="009873FF"/>
    <w:rsid w:val="0099021F"/>
    <w:rsid w:val="00991314"/>
    <w:rsid w:val="00991C3D"/>
    <w:rsid w:val="00993332"/>
    <w:rsid w:val="00993A47"/>
    <w:rsid w:val="0099406A"/>
    <w:rsid w:val="009946F8"/>
    <w:rsid w:val="00994D9E"/>
    <w:rsid w:val="00996C89"/>
    <w:rsid w:val="009A0610"/>
    <w:rsid w:val="009A1629"/>
    <w:rsid w:val="009A1832"/>
    <w:rsid w:val="009A2906"/>
    <w:rsid w:val="009A33ED"/>
    <w:rsid w:val="009A3F9B"/>
    <w:rsid w:val="009A4CDC"/>
    <w:rsid w:val="009A527B"/>
    <w:rsid w:val="009A52BB"/>
    <w:rsid w:val="009A558F"/>
    <w:rsid w:val="009A5733"/>
    <w:rsid w:val="009A6791"/>
    <w:rsid w:val="009B0389"/>
    <w:rsid w:val="009B0664"/>
    <w:rsid w:val="009B1540"/>
    <w:rsid w:val="009B466B"/>
    <w:rsid w:val="009B6842"/>
    <w:rsid w:val="009B6D1D"/>
    <w:rsid w:val="009B74B4"/>
    <w:rsid w:val="009B7B58"/>
    <w:rsid w:val="009B7D54"/>
    <w:rsid w:val="009C0D20"/>
    <w:rsid w:val="009C1496"/>
    <w:rsid w:val="009C7842"/>
    <w:rsid w:val="009D0148"/>
    <w:rsid w:val="009D1963"/>
    <w:rsid w:val="009D1CC2"/>
    <w:rsid w:val="009D2C86"/>
    <w:rsid w:val="009D4208"/>
    <w:rsid w:val="009D4A76"/>
    <w:rsid w:val="009D7716"/>
    <w:rsid w:val="009E0F19"/>
    <w:rsid w:val="009E1565"/>
    <w:rsid w:val="009E4F4D"/>
    <w:rsid w:val="009E56E3"/>
    <w:rsid w:val="009E5A30"/>
    <w:rsid w:val="009E6360"/>
    <w:rsid w:val="009E7C63"/>
    <w:rsid w:val="009F143E"/>
    <w:rsid w:val="009F2659"/>
    <w:rsid w:val="009F4E64"/>
    <w:rsid w:val="009F55F9"/>
    <w:rsid w:val="009F57EF"/>
    <w:rsid w:val="009F6732"/>
    <w:rsid w:val="00A01194"/>
    <w:rsid w:val="00A01EBB"/>
    <w:rsid w:val="00A02B92"/>
    <w:rsid w:val="00A02ED9"/>
    <w:rsid w:val="00A0503A"/>
    <w:rsid w:val="00A05908"/>
    <w:rsid w:val="00A07713"/>
    <w:rsid w:val="00A1085B"/>
    <w:rsid w:val="00A108BB"/>
    <w:rsid w:val="00A147DE"/>
    <w:rsid w:val="00A14ED2"/>
    <w:rsid w:val="00A1547D"/>
    <w:rsid w:val="00A16C83"/>
    <w:rsid w:val="00A20C5A"/>
    <w:rsid w:val="00A21986"/>
    <w:rsid w:val="00A22FA8"/>
    <w:rsid w:val="00A23BA4"/>
    <w:rsid w:val="00A26268"/>
    <w:rsid w:val="00A2685D"/>
    <w:rsid w:val="00A277DE"/>
    <w:rsid w:val="00A301DB"/>
    <w:rsid w:val="00A3052F"/>
    <w:rsid w:val="00A3162C"/>
    <w:rsid w:val="00A322F9"/>
    <w:rsid w:val="00A34B8B"/>
    <w:rsid w:val="00A3544C"/>
    <w:rsid w:val="00A35FD6"/>
    <w:rsid w:val="00A37E74"/>
    <w:rsid w:val="00A37F91"/>
    <w:rsid w:val="00A410B9"/>
    <w:rsid w:val="00A41F57"/>
    <w:rsid w:val="00A423A8"/>
    <w:rsid w:val="00A430F4"/>
    <w:rsid w:val="00A44270"/>
    <w:rsid w:val="00A44DEB"/>
    <w:rsid w:val="00A456F9"/>
    <w:rsid w:val="00A466B1"/>
    <w:rsid w:val="00A50852"/>
    <w:rsid w:val="00A513F8"/>
    <w:rsid w:val="00A51E8C"/>
    <w:rsid w:val="00A51F2F"/>
    <w:rsid w:val="00A52835"/>
    <w:rsid w:val="00A53F51"/>
    <w:rsid w:val="00A54B00"/>
    <w:rsid w:val="00A57104"/>
    <w:rsid w:val="00A574E4"/>
    <w:rsid w:val="00A60CCE"/>
    <w:rsid w:val="00A6379E"/>
    <w:rsid w:val="00A65735"/>
    <w:rsid w:val="00A67716"/>
    <w:rsid w:val="00A67C03"/>
    <w:rsid w:val="00A70159"/>
    <w:rsid w:val="00A7050D"/>
    <w:rsid w:val="00A72544"/>
    <w:rsid w:val="00A72FF8"/>
    <w:rsid w:val="00A7345D"/>
    <w:rsid w:val="00A73FFD"/>
    <w:rsid w:val="00A7425A"/>
    <w:rsid w:val="00A7461F"/>
    <w:rsid w:val="00A75782"/>
    <w:rsid w:val="00A767B6"/>
    <w:rsid w:val="00A77CA0"/>
    <w:rsid w:val="00A803B5"/>
    <w:rsid w:val="00A8166A"/>
    <w:rsid w:val="00A82E69"/>
    <w:rsid w:val="00A83D69"/>
    <w:rsid w:val="00A85253"/>
    <w:rsid w:val="00A87355"/>
    <w:rsid w:val="00A90441"/>
    <w:rsid w:val="00A908A9"/>
    <w:rsid w:val="00A90A24"/>
    <w:rsid w:val="00A911E0"/>
    <w:rsid w:val="00A914DE"/>
    <w:rsid w:val="00A918B1"/>
    <w:rsid w:val="00A928EE"/>
    <w:rsid w:val="00A92D46"/>
    <w:rsid w:val="00A94F7C"/>
    <w:rsid w:val="00A95015"/>
    <w:rsid w:val="00A95AF7"/>
    <w:rsid w:val="00A96D1C"/>
    <w:rsid w:val="00A9756C"/>
    <w:rsid w:val="00AA2508"/>
    <w:rsid w:val="00AA29FB"/>
    <w:rsid w:val="00AB0D2C"/>
    <w:rsid w:val="00AB1627"/>
    <w:rsid w:val="00AB3BD2"/>
    <w:rsid w:val="00AB3FB1"/>
    <w:rsid w:val="00AB57FE"/>
    <w:rsid w:val="00AB6C64"/>
    <w:rsid w:val="00AB77D5"/>
    <w:rsid w:val="00AC0E9A"/>
    <w:rsid w:val="00AC1089"/>
    <w:rsid w:val="00AC123B"/>
    <w:rsid w:val="00AC1321"/>
    <w:rsid w:val="00AC6FC3"/>
    <w:rsid w:val="00AD0206"/>
    <w:rsid w:val="00AD0606"/>
    <w:rsid w:val="00AD0935"/>
    <w:rsid w:val="00AD1073"/>
    <w:rsid w:val="00AD1177"/>
    <w:rsid w:val="00AD3683"/>
    <w:rsid w:val="00AD48E8"/>
    <w:rsid w:val="00AD4FE7"/>
    <w:rsid w:val="00AD7075"/>
    <w:rsid w:val="00AE17E5"/>
    <w:rsid w:val="00AE433E"/>
    <w:rsid w:val="00AE4E3F"/>
    <w:rsid w:val="00AE65E7"/>
    <w:rsid w:val="00AE6983"/>
    <w:rsid w:val="00AE7CDE"/>
    <w:rsid w:val="00AE7EC3"/>
    <w:rsid w:val="00AF1136"/>
    <w:rsid w:val="00AF1F78"/>
    <w:rsid w:val="00AF43B2"/>
    <w:rsid w:val="00AF5AE6"/>
    <w:rsid w:val="00AF6F8D"/>
    <w:rsid w:val="00AF727F"/>
    <w:rsid w:val="00B002C1"/>
    <w:rsid w:val="00B00B57"/>
    <w:rsid w:val="00B00D9F"/>
    <w:rsid w:val="00B02F62"/>
    <w:rsid w:val="00B032C3"/>
    <w:rsid w:val="00B0422C"/>
    <w:rsid w:val="00B04629"/>
    <w:rsid w:val="00B04B75"/>
    <w:rsid w:val="00B058D8"/>
    <w:rsid w:val="00B10C17"/>
    <w:rsid w:val="00B10EDF"/>
    <w:rsid w:val="00B117CF"/>
    <w:rsid w:val="00B123DE"/>
    <w:rsid w:val="00B12FE5"/>
    <w:rsid w:val="00B1603C"/>
    <w:rsid w:val="00B16ACB"/>
    <w:rsid w:val="00B171E5"/>
    <w:rsid w:val="00B20B50"/>
    <w:rsid w:val="00B2113A"/>
    <w:rsid w:val="00B239B5"/>
    <w:rsid w:val="00B23A50"/>
    <w:rsid w:val="00B23D38"/>
    <w:rsid w:val="00B244CF"/>
    <w:rsid w:val="00B2651A"/>
    <w:rsid w:val="00B26C0E"/>
    <w:rsid w:val="00B26F25"/>
    <w:rsid w:val="00B31AF4"/>
    <w:rsid w:val="00B33278"/>
    <w:rsid w:val="00B3346B"/>
    <w:rsid w:val="00B3461B"/>
    <w:rsid w:val="00B37372"/>
    <w:rsid w:val="00B41F79"/>
    <w:rsid w:val="00B42C65"/>
    <w:rsid w:val="00B44266"/>
    <w:rsid w:val="00B44DF5"/>
    <w:rsid w:val="00B45C1B"/>
    <w:rsid w:val="00B45E63"/>
    <w:rsid w:val="00B47522"/>
    <w:rsid w:val="00B47B67"/>
    <w:rsid w:val="00B47F91"/>
    <w:rsid w:val="00B50614"/>
    <w:rsid w:val="00B52D2A"/>
    <w:rsid w:val="00B531DF"/>
    <w:rsid w:val="00B54384"/>
    <w:rsid w:val="00B5786B"/>
    <w:rsid w:val="00B61006"/>
    <w:rsid w:val="00B611E7"/>
    <w:rsid w:val="00B6254C"/>
    <w:rsid w:val="00B630B4"/>
    <w:rsid w:val="00B63DD7"/>
    <w:rsid w:val="00B640E5"/>
    <w:rsid w:val="00B643B6"/>
    <w:rsid w:val="00B64548"/>
    <w:rsid w:val="00B6601C"/>
    <w:rsid w:val="00B67D27"/>
    <w:rsid w:val="00B71D3E"/>
    <w:rsid w:val="00B72DB3"/>
    <w:rsid w:val="00B7312D"/>
    <w:rsid w:val="00B80F40"/>
    <w:rsid w:val="00B81DE2"/>
    <w:rsid w:val="00B8296B"/>
    <w:rsid w:val="00B830D6"/>
    <w:rsid w:val="00B83484"/>
    <w:rsid w:val="00B848F3"/>
    <w:rsid w:val="00B84B3B"/>
    <w:rsid w:val="00B85468"/>
    <w:rsid w:val="00B8563F"/>
    <w:rsid w:val="00B857CC"/>
    <w:rsid w:val="00B85F9C"/>
    <w:rsid w:val="00B90ACC"/>
    <w:rsid w:val="00B91A03"/>
    <w:rsid w:val="00B93A79"/>
    <w:rsid w:val="00B9403E"/>
    <w:rsid w:val="00B9408D"/>
    <w:rsid w:val="00B945DA"/>
    <w:rsid w:val="00B94650"/>
    <w:rsid w:val="00B95073"/>
    <w:rsid w:val="00B95770"/>
    <w:rsid w:val="00B959A1"/>
    <w:rsid w:val="00B97BB1"/>
    <w:rsid w:val="00BA12C2"/>
    <w:rsid w:val="00BA1E32"/>
    <w:rsid w:val="00BA25C6"/>
    <w:rsid w:val="00BA4A82"/>
    <w:rsid w:val="00BA5987"/>
    <w:rsid w:val="00BA7318"/>
    <w:rsid w:val="00BA77C8"/>
    <w:rsid w:val="00BB232C"/>
    <w:rsid w:val="00BB3F6D"/>
    <w:rsid w:val="00BB6259"/>
    <w:rsid w:val="00BB6931"/>
    <w:rsid w:val="00BB69DA"/>
    <w:rsid w:val="00BB7433"/>
    <w:rsid w:val="00BC02E4"/>
    <w:rsid w:val="00BC060F"/>
    <w:rsid w:val="00BC2564"/>
    <w:rsid w:val="00BC37AF"/>
    <w:rsid w:val="00BC3D71"/>
    <w:rsid w:val="00BC424C"/>
    <w:rsid w:val="00BC4396"/>
    <w:rsid w:val="00BC44F8"/>
    <w:rsid w:val="00BC4BD6"/>
    <w:rsid w:val="00BC5785"/>
    <w:rsid w:val="00BC6C06"/>
    <w:rsid w:val="00BC71BD"/>
    <w:rsid w:val="00BC7AC4"/>
    <w:rsid w:val="00BC7B4A"/>
    <w:rsid w:val="00BD0550"/>
    <w:rsid w:val="00BD0B03"/>
    <w:rsid w:val="00BD13DD"/>
    <w:rsid w:val="00BD20DE"/>
    <w:rsid w:val="00BD54A0"/>
    <w:rsid w:val="00BE0190"/>
    <w:rsid w:val="00BE1F99"/>
    <w:rsid w:val="00BE2425"/>
    <w:rsid w:val="00BE28C9"/>
    <w:rsid w:val="00BE50BC"/>
    <w:rsid w:val="00BE5FEC"/>
    <w:rsid w:val="00BE5FFB"/>
    <w:rsid w:val="00BE633E"/>
    <w:rsid w:val="00BE6A60"/>
    <w:rsid w:val="00BE6D30"/>
    <w:rsid w:val="00BE7C17"/>
    <w:rsid w:val="00BE7F51"/>
    <w:rsid w:val="00BF0289"/>
    <w:rsid w:val="00BF10BB"/>
    <w:rsid w:val="00BF229B"/>
    <w:rsid w:val="00BF2C4F"/>
    <w:rsid w:val="00BF3343"/>
    <w:rsid w:val="00BF48E1"/>
    <w:rsid w:val="00BF57C5"/>
    <w:rsid w:val="00C01019"/>
    <w:rsid w:val="00C03E58"/>
    <w:rsid w:val="00C04610"/>
    <w:rsid w:val="00C049B3"/>
    <w:rsid w:val="00C051F2"/>
    <w:rsid w:val="00C06312"/>
    <w:rsid w:val="00C07204"/>
    <w:rsid w:val="00C12941"/>
    <w:rsid w:val="00C12C1B"/>
    <w:rsid w:val="00C136B0"/>
    <w:rsid w:val="00C147EB"/>
    <w:rsid w:val="00C15342"/>
    <w:rsid w:val="00C155F8"/>
    <w:rsid w:val="00C15AD7"/>
    <w:rsid w:val="00C15E93"/>
    <w:rsid w:val="00C16427"/>
    <w:rsid w:val="00C17898"/>
    <w:rsid w:val="00C219AC"/>
    <w:rsid w:val="00C21FE2"/>
    <w:rsid w:val="00C23E6B"/>
    <w:rsid w:val="00C24E85"/>
    <w:rsid w:val="00C266A0"/>
    <w:rsid w:val="00C27003"/>
    <w:rsid w:val="00C2724C"/>
    <w:rsid w:val="00C27D06"/>
    <w:rsid w:val="00C303E1"/>
    <w:rsid w:val="00C32167"/>
    <w:rsid w:val="00C32683"/>
    <w:rsid w:val="00C3285C"/>
    <w:rsid w:val="00C33855"/>
    <w:rsid w:val="00C35487"/>
    <w:rsid w:val="00C424B9"/>
    <w:rsid w:val="00C42F59"/>
    <w:rsid w:val="00C43579"/>
    <w:rsid w:val="00C43880"/>
    <w:rsid w:val="00C457F0"/>
    <w:rsid w:val="00C4588F"/>
    <w:rsid w:val="00C466CB"/>
    <w:rsid w:val="00C468A5"/>
    <w:rsid w:val="00C46A68"/>
    <w:rsid w:val="00C47697"/>
    <w:rsid w:val="00C508DE"/>
    <w:rsid w:val="00C50A00"/>
    <w:rsid w:val="00C50EFD"/>
    <w:rsid w:val="00C521F2"/>
    <w:rsid w:val="00C549DC"/>
    <w:rsid w:val="00C54C95"/>
    <w:rsid w:val="00C573DB"/>
    <w:rsid w:val="00C57AC0"/>
    <w:rsid w:val="00C61C32"/>
    <w:rsid w:val="00C64FF1"/>
    <w:rsid w:val="00C65D08"/>
    <w:rsid w:val="00C665D9"/>
    <w:rsid w:val="00C705E2"/>
    <w:rsid w:val="00C707FB"/>
    <w:rsid w:val="00C73812"/>
    <w:rsid w:val="00C74006"/>
    <w:rsid w:val="00C74623"/>
    <w:rsid w:val="00C74E5E"/>
    <w:rsid w:val="00C75B10"/>
    <w:rsid w:val="00C75EDE"/>
    <w:rsid w:val="00C761FF"/>
    <w:rsid w:val="00C7765A"/>
    <w:rsid w:val="00C80468"/>
    <w:rsid w:val="00C804B8"/>
    <w:rsid w:val="00C82E68"/>
    <w:rsid w:val="00C83FDA"/>
    <w:rsid w:val="00C84746"/>
    <w:rsid w:val="00C84CD1"/>
    <w:rsid w:val="00C85B59"/>
    <w:rsid w:val="00C878B8"/>
    <w:rsid w:val="00C87D25"/>
    <w:rsid w:val="00C90901"/>
    <w:rsid w:val="00C90C51"/>
    <w:rsid w:val="00C90F92"/>
    <w:rsid w:val="00C91859"/>
    <w:rsid w:val="00C92210"/>
    <w:rsid w:val="00C936EC"/>
    <w:rsid w:val="00C9640B"/>
    <w:rsid w:val="00C97494"/>
    <w:rsid w:val="00CA09D7"/>
    <w:rsid w:val="00CA1404"/>
    <w:rsid w:val="00CA3160"/>
    <w:rsid w:val="00CA73B1"/>
    <w:rsid w:val="00CA7888"/>
    <w:rsid w:val="00CB01C3"/>
    <w:rsid w:val="00CB3059"/>
    <w:rsid w:val="00CB3FE5"/>
    <w:rsid w:val="00CB4453"/>
    <w:rsid w:val="00CB50A0"/>
    <w:rsid w:val="00CB79EF"/>
    <w:rsid w:val="00CC0055"/>
    <w:rsid w:val="00CC1130"/>
    <w:rsid w:val="00CC27CB"/>
    <w:rsid w:val="00CC3076"/>
    <w:rsid w:val="00CC3BF7"/>
    <w:rsid w:val="00CC4794"/>
    <w:rsid w:val="00CC5DF3"/>
    <w:rsid w:val="00CC6474"/>
    <w:rsid w:val="00CC6A2A"/>
    <w:rsid w:val="00CC6C42"/>
    <w:rsid w:val="00CC735A"/>
    <w:rsid w:val="00CC7686"/>
    <w:rsid w:val="00CD0BBC"/>
    <w:rsid w:val="00CD1D5F"/>
    <w:rsid w:val="00CD21E0"/>
    <w:rsid w:val="00CD27D2"/>
    <w:rsid w:val="00CD3796"/>
    <w:rsid w:val="00CD4C87"/>
    <w:rsid w:val="00CD4F2C"/>
    <w:rsid w:val="00CD6113"/>
    <w:rsid w:val="00CD74F3"/>
    <w:rsid w:val="00CE1911"/>
    <w:rsid w:val="00CE25A6"/>
    <w:rsid w:val="00CE48A7"/>
    <w:rsid w:val="00CE642B"/>
    <w:rsid w:val="00CE7B23"/>
    <w:rsid w:val="00CE7F0D"/>
    <w:rsid w:val="00CF0C55"/>
    <w:rsid w:val="00CF11B1"/>
    <w:rsid w:val="00CF1640"/>
    <w:rsid w:val="00CF5AA0"/>
    <w:rsid w:val="00CF6BE7"/>
    <w:rsid w:val="00D02C66"/>
    <w:rsid w:val="00D044A4"/>
    <w:rsid w:val="00D04FAF"/>
    <w:rsid w:val="00D10D3A"/>
    <w:rsid w:val="00D115C8"/>
    <w:rsid w:val="00D115EE"/>
    <w:rsid w:val="00D1269F"/>
    <w:rsid w:val="00D12DC5"/>
    <w:rsid w:val="00D1564B"/>
    <w:rsid w:val="00D15912"/>
    <w:rsid w:val="00D160F2"/>
    <w:rsid w:val="00D16D3A"/>
    <w:rsid w:val="00D174D1"/>
    <w:rsid w:val="00D17762"/>
    <w:rsid w:val="00D17B47"/>
    <w:rsid w:val="00D21056"/>
    <w:rsid w:val="00D24907"/>
    <w:rsid w:val="00D25E17"/>
    <w:rsid w:val="00D26E43"/>
    <w:rsid w:val="00D27740"/>
    <w:rsid w:val="00D279AB"/>
    <w:rsid w:val="00D27AC7"/>
    <w:rsid w:val="00D32487"/>
    <w:rsid w:val="00D32A19"/>
    <w:rsid w:val="00D33148"/>
    <w:rsid w:val="00D35870"/>
    <w:rsid w:val="00D35A2C"/>
    <w:rsid w:val="00D37914"/>
    <w:rsid w:val="00D403D3"/>
    <w:rsid w:val="00D40F66"/>
    <w:rsid w:val="00D417B8"/>
    <w:rsid w:val="00D454D2"/>
    <w:rsid w:val="00D5489D"/>
    <w:rsid w:val="00D54B5A"/>
    <w:rsid w:val="00D5563E"/>
    <w:rsid w:val="00D568E2"/>
    <w:rsid w:val="00D6001E"/>
    <w:rsid w:val="00D605E5"/>
    <w:rsid w:val="00D62E1B"/>
    <w:rsid w:val="00D63DC0"/>
    <w:rsid w:val="00D64307"/>
    <w:rsid w:val="00D64669"/>
    <w:rsid w:val="00D64CF2"/>
    <w:rsid w:val="00D64F9A"/>
    <w:rsid w:val="00D665DB"/>
    <w:rsid w:val="00D66B01"/>
    <w:rsid w:val="00D66F49"/>
    <w:rsid w:val="00D716B0"/>
    <w:rsid w:val="00D7477E"/>
    <w:rsid w:val="00D74CFB"/>
    <w:rsid w:val="00D77DE5"/>
    <w:rsid w:val="00D77EB8"/>
    <w:rsid w:val="00D8188C"/>
    <w:rsid w:val="00D829E4"/>
    <w:rsid w:val="00D843E6"/>
    <w:rsid w:val="00D84EB4"/>
    <w:rsid w:val="00D8645C"/>
    <w:rsid w:val="00D92169"/>
    <w:rsid w:val="00D9261E"/>
    <w:rsid w:val="00D95667"/>
    <w:rsid w:val="00D973A8"/>
    <w:rsid w:val="00D97E73"/>
    <w:rsid w:val="00D97ECC"/>
    <w:rsid w:val="00DA15A5"/>
    <w:rsid w:val="00DA168F"/>
    <w:rsid w:val="00DA1BD7"/>
    <w:rsid w:val="00DA2BD2"/>
    <w:rsid w:val="00DA353E"/>
    <w:rsid w:val="00DA3FED"/>
    <w:rsid w:val="00DA624E"/>
    <w:rsid w:val="00DB03A2"/>
    <w:rsid w:val="00DB083E"/>
    <w:rsid w:val="00DB0F9B"/>
    <w:rsid w:val="00DB14F2"/>
    <w:rsid w:val="00DB2FF1"/>
    <w:rsid w:val="00DB34DB"/>
    <w:rsid w:val="00DB5728"/>
    <w:rsid w:val="00DB5A12"/>
    <w:rsid w:val="00DB5E08"/>
    <w:rsid w:val="00DB62F7"/>
    <w:rsid w:val="00DB716E"/>
    <w:rsid w:val="00DC270B"/>
    <w:rsid w:val="00DC3A8B"/>
    <w:rsid w:val="00DC781B"/>
    <w:rsid w:val="00DD09B0"/>
    <w:rsid w:val="00DD289E"/>
    <w:rsid w:val="00DD372B"/>
    <w:rsid w:val="00DD44AE"/>
    <w:rsid w:val="00DD5A3B"/>
    <w:rsid w:val="00DE0B1F"/>
    <w:rsid w:val="00DE14F4"/>
    <w:rsid w:val="00DE23F8"/>
    <w:rsid w:val="00DE38D5"/>
    <w:rsid w:val="00DE3D95"/>
    <w:rsid w:val="00DE496A"/>
    <w:rsid w:val="00DE4A1C"/>
    <w:rsid w:val="00DE670F"/>
    <w:rsid w:val="00DF0693"/>
    <w:rsid w:val="00DF0AC3"/>
    <w:rsid w:val="00DF1B4D"/>
    <w:rsid w:val="00DF1C8B"/>
    <w:rsid w:val="00DF3AC3"/>
    <w:rsid w:val="00DF3B89"/>
    <w:rsid w:val="00DF5B43"/>
    <w:rsid w:val="00DF5C84"/>
    <w:rsid w:val="00DF6FC8"/>
    <w:rsid w:val="00DF707C"/>
    <w:rsid w:val="00E00064"/>
    <w:rsid w:val="00E001AA"/>
    <w:rsid w:val="00E0086A"/>
    <w:rsid w:val="00E01709"/>
    <w:rsid w:val="00E02241"/>
    <w:rsid w:val="00E02A21"/>
    <w:rsid w:val="00E06342"/>
    <w:rsid w:val="00E10F76"/>
    <w:rsid w:val="00E12AC9"/>
    <w:rsid w:val="00E1312E"/>
    <w:rsid w:val="00E15B98"/>
    <w:rsid w:val="00E161AF"/>
    <w:rsid w:val="00E208DF"/>
    <w:rsid w:val="00E2090A"/>
    <w:rsid w:val="00E2114A"/>
    <w:rsid w:val="00E2146B"/>
    <w:rsid w:val="00E23072"/>
    <w:rsid w:val="00E23A81"/>
    <w:rsid w:val="00E24484"/>
    <w:rsid w:val="00E30D1F"/>
    <w:rsid w:val="00E314D5"/>
    <w:rsid w:val="00E3283C"/>
    <w:rsid w:val="00E34D44"/>
    <w:rsid w:val="00E35791"/>
    <w:rsid w:val="00E359CA"/>
    <w:rsid w:val="00E362FA"/>
    <w:rsid w:val="00E3716C"/>
    <w:rsid w:val="00E41B4A"/>
    <w:rsid w:val="00E42260"/>
    <w:rsid w:val="00E42960"/>
    <w:rsid w:val="00E42A89"/>
    <w:rsid w:val="00E436F6"/>
    <w:rsid w:val="00E447DC"/>
    <w:rsid w:val="00E4488D"/>
    <w:rsid w:val="00E4734D"/>
    <w:rsid w:val="00E5040C"/>
    <w:rsid w:val="00E5142D"/>
    <w:rsid w:val="00E5169D"/>
    <w:rsid w:val="00E52013"/>
    <w:rsid w:val="00E5219B"/>
    <w:rsid w:val="00E53BE7"/>
    <w:rsid w:val="00E55712"/>
    <w:rsid w:val="00E55CF3"/>
    <w:rsid w:val="00E60C7E"/>
    <w:rsid w:val="00E62280"/>
    <w:rsid w:val="00E65AB9"/>
    <w:rsid w:val="00E66B9A"/>
    <w:rsid w:val="00E672A9"/>
    <w:rsid w:val="00E676D6"/>
    <w:rsid w:val="00E707E6"/>
    <w:rsid w:val="00E71567"/>
    <w:rsid w:val="00E71F44"/>
    <w:rsid w:val="00E7352E"/>
    <w:rsid w:val="00E73DD6"/>
    <w:rsid w:val="00E7400F"/>
    <w:rsid w:val="00E756C1"/>
    <w:rsid w:val="00E76A35"/>
    <w:rsid w:val="00E76D43"/>
    <w:rsid w:val="00E80761"/>
    <w:rsid w:val="00E809EA"/>
    <w:rsid w:val="00E8131F"/>
    <w:rsid w:val="00E84AF2"/>
    <w:rsid w:val="00E84AF4"/>
    <w:rsid w:val="00E8578F"/>
    <w:rsid w:val="00E85903"/>
    <w:rsid w:val="00E865AC"/>
    <w:rsid w:val="00E86B11"/>
    <w:rsid w:val="00E87516"/>
    <w:rsid w:val="00E87AEF"/>
    <w:rsid w:val="00E87CA1"/>
    <w:rsid w:val="00E91353"/>
    <w:rsid w:val="00E9167A"/>
    <w:rsid w:val="00E91AC9"/>
    <w:rsid w:val="00E92982"/>
    <w:rsid w:val="00E92C59"/>
    <w:rsid w:val="00E92C77"/>
    <w:rsid w:val="00E9662A"/>
    <w:rsid w:val="00E9738E"/>
    <w:rsid w:val="00EA0516"/>
    <w:rsid w:val="00EA1C4E"/>
    <w:rsid w:val="00EA2525"/>
    <w:rsid w:val="00EA263C"/>
    <w:rsid w:val="00EA2669"/>
    <w:rsid w:val="00EA3F3A"/>
    <w:rsid w:val="00EA47C6"/>
    <w:rsid w:val="00EB0000"/>
    <w:rsid w:val="00EB20F2"/>
    <w:rsid w:val="00EB26CE"/>
    <w:rsid w:val="00EB2934"/>
    <w:rsid w:val="00EB300E"/>
    <w:rsid w:val="00EB3650"/>
    <w:rsid w:val="00EB5539"/>
    <w:rsid w:val="00EB5891"/>
    <w:rsid w:val="00EC09E5"/>
    <w:rsid w:val="00EC3319"/>
    <w:rsid w:val="00EC3B35"/>
    <w:rsid w:val="00EC5775"/>
    <w:rsid w:val="00EC6AB0"/>
    <w:rsid w:val="00EC6B86"/>
    <w:rsid w:val="00ED0E6B"/>
    <w:rsid w:val="00ED3A03"/>
    <w:rsid w:val="00ED4452"/>
    <w:rsid w:val="00ED5A96"/>
    <w:rsid w:val="00ED5E36"/>
    <w:rsid w:val="00ED5F5E"/>
    <w:rsid w:val="00ED64B7"/>
    <w:rsid w:val="00ED691B"/>
    <w:rsid w:val="00ED790F"/>
    <w:rsid w:val="00EE1F5B"/>
    <w:rsid w:val="00EE1FF7"/>
    <w:rsid w:val="00EE2FA5"/>
    <w:rsid w:val="00EE56CD"/>
    <w:rsid w:val="00EE777B"/>
    <w:rsid w:val="00EF00FB"/>
    <w:rsid w:val="00EF0D8F"/>
    <w:rsid w:val="00EF3599"/>
    <w:rsid w:val="00EF3784"/>
    <w:rsid w:val="00EF5369"/>
    <w:rsid w:val="00EF582A"/>
    <w:rsid w:val="00EF69C4"/>
    <w:rsid w:val="00F02E1A"/>
    <w:rsid w:val="00F0410C"/>
    <w:rsid w:val="00F04C2D"/>
    <w:rsid w:val="00F06C93"/>
    <w:rsid w:val="00F10CE1"/>
    <w:rsid w:val="00F116FE"/>
    <w:rsid w:val="00F1227A"/>
    <w:rsid w:val="00F125CE"/>
    <w:rsid w:val="00F1276A"/>
    <w:rsid w:val="00F13738"/>
    <w:rsid w:val="00F153A8"/>
    <w:rsid w:val="00F1700A"/>
    <w:rsid w:val="00F20124"/>
    <w:rsid w:val="00F21344"/>
    <w:rsid w:val="00F22447"/>
    <w:rsid w:val="00F23364"/>
    <w:rsid w:val="00F234A4"/>
    <w:rsid w:val="00F23869"/>
    <w:rsid w:val="00F27398"/>
    <w:rsid w:val="00F313D6"/>
    <w:rsid w:val="00F33F24"/>
    <w:rsid w:val="00F340CD"/>
    <w:rsid w:val="00F35D4B"/>
    <w:rsid w:val="00F3604F"/>
    <w:rsid w:val="00F36AC4"/>
    <w:rsid w:val="00F42273"/>
    <w:rsid w:val="00F4237C"/>
    <w:rsid w:val="00F42822"/>
    <w:rsid w:val="00F42ABA"/>
    <w:rsid w:val="00F44379"/>
    <w:rsid w:val="00F45711"/>
    <w:rsid w:val="00F46455"/>
    <w:rsid w:val="00F46BCE"/>
    <w:rsid w:val="00F47BCD"/>
    <w:rsid w:val="00F502CB"/>
    <w:rsid w:val="00F50D4F"/>
    <w:rsid w:val="00F5113E"/>
    <w:rsid w:val="00F51C91"/>
    <w:rsid w:val="00F53288"/>
    <w:rsid w:val="00F533E6"/>
    <w:rsid w:val="00F535A9"/>
    <w:rsid w:val="00F53988"/>
    <w:rsid w:val="00F545A9"/>
    <w:rsid w:val="00F55165"/>
    <w:rsid w:val="00F558C5"/>
    <w:rsid w:val="00F55AD3"/>
    <w:rsid w:val="00F55C0F"/>
    <w:rsid w:val="00F562A9"/>
    <w:rsid w:val="00F5675C"/>
    <w:rsid w:val="00F5788E"/>
    <w:rsid w:val="00F602BE"/>
    <w:rsid w:val="00F62902"/>
    <w:rsid w:val="00F632E8"/>
    <w:rsid w:val="00F64E5B"/>
    <w:rsid w:val="00F6532E"/>
    <w:rsid w:val="00F653C9"/>
    <w:rsid w:val="00F679DD"/>
    <w:rsid w:val="00F70EB9"/>
    <w:rsid w:val="00F71DDC"/>
    <w:rsid w:val="00F721B8"/>
    <w:rsid w:val="00F724EA"/>
    <w:rsid w:val="00F752CA"/>
    <w:rsid w:val="00F758DB"/>
    <w:rsid w:val="00F760ED"/>
    <w:rsid w:val="00F77132"/>
    <w:rsid w:val="00F83EA6"/>
    <w:rsid w:val="00F84EA0"/>
    <w:rsid w:val="00F852B1"/>
    <w:rsid w:val="00F85546"/>
    <w:rsid w:val="00F85CFB"/>
    <w:rsid w:val="00F86207"/>
    <w:rsid w:val="00F90C61"/>
    <w:rsid w:val="00F91732"/>
    <w:rsid w:val="00F92703"/>
    <w:rsid w:val="00F9350A"/>
    <w:rsid w:val="00F94542"/>
    <w:rsid w:val="00FA0027"/>
    <w:rsid w:val="00FA03E8"/>
    <w:rsid w:val="00FA0F53"/>
    <w:rsid w:val="00FA12E9"/>
    <w:rsid w:val="00FA2160"/>
    <w:rsid w:val="00FA296A"/>
    <w:rsid w:val="00FA43BF"/>
    <w:rsid w:val="00FA4A00"/>
    <w:rsid w:val="00FA4F7A"/>
    <w:rsid w:val="00FA5D42"/>
    <w:rsid w:val="00FA72DE"/>
    <w:rsid w:val="00FA7531"/>
    <w:rsid w:val="00FB056B"/>
    <w:rsid w:val="00FB3D0E"/>
    <w:rsid w:val="00FB4AE3"/>
    <w:rsid w:val="00FB543B"/>
    <w:rsid w:val="00FB55EB"/>
    <w:rsid w:val="00FB74FC"/>
    <w:rsid w:val="00FC1150"/>
    <w:rsid w:val="00FC1ED5"/>
    <w:rsid w:val="00FC34A4"/>
    <w:rsid w:val="00FC56FF"/>
    <w:rsid w:val="00FD0F77"/>
    <w:rsid w:val="00FD3132"/>
    <w:rsid w:val="00FD3FF7"/>
    <w:rsid w:val="00FD4F4B"/>
    <w:rsid w:val="00FD5043"/>
    <w:rsid w:val="00FD554C"/>
    <w:rsid w:val="00FD5F68"/>
    <w:rsid w:val="00FD607B"/>
    <w:rsid w:val="00FD60D4"/>
    <w:rsid w:val="00FD63C9"/>
    <w:rsid w:val="00FD6521"/>
    <w:rsid w:val="00FD661C"/>
    <w:rsid w:val="00FE0498"/>
    <w:rsid w:val="00FE0629"/>
    <w:rsid w:val="00FE08CA"/>
    <w:rsid w:val="00FE39E9"/>
    <w:rsid w:val="00FE5FB4"/>
    <w:rsid w:val="00FE6373"/>
    <w:rsid w:val="00FE7A0C"/>
    <w:rsid w:val="00FF0685"/>
    <w:rsid w:val="00FF06C8"/>
    <w:rsid w:val="00FF2BFA"/>
    <w:rsid w:val="00FF3A91"/>
    <w:rsid w:val="00FF4976"/>
    <w:rsid w:val="00FF4B76"/>
    <w:rsid w:val="00FF56B8"/>
    <w:rsid w:val="00FF6FD2"/>
    <w:rsid w:val="00FF72AB"/>
    <w:rsid w:val="016131EC"/>
    <w:rsid w:val="02EE213E"/>
    <w:rsid w:val="056EDC65"/>
    <w:rsid w:val="05C38A74"/>
    <w:rsid w:val="05DD7370"/>
    <w:rsid w:val="05FECB70"/>
    <w:rsid w:val="07704013"/>
    <w:rsid w:val="07D77569"/>
    <w:rsid w:val="07EE72B7"/>
    <w:rsid w:val="087E9046"/>
    <w:rsid w:val="0924A1F3"/>
    <w:rsid w:val="0A1DD15D"/>
    <w:rsid w:val="0A84632F"/>
    <w:rsid w:val="0BA910EB"/>
    <w:rsid w:val="0BF49EBD"/>
    <w:rsid w:val="0D816827"/>
    <w:rsid w:val="0DCBC14D"/>
    <w:rsid w:val="0EBAC2B6"/>
    <w:rsid w:val="0F5F7AE9"/>
    <w:rsid w:val="105D9835"/>
    <w:rsid w:val="106CA7FD"/>
    <w:rsid w:val="109868F1"/>
    <w:rsid w:val="11157FB4"/>
    <w:rsid w:val="114325EB"/>
    <w:rsid w:val="11CB48ED"/>
    <w:rsid w:val="11CDC32B"/>
    <w:rsid w:val="121BAC06"/>
    <w:rsid w:val="131C2149"/>
    <w:rsid w:val="1369938C"/>
    <w:rsid w:val="17F553E8"/>
    <w:rsid w:val="19332582"/>
    <w:rsid w:val="19A40968"/>
    <w:rsid w:val="1BE37B63"/>
    <w:rsid w:val="1F7E4473"/>
    <w:rsid w:val="20800940"/>
    <w:rsid w:val="21F28AF5"/>
    <w:rsid w:val="223DB188"/>
    <w:rsid w:val="22C54CCB"/>
    <w:rsid w:val="23549EA1"/>
    <w:rsid w:val="2387A4DC"/>
    <w:rsid w:val="24BD4863"/>
    <w:rsid w:val="269570BB"/>
    <w:rsid w:val="2769BBE1"/>
    <w:rsid w:val="279D4CAC"/>
    <w:rsid w:val="27FFFD53"/>
    <w:rsid w:val="280142AE"/>
    <w:rsid w:val="285DEE49"/>
    <w:rsid w:val="2A6EE036"/>
    <w:rsid w:val="2AA3159C"/>
    <w:rsid w:val="2AD64F02"/>
    <w:rsid w:val="2B0ED4ED"/>
    <w:rsid w:val="2B65AD8E"/>
    <w:rsid w:val="2BEE8A79"/>
    <w:rsid w:val="2DA99DA4"/>
    <w:rsid w:val="2E40528B"/>
    <w:rsid w:val="2E7C5561"/>
    <w:rsid w:val="2F4A7701"/>
    <w:rsid w:val="30ADC306"/>
    <w:rsid w:val="31F0B352"/>
    <w:rsid w:val="322FA569"/>
    <w:rsid w:val="3391C257"/>
    <w:rsid w:val="347DA017"/>
    <w:rsid w:val="34F653F0"/>
    <w:rsid w:val="36508B1C"/>
    <w:rsid w:val="3742B4DA"/>
    <w:rsid w:val="37B003FE"/>
    <w:rsid w:val="3822CA23"/>
    <w:rsid w:val="3827D1A8"/>
    <w:rsid w:val="38353ECB"/>
    <w:rsid w:val="3925C8DB"/>
    <w:rsid w:val="39A0DE4F"/>
    <w:rsid w:val="39A8D707"/>
    <w:rsid w:val="39FF6338"/>
    <w:rsid w:val="3B342332"/>
    <w:rsid w:val="3E43E5CF"/>
    <w:rsid w:val="3F2B2047"/>
    <w:rsid w:val="3FAF2BDE"/>
    <w:rsid w:val="4013532E"/>
    <w:rsid w:val="404DDBEB"/>
    <w:rsid w:val="42F32DD4"/>
    <w:rsid w:val="440D6BD6"/>
    <w:rsid w:val="44B6259A"/>
    <w:rsid w:val="44D24F05"/>
    <w:rsid w:val="45046FE3"/>
    <w:rsid w:val="45BECCE9"/>
    <w:rsid w:val="45DC0724"/>
    <w:rsid w:val="47494A43"/>
    <w:rsid w:val="4CF9D8C6"/>
    <w:rsid w:val="4E0D7BB5"/>
    <w:rsid w:val="4EB7F950"/>
    <w:rsid w:val="4EE5768C"/>
    <w:rsid w:val="4F2510A6"/>
    <w:rsid w:val="501DECE3"/>
    <w:rsid w:val="513DFE92"/>
    <w:rsid w:val="53C7753A"/>
    <w:rsid w:val="543E1F3E"/>
    <w:rsid w:val="54D88F9F"/>
    <w:rsid w:val="5530DAF9"/>
    <w:rsid w:val="553F4F54"/>
    <w:rsid w:val="5581A346"/>
    <w:rsid w:val="55C47545"/>
    <w:rsid w:val="571D73A7"/>
    <w:rsid w:val="59C04D57"/>
    <w:rsid w:val="59C2E001"/>
    <w:rsid w:val="5A599248"/>
    <w:rsid w:val="5AD888CE"/>
    <w:rsid w:val="5B2F4168"/>
    <w:rsid w:val="5BF3EBCA"/>
    <w:rsid w:val="5E808068"/>
    <w:rsid w:val="5F6C4D8B"/>
    <w:rsid w:val="5F764116"/>
    <w:rsid w:val="5FD23860"/>
    <w:rsid w:val="606B719D"/>
    <w:rsid w:val="61B4AA75"/>
    <w:rsid w:val="62135520"/>
    <w:rsid w:val="624B4393"/>
    <w:rsid w:val="62DE1B16"/>
    <w:rsid w:val="634DAB09"/>
    <w:rsid w:val="6399EE9B"/>
    <w:rsid w:val="643222F3"/>
    <w:rsid w:val="6582E455"/>
    <w:rsid w:val="663E8604"/>
    <w:rsid w:val="66FC14FE"/>
    <w:rsid w:val="67FB3D16"/>
    <w:rsid w:val="680F7070"/>
    <w:rsid w:val="681A9705"/>
    <w:rsid w:val="69ABE4AA"/>
    <w:rsid w:val="69D70B98"/>
    <w:rsid w:val="69E2BE62"/>
    <w:rsid w:val="6A18066E"/>
    <w:rsid w:val="6A5D6810"/>
    <w:rsid w:val="6AB9F589"/>
    <w:rsid w:val="6AE7CACD"/>
    <w:rsid w:val="6AEDE34A"/>
    <w:rsid w:val="6BF23CF0"/>
    <w:rsid w:val="6C03671A"/>
    <w:rsid w:val="6C7334F4"/>
    <w:rsid w:val="6D18CB8D"/>
    <w:rsid w:val="6E73DEFD"/>
    <w:rsid w:val="6EAD140A"/>
    <w:rsid w:val="6EAE3AAE"/>
    <w:rsid w:val="6FA0A42C"/>
    <w:rsid w:val="6FA623F2"/>
    <w:rsid w:val="71B6CBAA"/>
    <w:rsid w:val="71F9B8E1"/>
    <w:rsid w:val="7262B161"/>
    <w:rsid w:val="72A44BB0"/>
    <w:rsid w:val="73BA96CA"/>
    <w:rsid w:val="73FE81C2"/>
    <w:rsid w:val="74D998BC"/>
    <w:rsid w:val="755032C2"/>
    <w:rsid w:val="7576274F"/>
    <w:rsid w:val="75CCE7FA"/>
    <w:rsid w:val="764A4D17"/>
    <w:rsid w:val="76A02C82"/>
    <w:rsid w:val="7891655B"/>
    <w:rsid w:val="7935545F"/>
    <w:rsid w:val="7A25347F"/>
    <w:rsid w:val="7A3BE0DD"/>
    <w:rsid w:val="7BBD660A"/>
    <w:rsid w:val="7BD29C41"/>
    <w:rsid w:val="7D343B72"/>
    <w:rsid w:val="7D575A4D"/>
    <w:rsid w:val="7D5D4E9A"/>
    <w:rsid w:val="7E406D33"/>
    <w:rsid w:val="7F46E4E1"/>
    <w:rsid w:val="7F7D15FC"/>
    <w:rsid w:val="7FD5257B"/>
  </w:rsids>
  <w:docVars>
    <w:docVar w:name="__Grammarly_42___1" w:val="H4sIAAAAAAAEAKtWcslP9kxRslIyNDYyN7A0sjQxNrQ0NLIwtzBS0lEKTi0uzszPAykwMqkFAKdK/gY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927A3D"/>
  <w15:docId w15:val="{F4575B33-1143-4612-B465-BC5B25DAA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C549DC"/>
    <w:pPr>
      <w:spacing w:after="160" w:line="262" w:lineRule="auto"/>
    </w:pPr>
    <w:rPr>
      <w:color w:val="0D0D0D" w:themeColor="text1" w:themeTint="F2"/>
    </w:rPr>
  </w:style>
  <w:style w:type="paragraph" w:styleId="Heading1">
    <w:name w:val="heading 1"/>
    <w:next w:val="Normal"/>
    <w:link w:val="Heading1Char"/>
    <w:uiPriority w:val="9"/>
    <w:qFormat/>
    <w:rsid w:val="00F55C0F"/>
    <w:pPr>
      <w:keepNext/>
      <w:keepLines/>
      <w:spacing w:before="480" w:after="80" w:line="262" w:lineRule="auto"/>
      <w:outlineLvl w:val="0"/>
    </w:pPr>
    <w:rPr>
      <w:rFonts w:eastAsiaTheme="majorEastAsia" w:cs="Tahoma (Body CS)"/>
      <w:b/>
      <w:bCs/>
      <w:color w:val="0056B9"/>
      <w:kern w:val="32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iPriority w:val="9"/>
    <w:unhideWhenUsed/>
    <w:qFormat/>
    <w:rsid w:val="007C7AAF"/>
    <w:pPr>
      <w:spacing w:before="120" w:after="0" w:line="240" w:lineRule="auto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D0714"/>
    <w:pPr>
      <w:spacing w:before="200" w:after="80"/>
      <w:outlineLvl w:val="2"/>
    </w:pPr>
    <w:rPr>
      <w:rFonts w:eastAsiaTheme="majorEastAsia"/>
      <w:b/>
      <w:bCs/>
      <w:color w:val="E1148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6FC8"/>
    <w:pPr>
      <w:keepNext/>
      <w:keepLines/>
      <w:spacing w:before="200" w:after="120"/>
      <w:outlineLvl w:val="3"/>
    </w:pPr>
    <w:rPr>
      <w:rFonts w:eastAsiaTheme="majorEastAsia"/>
      <w:b/>
      <w:bCs/>
      <w:color w:val="00426B"/>
      <w:sz w:val="24"/>
      <w:szCs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7C61A2"/>
    <w:pPr>
      <w:keepNext/>
      <w:keepLines/>
      <w:spacing w:before="240" w:after="80"/>
      <w:outlineLvl w:val="4"/>
    </w:pPr>
    <w:rPr>
      <w:rFonts w:eastAsiaTheme="majorEastAsia" w:cs="Tahoma (Headings CS)"/>
      <w:b/>
      <w:bCs/>
      <w:caps/>
      <w:color w:val="0056B9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03A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122E51"/>
      <w14:textFill>
        <w14:solidFill>
          <w14:srgbClr w14:val="122E51">
            <w14:lumMod w14:val="95000"/>
            <w14:lumOff w14:val="5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5C0F"/>
    <w:rPr>
      <w:rFonts w:eastAsiaTheme="majorEastAsia" w:cs="Tahoma (Body CS)"/>
      <w:b/>
      <w:bCs/>
      <w:color w:val="0056B9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7AAF"/>
    <w:rPr>
      <w:rFonts w:eastAsiaTheme="majorEastAsia"/>
      <w:b/>
      <w:bCs/>
      <w:color w:val="E1148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0714"/>
    <w:rPr>
      <w:rFonts w:eastAsiaTheme="majorEastAsia"/>
      <w:b/>
      <w:bCs/>
      <w:color w:val="E1148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638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8AB"/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6FC8"/>
    <w:rPr>
      <w:rFonts w:eastAsiaTheme="majorEastAsia"/>
      <w:b/>
      <w:bCs/>
      <w:color w:val="00426B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C61A2"/>
    <w:rPr>
      <w:rFonts w:eastAsiaTheme="majorEastAsia" w:cs="Tahoma (Headings CS)"/>
      <w:b/>
      <w:bCs/>
      <w:caps/>
      <w:color w:val="0056B9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65103A"/>
    <w:rPr>
      <w:rFonts w:ascii="Arial" w:hAnsi="Arial" w:eastAsiaTheme="majorEastAsia" w:cstheme="majorBidi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aliases w:val="??,Bullet List,Bullet list,Bulletr List Paragraph,Foot,FooterText,List Paragraph1,List Paragraph11,List Paragraph2,List Paragraph21,Listeafsnit1,Paragraphe de liste1,Parágrafo da Lista1,Párrafo de lista1,numbered,リスト段落1,列?出?段?落,列出段落,列出段落1"/>
    <w:basedOn w:val="Normal"/>
    <w:link w:val="ListParagraphChar"/>
    <w:uiPriority w:val="34"/>
    <w:qFormat/>
    <w:rsid w:val="002B2EE3"/>
    <w:pPr>
      <w:numPr>
        <w:numId w:val="1"/>
      </w:numPr>
      <w:spacing w:after="80"/>
    </w:pPr>
  </w:style>
  <w:style w:type="character" w:styleId="CommentReference">
    <w:name w:val="annotation reference"/>
    <w:basedOn w:val="DefaultParagraphFont"/>
    <w:uiPriority w:val="99"/>
    <w:unhideWhenUsed/>
    <w:rsid w:val="00A05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9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908"/>
    <w:rPr>
      <w:rFonts w:ascii="Arial" w:hAnsi="Arial" w:cs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9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908"/>
    <w:rPr>
      <w:rFonts w:ascii="Arial" w:hAnsi="Arial" w:cs="Arial"/>
      <w:b/>
      <w:bCs/>
      <w:color w:val="000000" w:themeColor="text1"/>
      <w:sz w:val="20"/>
      <w:szCs w:val="20"/>
    </w:rPr>
  </w:style>
  <w:style w:type="character" w:styleId="Hyperlink">
    <w:name w:val="Hyperlink"/>
    <w:uiPriority w:val="99"/>
    <w:unhideWhenUsed/>
    <w:rsid w:val="00930FD6"/>
    <w:rPr>
      <w:color w:val="0056B9"/>
      <w:u w:val="single"/>
    </w:rPr>
  </w:style>
  <w:style w:type="table" w:styleId="TableGrid">
    <w:name w:val="Table Grid"/>
    <w:basedOn w:val="TableNormal"/>
    <w:uiPriority w:val="59"/>
    <w:rsid w:val="00BD20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F3AC3"/>
  </w:style>
  <w:style w:type="paragraph" w:customStyle="1" w:styleId="DocumentTitle">
    <w:name w:val="Document Title"/>
    <w:qFormat/>
    <w:rsid w:val="00BC6C06"/>
    <w:pPr>
      <w:spacing w:after="480" w:line="240" w:lineRule="auto"/>
    </w:pPr>
    <w:rPr>
      <w:rFonts w:eastAsiaTheme="majorEastAsia"/>
      <w:b/>
      <w:bCs/>
      <w:noProof/>
      <w:color w:val="0056B9"/>
      <w:sz w:val="60"/>
      <w:szCs w:val="60"/>
    </w:rPr>
  </w:style>
  <w:style w:type="character" w:styleId="UnresolvedMention">
    <w:name w:val="Unresolved Mention"/>
    <w:basedOn w:val="DefaultParagraphFont"/>
    <w:uiPriority w:val="99"/>
    <w:semiHidden/>
    <w:unhideWhenUsed/>
    <w:rsid w:val="00B543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B3D43"/>
    <w:pPr>
      <w:spacing w:after="0" w:line="240" w:lineRule="auto"/>
    </w:pPr>
    <w:rPr>
      <w:rFonts w:ascii="Arial" w:hAnsi="Arial" w:cs="Arial"/>
      <w:color w:val="000000" w:themeColor="text1"/>
    </w:rPr>
  </w:style>
  <w:style w:type="paragraph" w:customStyle="1" w:styleId="ListParagraphIndented">
    <w:name w:val="List Paragraph Indented"/>
    <w:qFormat/>
    <w:rsid w:val="001A2178"/>
    <w:pPr>
      <w:numPr>
        <w:numId w:val="2"/>
      </w:numPr>
      <w:spacing w:after="80" w:line="262" w:lineRule="auto"/>
      <w:ind w:left="1267"/>
    </w:pPr>
    <w:rPr>
      <w:color w:val="0D0D0D" w:themeColor="text1" w:themeTint="F2"/>
    </w:rPr>
  </w:style>
  <w:style w:type="character" w:customStyle="1" w:styleId="cf01">
    <w:name w:val="cf01"/>
    <w:basedOn w:val="DefaultParagraphFont"/>
    <w:rsid w:val="00C87D25"/>
    <w:rPr>
      <w:rFonts w:ascii="Segoe UI" w:hAnsi="Segoe UI" w:cs="Segoe UI" w:hint="default"/>
      <w:sz w:val="18"/>
      <w:szCs w:val="18"/>
    </w:rPr>
  </w:style>
  <w:style w:type="character" w:customStyle="1" w:styleId="ListParagraphChar">
    <w:name w:val="List Paragraph Char"/>
    <w:aliases w:val="Bullet List Char,Bulletr List Paragraph Char,Foot Char,FooterText Char,List Paragraph1 Char,List Paragraph2 Char,List Paragraph21 Char,Paragraphe de liste1 Char,Parágrafo da Lista1 Char,numbered Char,リスト段落1 Char,列出段落 Char,列出段落1 Char"/>
    <w:basedOn w:val="DefaultParagraphFont"/>
    <w:link w:val="ListParagraph"/>
    <w:uiPriority w:val="34"/>
    <w:qFormat/>
    <w:locked/>
    <w:rsid w:val="002D6DBA"/>
    <w:rPr>
      <w:color w:val="0D0D0D" w:themeColor="text1" w:themeTint="F2"/>
    </w:rPr>
  </w:style>
  <w:style w:type="paragraph" w:customStyle="1" w:styleId="paragraph">
    <w:name w:val="paragraph"/>
    <w:basedOn w:val="Normal"/>
    <w:rsid w:val="00524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524BFF"/>
  </w:style>
  <w:style w:type="character" w:customStyle="1" w:styleId="eop">
    <w:name w:val="eop"/>
    <w:basedOn w:val="DefaultParagraphFont"/>
    <w:rsid w:val="00524BFF"/>
  </w:style>
  <w:style w:type="character" w:styleId="Mention">
    <w:name w:val="Mention"/>
    <w:basedOn w:val="DefaultParagraphFont"/>
    <w:uiPriority w:val="99"/>
    <w:unhideWhenUsed/>
    <w:rsid w:val="0024636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2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footer3.xml.rels><?xml version="1.0" encoding="utf-8" standalone="yes"?><Relationships xmlns="http://schemas.openxmlformats.org/package/2006/relationships"><Relationship Id="rId1" Type="http://schemas.openxmlformats.org/officeDocument/2006/relationships/image" Target="media/image3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emf" 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b404de-dd00-4e0e-8f9a-c98a6f6f34ab">
      <UserInfo>
        <DisplayName/>
        <AccountId xsi:nil="true"/>
        <AccountType/>
      </UserInfo>
    </SharedWithUsers>
    <MediaLengthInSeconds xmlns="b7301327-2847-4130-b68a-667228db60bc" xsi:nil="true"/>
    <lcf76f155ced4ddcb4097134ff3c332f xmlns="b7301327-2847-4130-b68a-667228db60bc">
      <Terms xmlns="http://schemas.microsoft.com/office/infopath/2007/PartnerControls"/>
    </lcf76f155ced4ddcb4097134ff3c332f>
    <TaxCatchAll xmlns="96b404de-dd00-4e0e-8f9a-c98a6f6f34a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75877D3550984792DA04D1B56BDC44" ma:contentTypeVersion="12" ma:contentTypeDescription="Create a new document." ma:contentTypeScope="" ma:versionID="380e396f1a667807a3daa27c843c1ac8">
  <xsd:schema xmlns:xsd="http://www.w3.org/2001/XMLSchema" xmlns:xs="http://www.w3.org/2001/XMLSchema" xmlns:p="http://schemas.microsoft.com/office/2006/metadata/properties" xmlns:ns2="b7301327-2847-4130-b68a-667228db60bc" xmlns:ns3="96b404de-dd00-4e0e-8f9a-c98a6f6f34ab" targetNamespace="http://schemas.microsoft.com/office/2006/metadata/properties" ma:root="true" ma:fieldsID="dc3f4dcb99a7ede31e47cc14f17e735b" ns2:_="" ns3:_="">
    <xsd:import namespace="b7301327-2847-4130-b68a-667228db60bc"/>
    <xsd:import namespace="96b404de-dd00-4e0e-8f9a-c98a6f6f34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01327-2847-4130-b68a-667228db6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5f4345e-8d67-48af-bef8-91c58d16f7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404de-dd00-4e0e-8f9a-c98a6f6f34a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84cd8b4-6f02-45b2-b248-c2905e88e224}" ma:internalName="TaxCatchAll" ma:showField="CatchAllData" ma:web="96b404de-dd00-4e0e-8f9a-c98a6f6f34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BF6601-98B3-42EB-A902-DAB93FBA4869}">
  <ds:schemaRefs>
    <ds:schemaRef ds:uri="http://purl.org/dc/elements/1.1/"/>
    <ds:schemaRef ds:uri="http://schemas.microsoft.com/office/2006/metadata/properties"/>
    <ds:schemaRef ds:uri="9bd539a0-22ba-466c-a345-91b55298987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28610e3-ed43-4caa-9fbe-80db6c773d9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940D521-F999-4EE7-BCAD-01FB1B581C03}">
  <ds:schemaRefs/>
</ds:datastoreItem>
</file>

<file path=customXml/itemProps4.xml><?xml version="1.0" encoding="utf-8"?>
<ds:datastoreItem xmlns:ds="http://schemas.openxmlformats.org/officeDocument/2006/customXml" ds:itemID="{9293E35A-1673-4F9D-9C3F-2F945698D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5</Words>
  <Characters>6414</Characters>
  <Application>Microsoft Office Word</Application>
  <DocSecurity>0</DocSecurity>
  <Lines>53</Lines>
  <Paragraphs>15</Paragraphs>
  <ScaleCrop>false</ScaleCrop>
  <Company>Fors Marsh Group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liana Ratti</dc:creator>
  <cp:lastModifiedBy>Stephanie Miles</cp:lastModifiedBy>
  <cp:revision>46</cp:revision>
  <cp:lastPrinted>2019-12-13T17:26:00Z</cp:lastPrinted>
  <dcterms:created xsi:type="dcterms:W3CDTF">2023-05-30T18:02:00Z</dcterms:created>
  <dcterms:modified xsi:type="dcterms:W3CDTF">2023-06-0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F475877D3550984792DA04D1B56BDC44</vt:lpwstr>
  </property>
  <property fmtid="{D5CDD505-2E9C-101B-9397-08002B2CF9AE}" pid="4" name="MediaServiceImageTags">
    <vt:lpwstr/>
  </property>
  <property fmtid="{D5CDD505-2E9C-101B-9397-08002B2CF9AE}" pid="5" name="MSIP_Label_8af03ff0-41c5-4c41-b55e-fabb8fae94be_ActionId">
    <vt:lpwstr>0ffdb416-746b-4f90-9865-0ee91d244239</vt:lpwstr>
  </property>
  <property fmtid="{D5CDD505-2E9C-101B-9397-08002B2CF9AE}" pid="6" name="MSIP_Label_8af03ff0-41c5-4c41-b55e-fabb8fae94be_ContentBits">
    <vt:lpwstr>0</vt:lpwstr>
  </property>
  <property fmtid="{D5CDD505-2E9C-101B-9397-08002B2CF9AE}" pid="7" name="MSIP_Label_8af03ff0-41c5-4c41-b55e-fabb8fae94be_Enabled">
    <vt:lpwstr>true</vt:lpwstr>
  </property>
  <property fmtid="{D5CDD505-2E9C-101B-9397-08002B2CF9AE}" pid="8" name="MSIP_Label_8af03ff0-41c5-4c41-b55e-fabb8fae94be_Method">
    <vt:lpwstr>Privileged</vt:lpwstr>
  </property>
  <property fmtid="{D5CDD505-2E9C-101B-9397-08002B2CF9AE}" pid="9" name="MSIP_Label_8af03ff0-41c5-4c41-b55e-fabb8fae94be_Name">
    <vt:lpwstr>8af03ff0-41c5-4c41-b55e-fabb8fae94be</vt:lpwstr>
  </property>
  <property fmtid="{D5CDD505-2E9C-101B-9397-08002B2CF9AE}" pid="10" name="MSIP_Label_8af03ff0-41c5-4c41-b55e-fabb8fae94be_SetDate">
    <vt:lpwstr>2021-02-02T20:51:20Z</vt:lpwstr>
  </property>
  <property fmtid="{D5CDD505-2E9C-101B-9397-08002B2CF9AE}" pid="11" name="MSIP_Label_8af03ff0-41c5-4c41-b55e-fabb8fae94be_SiteId">
    <vt:lpwstr>9ce70869-60db-44fd-abe8-d2767077fc8f</vt:lpwstr>
  </property>
  <property fmtid="{D5CDD505-2E9C-101B-9397-08002B2CF9AE}" pid="12" name="Order">
    <vt:r8>2306500</vt:r8>
  </property>
  <property fmtid="{D5CDD505-2E9C-101B-9397-08002B2CF9AE}" pid="13" name="TemplateUrl">
    <vt:lpwstr/>
  </property>
  <property fmtid="{D5CDD505-2E9C-101B-9397-08002B2CF9AE}" pid="14" name="TriggerFlowInfo">
    <vt:lpwstr/>
  </property>
  <property fmtid="{D5CDD505-2E9C-101B-9397-08002B2CF9AE}" pid="15" name="xd_ProgID">
    <vt:lpwstr/>
  </property>
  <property fmtid="{D5CDD505-2E9C-101B-9397-08002B2CF9AE}" pid="16" name="xd_Signature">
    <vt:bool>false</vt:bool>
  </property>
  <property fmtid="{D5CDD505-2E9C-101B-9397-08002B2CF9AE}" pid="17" name="_dlc_DocIdItemGuid">
    <vt:lpwstr>4d22abb9-18c7-4cdc-b00d-93ec15155fe5</vt:lpwstr>
  </property>
  <property fmtid="{D5CDD505-2E9C-101B-9397-08002B2CF9AE}" pid="18" name="_ExtendedDescription">
    <vt:lpwstr/>
  </property>
</Properties>
</file>